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8D055" w14:textId="66C2B051" w:rsidR="006C420D" w:rsidRDefault="006E2612">
      <w:pPr>
        <w:tabs>
          <w:tab w:val="right" w:pos="9360"/>
        </w:tabs>
      </w:pPr>
      <w:r>
        <w:rPr>
          <w:b/>
          <w:bCs/>
        </w:rPr>
        <w:t xml:space="preserve">SURVMETH </w:t>
      </w:r>
      <w:r w:rsidR="00414AA5">
        <w:rPr>
          <w:b/>
          <w:bCs/>
        </w:rPr>
        <w:t xml:space="preserve"> 687 </w:t>
      </w:r>
      <w:r>
        <w:rPr>
          <w:b/>
          <w:bCs/>
        </w:rPr>
        <w:t xml:space="preserve">/ </w:t>
      </w:r>
      <w:r w:rsidR="006C420D">
        <w:rPr>
          <w:b/>
          <w:bCs/>
        </w:rPr>
        <w:t>SURV 6</w:t>
      </w:r>
      <w:r w:rsidR="00414AA5">
        <w:rPr>
          <w:b/>
          <w:bCs/>
        </w:rPr>
        <w:t>17</w:t>
      </w:r>
      <w:r w:rsidR="006C420D">
        <w:tab/>
      </w:r>
    </w:p>
    <w:p w14:paraId="333D3FBF" w14:textId="77777777" w:rsidR="006C420D" w:rsidRDefault="006C420D">
      <w:pPr>
        <w:tabs>
          <w:tab w:val="right" w:pos="9360"/>
        </w:tabs>
      </w:pPr>
      <w:r>
        <w:t>Appli</w:t>
      </w:r>
      <w:r w:rsidR="00414AA5">
        <w:t>cations of Statistical Modeling</w:t>
      </w:r>
      <w:r>
        <w:tab/>
      </w:r>
    </w:p>
    <w:p w14:paraId="4FC34752" w14:textId="0F19EE14" w:rsidR="006C420D" w:rsidRDefault="00414AA5">
      <w:pPr>
        <w:tabs>
          <w:tab w:val="right" w:pos="9360"/>
        </w:tabs>
      </w:pPr>
      <w:r>
        <w:t>Fall</w:t>
      </w:r>
      <w:r w:rsidR="00CE33FC">
        <w:t xml:space="preserve"> 20</w:t>
      </w:r>
      <w:r w:rsidR="00EF66E1">
        <w:t>2</w:t>
      </w:r>
      <w:r w:rsidR="00BD4313">
        <w:t>4</w:t>
      </w:r>
      <w:r w:rsidR="00551CFC">
        <w:tab/>
      </w:r>
      <w:r w:rsidR="006E2612">
        <w:t>Name: ___________________________________</w:t>
      </w:r>
    </w:p>
    <w:p w14:paraId="1193F2D4" w14:textId="77777777" w:rsidR="00062479" w:rsidRDefault="00062479">
      <w:pPr>
        <w:pStyle w:val="Heading1"/>
        <w:jc w:val="center"/>
      </w:pPr>
    </w:p>
    <w:p w14:paraId="73D760EA" w14:textId="77777777" w:rsidR="006E2612" w:rsidRDefault="006E2612" w:rsidP="00FE15AB">
      <w:pPr>
        <w:pStyle w:val="Heading1"/>
      </w:pPr>
    </w:p>
    <w:p w14:paraId="28ADF02A" w14:textId="6ADD4AE7" w:rsidR="006C420D" w:rsidRDefault="00414AA5">
      <w:pPr>
        <w:pStyle w:val="Heading1"/>
        <w:jc w:val="center"/>
      </w:pPr>
      <w:r>
        <w:t>Midterm</w:t>
      </w:r>
      <w:r w:rsidR="006C420D">
        <w:t xml:space="preserve"> Examination</w:t>
      </w:r>
    </w:p>
    <w:p w14:paraId="33E3382D" w14:textId="77777777" w:rsidR="006C420D" w:rsidRDefault="006C420D"/>
    <w:p w14:paraId="2EEEE3AD" w14:textId="5D78868D" w:rsidR="00A37953" w:rsidRDefault="00A37953">
      <w:pPr>
        <w:rPr>
          <w:b/>
        </w:rPr>
      </w:pPr>
      <w:r>
        <w:rPr>
          <w:b/>
        </w:rPr>
        <w:t xml:space="preserve">IMPORTANT: </w:t>
      </w:r>
      <w:r w:rsidR="00345291">
        <w:rPr>
          <w:b/>
        </w:rPr>
        <w:t>This</w:t>
      </w:r>
      <w:r w:rsidR="00CE72A4">
        <w:rPr>
          <w:b/>
        </w:rPr>
        <w:t xml:space="preserve"> exam is scheduled for </w:t>
      </w:r>
      <w:r w:rsidR="00CE72A4" w:rsidRPr="007E6CDF">
        <w:rPr>
          <w:b/>
          <w:u w:val="single"/>
        </w:rPr>
        <w:t>two hours</w:t>
      </w:r>
      <w:r w:rsidR="007E6CDF">
        <w:rPr>
          <w:b/>
          <w:u w:val="single"/>
        </w:rPr>
        <w:t xml:space="preserve"> (</w:t>
      </w:r>
      <w:r w:rsidR="00D563D1">
        <w:rPr>
          <w:b/>
          <w:u w:val="single"/>
        </w:rPr>
        <w:t>1p</w:t>
      </w:r>
      <w:r w:rsidR="007E6CDF">
        <w:rPr>
          <w:b/>
          <w:u w:val="single"/>
        </w:rPr>
        <w:t>m-</w:t>
      </w:r>
      <w:r w:rsidR="00D563D1">
        <w:rPr>
          <w:b/>
          <w:u w:val="single"/>
        </w:rPr>
        <w:t>3</w:t>
      </w:r>
      <w:r w:rsidR="007E6CDF">
        <w:rPr>
          <w:b/>
          <w:u w:val="single"/>
        </w:rPr>
        <w:t>pm)</w:t>
      </w:r>
      <w:r w:rsidR="00CE72A4">
        <w:rPr>
          <w:b/>
        </w:rPr>
        <w:t xml:space="preserve">. </w:t>
      </w:r>
      <w:r w:rsidR="00A10323">
        <w:rPr>
          <w:b/>
        </w:rPr>
        <w:t>Read</w:t>
      </w:r>
      <w:r>
        <w:rPr>
          <w:b/>
        </w:rPr>
        <w:t xml:space="preserve"> all questions</w:t>
      </w:r>
      <w:r w:rsidR="00F43366">
        <w:rPr>
          <w:b/>
        </w:rPr>
        <w:t xml:space="preserve"> and descriptions</w:t>
      </w:r>
      <w:r>
        <w:rPr>
          <w:b/>
        </w:rPr>
        <w:t xml:space="preserve"> </w:t>
      </w:r>
      <w:r w:rsidRPr="00B47FD1">
        <w:rPr>
          <w:b/>
          <w:u w:val="single"/>
        </w:rPr>
        <w:t>carefully</w:t>
      </w:r>
      <w:r>
        <w:rPr>
          <w:b/>
        </w:rPr>
        <w:t xml:space="preserve"> and make sure to answer </w:t>
      </w:r>
      <w:r w:rsidRPr="00524F28">
        <w:rPr>
          <w:b/>
          <w:u w:val="single"/>
        </w:rPr>
        <w:t>all parts</w:t>
      </w:r>
      <w:r>
        <w:rPr>
          <w:b/>
        </w:rPr>
        <w:t xml:space="preserve"> of each question.</w:t>
      </w:r>
      <w:r w:rsidR="009F2382">
        <w:rPr>
          <w:b/>
        </w:rPr>
        <w:t xml:space="preserve"> </w:t>
      </w:r>
      <w:r w:rsidR="00AF3FF8" w:rsidRPr="00AF3FF8">
        <w:rPr>
          <w:b/>
        </w:rPr>
        <w:t>U</w:t>
      </w:r>
      <w:r w:rsidR="009F2382" w:rsidRPr="00AF3FF8">
        <w:rPr>
          <w:b/>
        </w:rPr>
        <w:t xml:space="preserve">se </w:t>
      </w:r>
      <w:r w:rsidR="009F2382">
        <w:rPr>
          <w:b/>
        </w:rPr>
        <w:t xml:space="preserve">the </w:t>
      </w:r>
      <w:r w:rsidR="00D31A02">
        <w:rPr>
          <w:b/>
        </w:rPr>
        <w:t>backsides</w:t>
      </w:r>
      <w:r w:rsidR="009F2382">
        <w:rPr>
          <w:b/>
        </w:rPr>
        <w:t xml:space="preserve"> of each sheet if necessary.</w:t>
      </w:r>
      <w:r>
        <w:rPr>
          <w:b/>
        </w:rPr>
        <w:t xml:space="preserve"> Please </w:t>
      </w:r>
      <w:r w:rsidR="00A10323">
        <w:rPr>
          <w:b/>
        </w:rPr>
        <w:t>contact</w:t>
      </w:r>
      <w:r>
        <w:rPr>
          <w:b/>
        </w:rPr>
        <w:t xml:space="preserve"> </w:t>
      </w:r>
      <w:r w:rsidR="00CE33FC">
        <w:rPr>
          <w:b/>
        </w:rPr>
        <w:t>Dr. Si</w:t>
      </w:r>
      <w:r w:rsidR="00A10323">
        <w:rPr>
          <w:b/>
        </w:rPr>
        <w:t xml:space="preserve"> </w:t>
      </w:r>
      <w:r w:rsidR="00F1127B">
        <w:rPr>
          <w:b/>
        </w:rPr>
        <w:t xml:space="preserve">immediately </w:t>
      </w:r>
      <w:r>
        <w:rPr>
          <w:b/>
        </w:rPr>
        <w:t>if you need clarification</w:t>
      </w:r>
      <w:r w:rsidR="00A10323">
        <w:rPr>
          <w:b/>
        </w:rPr>
        <w:t xml:space="preserve"> on any of the problems</w:t>
      </w:r>
      <w:r>
        <w:rPr>
          <w:b/>
        </w:rPr>
        <w:t xml:space="preserve"> (</w:t>
      </w:r>
      <w:r w:rsidR="00414AA5">
        <w:rPr>
          <w:b/>
        </w:rPr>
        <w:t xml:space="preserve">845-798-2013 </w:t>
      </w:r>
      <w:r w:rsidR="00CE33FC">
        <w:rPr>
          <w:b/>
        </w:rPr>
        <w:t xml:space="preserve">/ </w:t>
      </w:r>
      <w:hyperlink r:id="rId8" w:history="1">
        <w:r w:rsidR="00CE33FC" w:rsidRPr="00FC1273">
          <w:rPr>
            <w:rStyle w:val="Hyperlink"/>
            <w:b/>
          </w:rPr>
          <w:t>yajuan@umich.edu</w:t>
        </w:r>
      </w:hyperlink>
      <w:r>
        <w:rPr>
          <w:b/>
        </w:rPr>
        <w:t>).</w:t>
      </w:r>
    </w:p>
    <w:p w14:paraId="7C6BD259" w14:textId="77777777" w:rsidR="000C1645" w:rsidRDefault="000C1645">
      <w:pPr>
        <w:rPr>
          <w:b/>
        </w:rPr>
      </w:pPr>
    </w:p>
    <w:p w14:paraId="53E3A80E" w14:textId="306CE951" w:rsidR="000C1645" w:rsidRDefault="000C1645">
      <w:pPr>
        <w:rPr>
          <w:b/>
        </w:rPr>
      </w:pPr>
      <w:r>
        <w:rPr>
          <w:b/>
        </w:rPr>
        <w:t>The exam has 10 pages and 14 questions in total.</w:t>
      </w:r>
    </w:p>
    <w:p w14:paraId="4113944A" w14:textId="4B8896B2" w:rsidR="005F7FE4" w:rsidRDefault="005F7FE4" w:rsidP="00414AA5">
      <w:pPr>
        <w:rPr>
          <w:b/>
        </w:rPr>
      </w:pPr>
    </w:p>
    <w:p w14:paraId="60A89A3F" w14:textId="77777777" w:rsidR="002A1A37" w:rsidRDefault="002A1A37" w:rsidP="00414AA5">
      <w:pPr>
        <w:rPr>
          <w:szCs w:val="24"/>
        </w:rPr>
      </w:pPr>
    </w:p>
    <w:p w14:paraId="74BC3DBE" w14:textId="1AA0E4E3" w:rsidR="0045440E" w:rsidRPr="0045440E" w:rsidRDefault="0045440E" w:rsidP="0045440E">
      <w:pPr>
        <w:rPr>
          <w:bCs/>
          <w:szCs w:val="24"/>
        </w:rPr>
      </w:pPr>
      <w:r>
        <w:rPr>
          <w:bCs/>
          <w:szCs w:val="24"/>
        </w:rPr>
        <w:t xml:space="preserve">We analyze a sample of science </w:t>
      </w:r>
      <w:r w:rsidRPr="0045440E">
        <w:rPr>
          <w:bCs/>
          <w:szCs w:val="24"/>
        </w:rPr>
        <w:t xml:space="preserve">exam scores of </w:t>
      </w:r>
      <w:r>
        <w:rPr>
          <w:bCs/>
          <w:szCs w:val="24"/>
        </w:rPr>
        <w:t xml:space="preserve">1523 </w:t>
      </w:r>
      <w:r w:rsidRPr="0045440E">
        <w:rPr>
          <w:bCs/>
          <w:szCs w:val="24"/>
        </w:rPr>
        <w:t>students from 73 schools in</w:t>
      </w:r>
      <w:r>
        <w:rPr>
          <w:bCs/>
          <w:szCs w:val="24"/>
        </w:rPr>
        <w:t xml:space="preserve"> the U.S</w:t>
      </w:r>
      <w:r w:rsidRPr="0045440E">
        <w:rPr>
          <w:bCs/>
          <w:szCs w:val="24"/>
        </w:rPr>
        <w:t>. The</w:t>
      </w:r>
      <w:r>
        <w:rPr>
          <w:bCs/>
          <w:szCs w:val="24"/>
        </w:rPr>
        <w:t xml:space="preserve"> dataset</w:t>
      </w:r>
      <w:r w:rsidRPr="0045440E">
        <w:rPr>
          <w:bCs/>
          <w:szCs w:val="24"/>
        </w:rPr>
        <w:t xml:space="preserve"> consists of the following </w:t>
      </w:r>
      <w:r w:rsidR="00F6338A">
        <w:rPr>
          <w:bCs/>
          <w:szCs w:val="24"/>
        </w:rPr>
        <w:t>6</w:t>
      </w:r>
      <w:r w:rsidRPr="0045440E">
        <w:rPr>
          <w:bCs/>
          <w:szCs w:val="24"/>
        </w:rPr>
        <w:t xml:space="preserve"> variables: </w:t>
      </w:r>
    </w:p>
    <w:p w14:paraId="74999C87" w14:textId="77777777" w:rsidR="0045440E" w:rsidRPr="0045440E" w:rsidRDefault="0045440E" w:rsidP="0045440E">
      <w:pPr>
        <w:rPr>
          <w:bCs/>
          <w:szCs w:val="24"/>
        </w:rPr>
      </w:pPr>
    </w:p>
    <w:p w14:paraId="4416E6A5" w14:textId="0FC362F6" w:rsidR="0045440E" w:rsidRP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>
        <w:rPr>
          <w:bCs/>
          <w:szCs w:val="24"/>
        </w:rPr>
        <w:t>s</w:t>
      </w:r>
      <w:r w:rsidRPr="0045440E">
        <w:rPr>
          <w:bCs/>
          <w:szCs w:val="24"/>
        </w:rPr>
        <w:t>chool</w:t>
      </w:r>
      <w:r>
        <w:rPr>
          <w:bCs/>
          <w:szCs w:val="24"/>
        </w:rPr>
        <w:t>:</w:t>
      </w:r>
      <w:r w:rsidRPr="0045440E">
        <w:rPr>
          <w:bCs/>
          <w:szCs w:val="24"/>
        </w:rPr>
        <w:t xml:space="preserve"> school identifier</w:t>
      </w:r>
    </w:p>
    <w:p w14:paraId="3D9B2EAB" w14:textId="4635685C" w:rsidR="0045440E" w:rsidRP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 w:rsidRPr="0045440E">
        <w:rPr>
          <w:bCs/>
          <w:szCs w:val="24"/>
        </w:rPr>
        <w:t>student: student identifier</w:t>
      </w:r>
    </w:p>
    <w:p w14:paraId="055A3117" w14:textId="70615F39" w:rsidR="0045440E" w:rsidRP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>
        <w:rPr>
          <w:bCs/>
          <w:szCs w:val="24"/>
        </w:rPr>
        <w:t>female</w:t>
      </w:r>
      <w:r w:rsidRPr="0045440E">
        <w:rPr>
          <w:bCs/>
          <w:szCs w:val="24"/>
        </w:rPr>
        <w:t xml:space="preserve">: </w:t>
      </w:r>
      <w:r>
        <w:rPr>
          <w:bCs/>
          <w:szCs w:val="24"/>
        </w:rPr>
        <w:t xml:space="preserve">indicator of the </w:t>
      </w:r>
      <w:r w:rsidRPr="0045440E">
        <w:rPr>
          <w:bCs/>
          <w:szCs w:val="24"/>
        </w:rPr>
        <w:t>sex of a student (</w:t>
      </w:r>
      <w:r>
        <w:rPr>
          <w:bCs/>
          <w:szCs w:val="24"/>
        </w:rPr>
        <w:t>0</w:t>
      </w:r>
      <w:r w:rsidRPr="0045440E">
        <w:rPr>
          <w:bCs/>
          <w:szCs w:val="24"/>
        </w:rPr>
        <w:t>: Male</w:t>
      </w:r>
      <w:r>
        <w:rPr>
          <w:bCs/>
          <w:szCs w:val="24"/>
        </w:rPr>
        <w:t>;</w:t>
      </w:r>
      <w:r w:rsidRPr="0045440E">
        <w:rPr>
          <w:bCs/>
          <w:szCs w:val="24"/>
        </w:rPr>
        <w:t xml:space="preserve"> </w:t>
      </w:r>
      <w:r>
        <w:rPr>
          <w:bCs/>
          <w:szCs w:val="24"/>
        </w:rPr>
        <w:t>1</w:t>
      </w:r>
      <w:r w:rsidRPr="0045440E">
        <w:rPr>
          <w:bCs/>
          <w:szCs w:val="24"/>
        </w:rPr>
        <w:t>: Female)</w:t>
      </w:r>
    </w:p>
    <w:p w14:paraId="7019E019" w14:textId="4E52FF51" w:rsidR="0045440E" w:rsidRP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>
        <w:rPr>
          <w:bCs/>
          <w:szCs w:val="24"/>
        </w:rPr>
        <w:t xml:space="preserve">type: indicator of the school type (0: </w:t>
      </w:r>
      <w:r w:rsidR="000E3DA4">
        <w:rPr>
          <w:bCs/>
          <w:szCs w:val="24"/>
        </w:rPr>
        <w:t>Private</w:t>
      </w:r>
      <w:r>
        <w:rPr>
          <w:bCs/>
          <w:szCs w:val="24"/>
        </w:rPr>
        <w:t>; 1: Public)</w:t>
      </w:r>
    </w:p>
    <w:p w14:paraId="2BB70762" w14:textId="3B76805E" w:rsidR="0045440E" w:rsidRP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 w:rsidRPr="0045440E">
        <w:rPr>
          <w:bCs/>
          <w:szCs w:val="24"/>
        </w:rPr>
        <w:t xml:space="preserve">written: total score on </w:t>
      </w:r>
      <w:r w:rsidR="000E3DA4">
        <w:rPr>
          <w:bCs/>
          <w:szCs w:val="24"/>
        </w:rPr>
        <w:t xml:space="preserve">the </w:t>
      </w:r>
      <w:r w:rsidRPr="0045440E">
        <w:rPr>
          <w:bCs/>
          <w:szCs w:val="24"/>
        </w:rPr>
        <w:t xml:space="preserve">written </w:t>
      </w:r>
      <w:r w:rsidR="00AF5852">
        <w:rPr>
          <w:bCs/>
          <w:szCs w:val="24"/>
        </w:rPr>
        <w:t>report</w:t>
      </w:r>
    </w:p>
    <w:p w14:paraId="6F25BDAA" w14:textId="67E0F514" w:rsidR="0045440E" w:rsidRDefault="0045440E" w:rsidP="0045440E">
      <w:pPr>
        <w:pStyle w:val="ListParagraph"/>
        <w:numPr>
          <w:ilvl w:val="0"/>
          <w:numId w:val="49"/>
        </w:numPr>
        <w:rPr>
          <w:bCs/>
          <w:szCs w:val="24"/>
        </w:rPr>
      </w:pPr>
      <w:r>
        <w:rPr>
          <w:bCs/>
          <w:szCs w:val="24"/>
        </w:rPr>
        <w:t xml:space="preserve">result: final </w:t>
      </w:r>
      <w:r w:rsidR="00AF5852">
        <w:rPr>
          <w:bCs/>
          <w:szCs w:val="24"/>
        </w:rPr>
        <w:t>evaluation</w:t>
      </w:r>
      <w:r>
        <w:rPr>
          <w:bCs/>
          <w:szCs w:val="24"/>
        </w:rPr>
        <w:t xml:space="preserve"> of the science subject (0: </w:t>
      </w:r>
      <w:r w:rsidR="000E3DA4">
        <w:rPr>
          <w:bCs/>
          <w:szCs w:val="24"/>
        </w:rPr>
        <w:t>U</w:t>
      </w:r>
      <w:r>
        <w:rPr>
          <w:bCs/>
          <w:szCs w:val="24"/>
        </w:rPr>
        <w:t xml:space="preserve">nsatisfactory; 1: </w:t>
      </w:r>
      <w:r w:rsidR="000E3DA4">
        <w:rPr>
          <w:bCs/>
          <w:szCs w:val="24"/>
        </w:rPr>
        <w:t>S</w:t>
      </w:r>
      <w:r>
        <w:rPr>
          <w:bCs/>
          <w:szCs w:val="24"/>
        </w:rPr>
        <w:t>atisfactory)</w:t>
      </w:r>
    </w:p>
    <w:p w14:paraId="27E1EE55" w14:textId="77777777" w:rsidR="0045440E" w:rsidRPr="0045440E" w:rsidRDefault="0045440E" w:rsidP="0045440E">
      <w:pPr>
        <w:pStyle w:val="ListParagraph"/>
        <w:rPr>
          <w:bCs/>
          <w:szCs w:val="24"/>
        </w:rPr>
      </w:pPr>
    </w:p>
    <w:p w14:paraId="547B84EA" w14:textId="2394BDAD" w:rsidR="00C47D72" w:rsidRDefault="00AF5852" w:rsidP="00354B6A">
      <w:pPr>
        <w:rPr>
          <w:bCs/>
          <w:szCs w:val="24"/>
        </w:rPr>
      </w:pPr>
      <w:r>
        <w:rPr>
          <w:bCs/>
          <w:szCs w:val="24"/>
        </w:rPr>
        <w:t xml:space="preserve">We would like to examine sexual differences in the exam performance and </w:t>
      </w:r>
      <w:r w:rsidR="000E3DA4">
        <w:rPr>
          <w:bCs/>
          <w:szCs w:val="24"/>
        </w:rPr>
        <w:t>whether</w:t>
      </w:r>
      <w:r>
        <w:rPr>
          <w:bCs/>
          <w:szCs w:val="24"/>
        </w:rPr>
        <w:t xml:space="preserve"> school types </w:t>
      </w:r>
      <w:r w:rsidR="00043AE0">
        <w:rPr>
          <w:bCs/>
          <w:szCs w:val="24"/>
        </w:rPr>
        <w:t xml:space="preserve">contribute to different evaluation results. </w:t>
      </w:r>
      <w:r w:rsidR="00C47D72">
        <w:rPr>
          <w:bCs/>
          <w:szCs w:val="24"/>
        </w:rPr>
        <w:t xml:space="preserve">We address the objectives </w:t>
      </w:r>
      <w:r w:rsidR="00043AE0">
        <w:rPr>
          <w:bCs/>
          <w:szCs w:val="24"/>
        </w:rPr>
        <w:t>with the following analyses</w:t>
      </w:r>
      <w:r w:rsidR="00C47D72">
        <w:rPr>
          <w:bCs/>
          <w:szCs w:val="24"/>
        </w:rPr>
        <w:t>.</w:t>
      </w:r>
    </w:p>
    <w:p w14:paraId="3DB516F1" w14:textId="6119B29F" w:rsidR="00D0051A" w:rsidRPr="000E3DA4" w:rsidRDefault="00C47D72" w:rsidP="00354B6A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55504DB9" w14:textId="085E1699" w:rsidR="0069713E" w:rsidRPr="00A53389" w:rsidRDefault="0069713E" w:rsidP="0069713E">
      <w:pPr>
        <w:pStyle w:val="ListParagraph"/>
        <w:numPr>
          <w:ilvl w:val="0"/>
          <w:numId w:val="44"/>
        </w:numPr>
        <w:rPr>
          <w:b/>
          <w:bCs/>
          <w:szCs w:val="24"/>
        </w:rPr>
      </w:pPr>
      <w:r w:rsidRPr="00A53389">
        <w:rPr>
          <w:b/>
          <w:bCs/>
          <w:szCs w:val="24"/>
        </w:rPr>
        <w:lastRenderedPageBreak/>
        <w:t xml:space="preserve">Analysis of </w:t>
      </w:r>
      <w:r w:rsidR="000E3DA4">
        <w:rPr>
          <w:b/>
          <w:bCs/>
          <w:szCs w:val="24"/>
        </w:rPr>
        <w:t>total score on the written report</w:t>
      </w:r>
      <w:r w:rsidR="00020CF0">
        <w:rPr>
          <w:b/>
          <w:bCs/>
          <w:szCs w:val="24"/>
        </w:rPr>
        <w:t xml:space="preserve"> </w:t>
      </w:r>
      <w:r w:rsidRPr="00A53389">
        <w:rPr>
          <w:b/>
          <w:bCs/>
          <w:szCs w:val="24"/>
        </w:rPr>
        <w:t>via marginal models.</w:t>
      </w:r>
    </w:p>
    <w:p w14:paraId="1852D335" w14:textId="31EEF122" w:rsidR="000D5EAA" w:rsidRDefault="000D5EAA" w:rsidP="000D5EAA">
      <w:pPr>
        <w:rPr>
          <w:rFonts w:ascii="Courier New" w:hAnsi="Courier New" w:cs="Courier New"/>
          <w:bCs/>
          <w:sz w:val="18"/>
          <w:szCs w:val="18"/>
        </w:rPr>
      </w:pPr>
    </w:p>
    <w:p w14:paraId="36A58077" w14:textId="096C9DB9" w:rsidR="000D5EAA" w:rsidRDefault="000D5EAA" w:rsidP="000D5EAA">
      <w:pPr>
        <w:rPr>
          <w:bCs/>
          <w:szCs w:val="24"/>
        </w:rPr>
      </w:pPr>
      <w:r w:rsidRPr="000D5EAA">
        <w:rPr>
          <w:bCs/>
          <w:szCs w:val="24"/>
        </w:rPr>
        <w:t xml:space="preserve">We </w:t>
      </w:r>
      <w:r w:rsidR="00511783">
        <w:rPr>
          <w:bCs/>
          <w:szCs w:val="24"/>
        </w:rPr>
        <w:t xml:space="preserve">fit a </w:t>
      </w:r>
      <w:r w:rsidR="000E3DA4">
        <w:rPr>
          <w:bCs/>
          <w:szCs w:val="24"/>
        </w:rPr>
        <w:t>marginal linear</w:t>
      </w:r>
      <w:r w:rsidR="00511783">
        <w:rPr>
          <w:bCs/>
          <w:szCs w:val="24"/>
        </w:rPr>
        <w:t xml:space="preserve"> model </w:t>
      </w:r>
      <w:r w:rsidR="001B54CC">
        <w:rPr>
          <w:bCs/>
          <w:szCs w:val="24"/>
        </w:rPr>
        <w:t>with a pre-</w:t>
      </w:r>
      <w:r>
        <w:rPr>
          <w:bCs/>
          <w:szCs w:val="24"/>
        </w:rPr>
        <w:t>specif</w:t>
      </w:r>
      <w:r w:rsidR="001B54CC">
        <w:rPr>
          <w:bCs/>
          <w:szCs w:val="24"/>
        </w:rPr>
        <w:t>ied</w:t>
      </w:r>
      <w:r w:rsidR="000E3DA4">
        <w:rPr>
          <w:bCs/>
          <w:szCs w:val="24"/>
        </w:rPr>
        <w:t xml:space="preserve"> </w:t>
      </w:r>
      <w:r w:rsidR="004A68A4">
        <w:rPr>
          <w:bCs/>
          <w:szCs w:val="24"/>
        </w:rPr>
        <w:t xml:space="preserve">compound symmetry structure in the </w:t>
      </w:r>
      <w:r w:rsidR="000E3DA4">
        <w:rPr>
          <w:bCs/>
          <w:szCs w:val="24"/>
        </w:rPr>
        <w:t>variance-covariance matrix</w:t>
      </w:r>
      <w:r w:rsidR="004A68A4">
        <w:rPr>
          <w:bCs/>
          <w:szCs w:val="24"/>
        </w:rPr>
        <w:t xml:space="preserve"> to account for the correlation between students’ </w:t>
      </w:r>
      <w:r w:rsidR="00FC32F0">
        <w:rPr>
          <w:bCs/>
          <w:szCs w:val="24"/>
        </w:rPr>
        <w:t xml:space="preserve">writing </w:t>
      </w:r>
      <w:r w:rsidR="004A68A4">
        <w:rPr>
          <w:bCs/>
          <w:szCs w:val="24"/>
        </w:rPr>
        <w:t>scores from the same school</w:t>
      </w:r>
      <w:r w:rsidR="001B54CC">
        <w:rPr>
          <w:bCs/>
          <w:szCs w:val="24"/>
        </w:rPr>
        <w:t>. The model includes</w:t>
      </w:r>
      <w:r w:rsidR="00A2228B">
        <w:rPr>
          <w:bCs/>
          <w:szCs w:val="24"/>
        </w:rPr>
        <w:t xml:space="preserve"> </w:t>
      </w:r>
      <w:r w:rsidR="004A68A4">
        <w:rPr>
          <w:bCs/>
          <w:szCs w:val="24"/>
        </w:rPr>
        <w:t>sex of the student, school type, and their two-way interaction</w:t>
      </w:r>
      <w:r w:rsidR="001B54CC" w:rsidRPr="001B54CC">
        <w:rPr>
          <w:bCs/>
          <w:szCs w:val="24"/>
        </w:rPr>
        <w:t xml:space="preserve"> </w:t>
      </w:r>
      <w:r w:rsidR="001B54CC">
        <w:rPr>
          <w:bCs/>
          <w:szCs w:val="24"/>
        </w:rPr>
        <w:t xml:space="preserve">as </w:t>
      </w:r>
      <w:r w:rsidR="004A68A4">
        <w:rPr>
          <w:bCs/>
          <w:szCs w:val="24"/>
        </w:rPr>
        <w:t>predictors.</w:t>
      </w:r>
    </w:p>
    <w:p w14:paraId="1035B26E" w14:textId="770AD7EF" w:rsidR="006E40A6" w:rsidRDefault="006E40A6" w:rsidP="000D5EAA">
      <w:pPr>
        <w:rPr>
          <w:bCs/>
          <w:szCs w:val="24"/>
        </w:rPr>
      </w:pPr>
    </w:p>
    <w:p w14:paraId="452ECE3A" w14:textId="4DA428C8" w:rsidR="00FF6207" w:rsidRDefault="004A68A4" w:rsidP="004A68A4">
      <w:pPr>
        <w:ind w:left="360"/>
        <w:rPr>
          <w:rFonts w:ascii="Courier New" w:hAnsi="Courier New" w:cs="Courier New"/>
          <w:bCs/>
          <w:sz w:val="18"/>
          <w:szCs w:val="18"/>
        </w:rPr>
      </w:pPr>
      <w:proofErr w:type="spellStart"/>
      <w:proofErr w:type="gramStart"/>
      <w:r w:rsidRPr="004A68A4">
        <w:rPr>
          <w:rFonts w:ascii="Courier New" w:hAnsi="Courier New" w:cs="Courier New"/>
          <w:sz w:val="18"/>
          <w:szCs w:val="18"/>
        </w:rPr>
        <w:t>gls</w:t>
      </w:r>
      <w:proofErr w:type="spellEnd"/>
      <w:r w:rsidRPr="004A68A4">
        <w:rPr>
          <w:rFonts w:ascii="Courier New" w:hAnsi="Courier New" w:cs="Courier New"/>
          <w:sz w:val="18"/>
          <w:szCs w:val="18"/>
        </w:rPr>
        <w:t>(</w:t>
      </w:r>
      <w:proofErr w:type="gramEnd"/>
      <w:r w:rsidRPr="004A68A4">
        <w:rPr>
          <w:rFonts w:ascii="Courier New" w:hAnsi="Courier New" w:cs="Courier New"/>
          <w:sz w:val="18"/>
          <w:szCs w:val="18"/>
        </w:rPr>
        <w:t>written ~ type + female + type *</w:t>
      </w:r>
      <w:r>
        <w:rPr>
          <w:rFonts w:ascii="Courier New" w:hAnsi="Courier New" w:cs="Courier New"/>
          <w:sz w:val="18"/>
          <w:szCs w:val="18"/>
        </w:rPr>
        <w:t xml:space="preserve"> </w:t>
      </w:r>
      <w:r w:rsidRPr="004A68A4">
        <w:rPr>
          <w:rFonts w:ascii="Courier New" w:hAnsi="Courier New" w:cs="Courier New"/>
          <w:sz w:val="18"/>
          <w:szCs w:val="18"/>
        </w:rPr>
        <w:t xml:space="preserve">female, </w:t>
      </w:r>
      <w:r w:rsidRPr="004A68A4">
        <w:rPr>
          <w:rFonts w:ascii="Courier New" w:hAnsi="Courier New" w:cs="Courier New"/>
          <w:sz w:val="18"/>
          <w:szCs w:val="18"/>
        </w:rPr>
        <w:br/>
        <w:t xml:space="preserve">    correlation = </w:t>
      </w:r>
      <w:proofErr w:type="spellStart"/>
      <w:r w:rsidRPr="004A68A4">
        <w:rPr>
          <w:rFonts w:ascii="Courier New" w:hAnsi="Courier New" w:cs="Courier New"/>
          <w:sz w:val="18"/>
          <w:szCs w:val="18"/>
        </w:rPr>
        <w:t>corCompSymm</w:t>
      </w:r>
      <w:proofErr w:type="spellEnd"/>
      <w:r w:rsidRPr="004A68A4">
        <w:rPr>
          <w:rFonts w:ascii="Courier New" w:hAnsi="Courier New" w:cs="Courier New"/>
          <w:sz w:val="18"/>
          <w:szCs w:val="18"/>
        </w:rPr>
        <w:t>(form = ~ 1 | school),</w:t>
      </w:r>
      <w:r w:rsidRPr="004A68A4">
        <w:rPr>
          <w:rFonts w:ascii="Courier New" w:hAnsi="Courier New" w:cs="Courier New"/>
          <w:sz w:val="18"/>
          <w:szCs w:val="18"/>
        </w:rPr>
        <w:br/>
        <w:t xml:space="preserve">    data = exam</w:t>
      </w:r>
      <w:r w:rsidRPr="004A68A4">
        <w:rPr>
          <w:rFonts w:ascii="Courier New" w:hAnsi="Courier New" w:cs="Courier New"/>
          <w:sz w:val="18"/>
          <w:szCs w:val="18"/>
        </w:rPr>
        <w:br/>
        <w:t xml:space="preserve">  )</w:t>
      </w:r>
      <w:r w:rsidRPr="004A68A4">
        <w:rPr>
          <w:rFonts w:ascii="Courier New" w:hAnsi="Courier New" w:cs="Courier New"/>
          <w:bCs/>
          <w:sz w:val="18"/>
          <w:szCs w:val="18"/>
        </w:rPr>
        <w:br/>
      </w:r>
    </w:p>
    <w:p w14:paraId="19D1DD39" w14:textId="45A14B3B" w:rsidR="00C47D72" w:rsidRDefault="00C47D72" w:rsidP="00C47D72">
      <w:pPr>
        <w:rPr>
          <w:bCs/>
          <w:szCs w:val="24"/>
        </w:rPr>
      </w:pPr>
      <w:r w:rsidRPr="00C457EE">
        <w:rPr>
          <w:bCs/>
          <w:szCs w:val="24"/>
        </w:rPr>
        <w:t xml:space="preserve">The output is </w:t>
      </w:r>
      <w:r>
        <w:rPr>
          <w:bCs/>
          <w:szCs w:val="24"/>
        </w:rPr>
        <w:t>shown below</w:t>
      </w:r>
      <w:r w:rsidRPr="00C457EE">
        <w:rPr>
          <w:bCs/>
          <w:szCs w:val="24"/>
        </w:rPr>
        <w:t>.</w:t>
      </w:r>
    </w:p>
    <w:p w14:paraId="110DA399" w14:textId="77777777" w:rsidR="00C47D72" w:rsidRPr="00195FB8" w:rsidRDefault="00C47D72" w:rsidP="006E40A6">
      <w:pPr>
        <w:rPr>
          <w:rFonts w:ascii="Courier New" w:hAnsi="Courier New" w:cs="Courier New"/>
          <w:bCs/>
          <w:sz w:val="18"/>
          <w:szCs w:val="18"/>
        </w:rPr>
      </w:pPr>
    </w:p>
    <w:p w14:paraId="7AE15438" w14:textId="4F66091D" w:rsidR="004A68A4" w:rsidRPr="004A68A4" w:rsidRDefault="00FC32F0" w:rsidP="00FC32F0">
      <w:pPr>
        <w:pStyle w:val="SourceCode"/>
        <w:shd w:val="clear" w:color="auto" w:fill="auto"/>
        <w:rPr>
          <w:rFonts w:ascii="Courier New" w:hAnsi="Courier New" w:cs="Courier New"/>
          <w:sz w:val="18"/>
          <w:szCs w:val="18"/>
          <w:lang w:eastAsia="en-US"/>
        </w:rPr>
      </w:pPr>
      <w:r>
        <w:rPr>
          <w:rFonts w:ascii="Courier New" w:hAnsi="Courier New" w:cs="Courier New"/>
          <w:sz w:val="18"/>
          <w:szCs w:val="18"/>
          <w:lang w:eastAsia="en-US"/>
        </w:rPr>
        <w:t xml:space="preserve">  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Generalized least squares fit by REML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Model: written ~ type + female + type * female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Data: exam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AIC      BIC    </w:t>
      </w:r>
      <w:proofErr w:type="spellStart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logLik</w:t>
      </w:r>
      <w:proofErr w:type="spellEnd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11824.03 11855.99 -5906.016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Correlation Structure: Compound symmetry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Formula: ~1 | school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Parameter estimate(s):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    Rho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0.2852153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Coefficients: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        Value </w:t>
      </w:r>
      <w:proofErr w:type="spellStart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Std.Error</w:t>
      </w:r>
      <w:proofErr w:type="spellEnd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 xml:space="preserve">  t-value p-value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(Intercept) 49.32727 1.0990124 44.88327  0.0000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type        -0.27810 0.9199879 -0.30229  0.7625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female      -2.51813 0.8756798 -2.87563  0.0041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proofErr w:type="spellStart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type:female</w:t>
      </w:r>
      <w:proofErr w:type="spellEnd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 xml:space="preserve">  0.13391 1.1909722  0.11244  0.9105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Correlation: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     (</w:t>
      </w:r>
      <w:proofErr w:type="spellStart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Intr</w:t>
      </w:r>
      <w:proofErr w:type="spellEnd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) type   female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type        -0.457           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female      -0.477  0.558    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proofErr w:type="spellStart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>type:female</w:t>
      </w:r>
      <w:proofErr w:type="spellEnd"/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t xml:space="preserve">  0.355 -0.771 -0.727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Standardized residuals: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Min         Q1        Med         Q3        Max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-3.4947480 -0.8062622 -0.1003404  0.6192233  3.2651981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Residual standard error: 13.22764 </w:t>
      </w:r>
      <w:r w:rsidR="004A68A4" w:rsidRPr="004A68A4">
        <w:rPr>
          <w:rFonts w:ascii="Courier New" w:hAnsi="Courier New" w:cs="Courier New"/>
          <w:sz w:val="18"/>
          <w:szCs w:val="18"/>
          <w:lang w:eastAsia="en-US"/>
        </w:rPr>
        <w:br/>
        <w:t xml:space="preserve">   Degrees of freedom: 1523 total; 1519 residual</w:t>
      </w:r>
    </w:p>
    <w:p w14:paraId="399698BB" w14:textId="37BC2861" w:rsidR="007B2605" w:rsidRDefault="007B2605" w:rsidP="00F9641A">
      <w:pPr>
        <w:rPr>
          <w:bCs/>
          <w:szCs w:val="24"/>
        </w:rPr>
      </w:pPr>
    </w:p>
    <w:p w14:paraId="48B54F7F" w14:textId="77777777" w:rsidR="00FC32F0" w:rsidRDefault="00FC32F0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4865DDBD" w14:textId="4E915691" w:rsidR="000D5EAA" w:rsidRDefault="009F5AF6" w:rsidP="00F9641A">
      <w:pPr>
        <w:rPr>
          <w:bCs/>
          <w:szCs w:val="24"/>
        </w:rPr>
      </w:pPr>
      <w:r>
        <w:rPr>
          <w:bCs/>
          <w:szCs w:val="24"/>
        </w:rPr>
        <w:lastRenderedPageBreak/>
        <w:t xml:space="preserve">Answer the following </w:t>
      </w:r>
      <w:r w:rsidR="00F6338A">
        <w:rPr>
          <w:bCs/>
          <w:szCs w:val="24"/>
        </w:rPr>
        <w:t xml:space="preserve">Part A </w:t>
      </w:r>
      <w:r>
        <w:rPr>
          <w:bCs/>
          <w:szCs w:val="24"/>
        </w:rPr>
        <w:t>questions:</w:t>
      </w:r>
    </w:p>
    <w:p w14:paraId="08D89DD0" w14:textId="792ADDC5" w:rsidR="009F5AF6" w:rsidRDefault="009F5AF6" w:rsidP="00F9641A">
      <w:pPr>
        <w:rPr>
          <w:bCs/>
          <w:szCs w:val="24"/>
        </w:rPr>
      </w:pPr>
    </w:p>
    <w:p w14:paraId="3122D6DA" w14:textId="4C895C3D" w:rsidR="00FC32F0" w:rsidRDefault="00FC32F0" w:rsidP="00FC32F0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>What is the estimated correlation between students’ writing scores from the same school? [</w:t>
      </w:r>
      <w:r w:rsidR="00C26ACD">
        <w:rPr>
          <w:bCs/>
          <w:szCs w:val="24"/>
        </w:rPr>
        <w:t>2</w:t>
      </w:r>
      <w:r>
        <w:rPr>
          <w:bCs/>
          <w:szCs w:val="24"/>
        </w:rPr>
        <w:t xml:space="preserve"> Point</w:t>
      </w:r>
      <w:r w:rsidR="00C26ACD">
        <w:rPr>
          <w:bCs/>
          <w:szCs w:val="24"/>
        </w:rPr>
        <w:t>s</w:t>
      </w:r>
      <w:r>
        <w:rPr>
          <w:bCs/>
          <w:szCs w:val="24"/>
        </w:rPr>
        <w:t>]</w:t>
      </w:r>
    </w:p>
    <w:p w14:paraId="37E063E1" w14:textId="77777777" w:rsidR="00F6338A" w:rsidRPr="004C44FA" w:rsidRDefault="00F6338A" w:rsidP="00F6338A">
      <w:pPr>
        <w:rPr>
          <w:b/>
          <w:bCs/>
          <w:szCs w:val="24"/>
        </w:rPr>
      </w:pPr>
    </w:p>
    <w:p w14:paraId="4D9C468B" w14:textId="76229694" w:rsidR="00F6338A" w:rsidRPr="004C44FA" w:rsidRDefault="00B20AD5" w:rsidP="00F6338A">
      <w:pPr>
        <w:rPr>
          <w:b/>
          <w:bCs/>
          <w:szCs w:val="24"/>
        </w:rPr>
      </w:pPr>
      <w:r w:rsidRPr="004C44FA">
        <w:rPr>
          <w:rFonts w:ascii="Courier New" w:hAnsi="Courier New" w:cs="Courier New"/>
          <w:b/>
          <w:bCs/>
          <w:sz w:val="18"/>
          <w:szCs w:val="18"/>
        </w:rPr>
        <w:t xml:space="preserve">     Rho </w:t>
      </w:r>
      <w:r w:rsidRPr="004C44FA">
        <w:rPr>
          <w:rFonts w:ascii="Courier New" w:hAnsi="Courier New" w:cs="Courier New"/>
          <w:b/>
          <w:bCs/>
          <w:sz w:val="18"/>
          <w:szCs w:val="18"/>
        </w:rPr>
        <w:br/>
        <w:t xml:space="preserve">   0.2852153</w:t>
      </w:r>
    </w:p>
    <w:p w14:paraId="63A60111" w14:textId="7C50F275" w:rsidR="00FC32F0" w:rsidRPr="004C44FA" w:rsidRDefault="00FC32F0" w:rsidP="004C44FA">
      <w:pPr>
        <w:rPr>
          <w:bCs/>
          <w:szCs w:val="24"/>
        </w:rPr>
      </w:pPr>
    </w:p>
    <w:p w14:paraId="29EB93CB" w14:textId="669D1693" w:rsidR="00FC32F0" w:rsidRDefault="00C26ACD" w:rsidP="00FC32F0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>Write the elements on the diagonal and off the diagonal of</w:t>
      </w:r>
      <w:r w:rsidR="00B45E86">
        <w:rPr>
          <w:bCs/>
          <w:szCs w:val="24"/>
        </w:rPr>
        <w:t xml:space="preserve"> </w:t>
      </w:r>
      <w:r w:rsidR="00FC32F0">
        <w:rPr>
          <w:bCs/>
          <w:szCs w:val="24"/>
        </w:rPr>
        <w:t>the estimated variance-covariance matrix.</w:t>
      </w:r>
      <w:r w:rsidR="00B45E86">
        <w:rPr>
          <w:bCs/>
          <w:szCs w:val="24"/>
        </w:rPr>
        <w:t xml:space="preserve"> [</w:t>
      </w:r>
      <w:r>
        <w:rPr>
          <w:bCs/>
          <w:szCs w:val="24"/>
        </w:rPr>
        <w:t>4</w:t>
      </w:r>
      <w:r w:rsidR="00B45E86">
        <w:rPr>
          <w:bCs/>
          <w:szCs w:val="24"/>
        </w:rPr>
        <w:t xml:space="preserve"> points]</w:t>
      </w:r>
    </w:p>
    <w:p w14:paraId="721AA1D3" w14:textId="77777777" w:rsidR="00F6338A" w:rsidRDefault="00F6338A" w:rsidP="00F6338A">
      <w:pPr>
        <w:rPr>
          <w:bCs/>
          <w:szCs w:val="24"/>
        </w:rPr>
      </w:pPr>
    </w:p>
    <w:p w14:paraId="4B540F08" w14:textId="664AB1A7" w:rsidR="00F6338A" w:rsidRPr="004C44FA" w:rsidRDefault="00B20AD5" w:rsidP="00F6338A">
      <w:pPr>
        <w:rPr>
          <w:b/>
          <w:szCs w:val="24"/>
        </w:rPr>
      </w:pPr>
      <w:r w:rsidRPr="004C44FA">
        <w:rPr>
          <w:b/>
          <w:szCs w:val="24"/>
        </w:rPr>
        <w:t>The compound symmetry structure has the same element values on the diagonal (</w:t>
      </w:r>
      <w:r w:rsidRPr="004C44FA">
        <w:rPr>
          <w:rFonts w:ascii="Courier New" w:hAnsi="Courier New" w:cs="Courier New"/>
          <w:b/>
          <w:sz w:val="18"/>
          <w:szCs w:val="18"/>
        </w:rPr>
        <w:t>13.22764^2 = 174.97</w:t>
      </w:r>
      <w:r w:rsidRPr="004C44FA">
        <w:rPr>
          <w:b/>
          <w:szCs w:val="24"/>
        </w:rPr>
        <w:t>) and the same element values off the diagonal (</w:t>
      </w:r>
      <w:r w:rsidRPr="004C44FA">
        <w:rPr>
          <w:rFonts w:ascii="Courier New" w:hAnsi="Courier New" w:cs="Courier New"/>
          <w:b/>
          <w:sz w:val="18"/>
          <w:szCs w:val="18"/>
        </w:rPr>
        <w:t>13.22764^2 * 0.2852153=49.90</w:t>
      </w:r>
      <w:r w:rsidRPr="004C44FA">
        <w:rPr>
          <w:b/>
          <w:szCs w:val="24"/>
        </w:rPr>
        <w:t>)</w:t>
      </w:r>
    </w:p>
    <w:p w14:paraId="5F688557" w14:textId="77777777" w:rsidR="00F6338A" w:rsidRPr="00F6338A" w:rsidRDefault="00F6338A" w:rsidP="00F6338A">
      <w:pPr>
        <w:rPr>
          <w:bCs/>
          <w:szCs w:val="24"/>
        </w:rPr>
      </w:pPr>
    </w:p>
    <w:p w14:paraId="1DD198FA" w14:textId="77777777" w:rsidR="00FC32F0" w:rsidRDefault="00FC32F0" w:rsidP="00FC32F0">
      <w:pPr>
        <w:pStyle w:val="ListParagraph"/>
        <w:ind w:left="360"/>
        <w:rPr>
          <w:bCs/>
          <w:szCs w:val="24"/>
        </w:rPr>
      </w:pPr>
    </w:p>
    <w:p w14:paraId="600FB4FA" w14:textId="2C364740" w:rsidR="00FC32F0" w:rsidRDefault="00FC32F0" w:rsidP="00FC32F0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 xml:space="preserve">Interpret the estimated intercept and THREE coefficients in </w:t>
      </w:r>
      <w:r w:rsidRPr="00020CF0">
        <w:rPr>
          <w:b/>
          <w:bCs/>
          <w:i/>
          <w:szCs w:val="24"/>
        </w:rPr>
        <w:t>practical terms</w:t>
      </w:r>
      <w:r>
        <w:rPr>
          <w:bCs/>
          <w:szCs w:val="24"/>
        </w:rPr>
        <w:t>. [</w:t>
      </w:r>
      <w:r w:rsidR="00F6338A">
        <w:rPr>
          <w:bCs/>
          <w:szCs w:val="24"/>
        </w:rPr>
        <w:t>12</w:t>
      </w:r>
      <w:r>
        <w:rPr>
          <w:bCs/>
          <w:szCs w:val="24"/>
        </w:rPr>
        <w:t xml:space="preserve"> Points]</w:t>
      </w:r>
    </w:p>
    <w:p w14:paraId="15AD9DDF" w14:textId="77777777" w:rsidR="00A15687" w:rsidRDefault="00A15687">
      <w:pPr>
        <w:rPr>
          <w:bCs/>
          <w:szCs w:val="24"/>
        </w:rPr>
      </w:pPr>
    </w:p>
    <w:p w14:paraId="1E37C616" w14:textId="1DF73853" w:rsidR="00B20AD5" w:rsidRPr="004C44FA" w:rsidRDefault="00A15687">
      <w:pPr>
        <w:rPr>
          <w:b/>
          <w:szCs w:val="24"/>
        </w:rPr>
      </w:pPr>
      <w:r w:rsidRPr="004C44FA">
        <w:rPr>
          <w:b/>
          <w:szCs w:val="24"/>
        </w:rPr>
        <w:t>49.33 -0.27810 * type -2.51813* female + 0.13391 * type: female</w:t>
      </w:r>
    </w:p>
    <w:p w14:paraId="054FBA1C" w14:textId="77777777" w:rsidR="00A15687" w:rsidRPr="004C44FA" w:rsidRDefault="00A15687">
      <w:pPr>
        <w:rPr>
          <w:b/>
          <w:szCs w:val="24"/>
        </w:rPr>
      </w:pPr>
    </w:p>
    <w:p w14:paraId="217073A0" w14:textId="0DB7A70B" w:rsidR="00A15687" w:rsidRPr="004C44FA" w:rsidRDefault="00A15687" w:rsidP="00A15687">
      <w:pPr>
        <w:rPr>
          <w:b/>
          <w:szCs w:val="24"/>
        </w:rPr>
      </w:pPr>
      <w:r w:rsidRPr="004C44FA">
        <w:rPr>
          <w:b/>
          <w:szCs w:val="24"/>
        </w:rPr>
        <w:t>= 49.33 -0.27810 * type + (0.13391 * type -2.</w:t>
      </w:r>
      <w:proofErr w:type="gramStart"/>
      <w:r w:rsidRPr="004C44FA">
        <w:rPr>
          <w:b/>
          <w:szCs w:val="24"/>
        </w:rPr>
        <w:t>51813)*</w:t>
      </w:r>
      <w:proofErr w:type="gramEnd"/>
      <w:r w:rsidRPr="004C44FA">
        <w:rPr>
          <w:b/>
          <w:szCs w:val="24"/>
        </w:rPr>
        <w:t xml:space="preserve"> female </w:t>
      </w:r>
    </w:p>
    <w:p w14:paraId="03CF15BB" w14:textId="77777777" w:rsidR="00A15687" w:rsidRPr="004C44FA" w:rsidRDefault="00A15687" w:rsidP="00A15687">
      <w:pPr>
        <w:rPr>
          <w:b/>
          <w:szCs w:val="24"/>
        </w:rPr>
      </w:pPr>
    </w:p>
    <w:p w14:paraId="458CF73A" w14:textId="2FB02EBF" w:rsidR="00A15687" w:rsidRPr="004C44FA" w:rsidRDefault="00A15687" w:rsidP="00A15687">
      <w:pPr>
        <w:rPr>
          <w:b/>
          <w:szCs w:val="24"/>
        </w:rPr>
      </w:pPr>
      <w:r w:rsidRPr="004C44FA">
        <w:rPr>
          <w:b/>
          <w:szCs w:val="24"/>
        </w:rPr>
        <w:t>= 49.33 + (0.13391 *female -0.27810) * type -2.51813* female</w:t>
      </w:r>
    </w:p>
    <w:p w14:paraId="3B2EBCA9" w14:textId="77777777" w:rsidR="00A15687" w:rsidRPr="004C44FA" w:rsidRDefault="00A15687">
      <w:pPr>
        <w:rPr>
          <w:b/>
          <w:szCs w:val="24"/>
        </w:rPr>
      </w:pPr>
    </w:p>
    <w:p w14:paraId="09C3EEDF" w14:textId="26421CE6" w:rsidR="00B20AD5" w:rsidRPr="004C44FA" w:rsidRDefault="00B20AD5">
      <w:pPr>
        <w:rPr>
          <w:b/>
          <w:szCs w:val="24"/>
        </w:rPr>
      </w:pPr>
      <w:r w:rsidRPr="004C44FA">
        <w:rPr>
          <w:b/>
          <w:szCs w:val="24"/>
        </w:rPr>
        <w:t>Intercept:</w:t>
      </w:r>
      <w:r w:rsidR="00A15687" w:rsidRPr="004C44FA">
        <w:rPr>
          <w:b/>
          <w:szCs w:val="24"/>
        </w:rPr>
        <w:t xml:space="preserve"> The average writing score of male students in private schools is 49.33.</w:t>
      </w:r>
    </w:p>
    <w:p w14:paraId="34764CE3" w14:textId="77777777" w:rsidR="00B20AD5" w:rsidRPr="004C44FA" w:rsidRDefault="00B20AD5">
      <w:pPr>
        <w:rPr>
          <w:b/>
          <w:szCs w:val="24"/>
        </w:rPr>
      </w:pPr>
    </w:p>
    <w:p w14:paraId="037D6941" w14:textId="30F45036" w:rsidR="00B20AD5" w:rsidRPr="004C44FA" w:rsidRDefault="00B20AD5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type:</w:t>
      </w:r>
      <w:r w:rsidR="00A15687" w:rsidRPr="004C44FA">
        <w:rPr>
          <w:b/>
          <w:szCs w:val="24"/>
        </w:rPr>
        <w:t xml:space="preserve"> The average writing score of male students in public schools is 0.28 lower than that of male students in private schools.</w:t>
      </w:r>
    </w:p>
    <w:p w14:paraId="3401EEA4" w14:textId="77777777" w:rsidR="008B4DB4" w:rsidRPr="004C44FA" w:rsidRDefault="008B4DB4">
      <w:pPr>
        <w:rPr>
          <w:b/>
          <w:szCs w:val="24"/>
        </w:rPr>
      </w:pPr>
    </w:p>
    <w:p w14:paraId="57BECCD4" w14:textId="27B5EC7A" w:rsidR="008B4DB4" w:rsidRPr="004C44FA" w:rsidRDefault="008B4DB4">
      <w:pPr>
        <w:rPr>
          <w:b/>
          <w:szCs w:val="24"/>
        </w:rPr>
      </w:pPr>
      <w:r w:rsidRPr="004C44FA">
        <w:rPr>
          <w:b/>
          <w:szCs w:val="24"/>
        </w:rPr>
        <w:t>For male students enrolled in public schools, their average writing score is 0.28 lower than those in private schools.</w:t>
      </w:r>
    </w:p>
    <w:p w14:paraId="7210C0FD" w14:textId="77777777" w:rsidR="00B20AD5" w:rsidRPr="004C44FA" w:rsidRDefault="00B20AD5">
      <w:pPr>
        <w:rPr>
          <w:b/>
          <w:szCs w:val="24"/>
        </w:rPr>
      </w:pPr>
    </w:p>
    <w:p w14:paraId="76CA1328" w14:textId="61D5F21C" w:rsidR="00B20AD5" w:rsidRPr="004C44FA" w:rsidRDefault="00B20AD5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female:</w:t>
      </w:r>
      <w:r w:rsidR="00A15687" w:rsidRPr="004C44FA">
        <w:rPr>
          <w:b/>
          <w:szCs w:val="24"/>
        </w:rPr>
        <w:t xml:space="preserve"> The average writing score of female students in p</w:t>
      </w:r>
      <w:r w:rsidR="008B4DB4" w:rsidRPr="004C44FA">
        <w:rPr>
          <w:b/>
          <w:szCs w:val="24"/>
        </w:rPr>
        <w:t>rivate</w:t>
      </w:r>
      <w:r w:rsidR="00A15687" w:rsidRPr="004C44FA">
        <w:rPr>
          <w:b/>
          <w:szCs w:val="24"/>
        </w:rPr>
        <w:t xml:space="preserve"> schools is 2.5</w:t>
      </w:r>
      <w:r w:rsidR="003B59A2" w:rsidRPr="004C44FA">
        <w:rPr>
          <w:b/>
          <w:szCs w:val="24"/>
        </w:rPr>
        <w:t>2</w:t>
      </w:r>
      <w:r w:rsidR="00A15687" w:rsidRPr="004C44FA">
        <w:rPr>
          <w:b/>
          <w:szCs w:val="24"/>
        </w:rPr>
        <w:t xml:space="preserve"> lower than that of male students in p</w:t>
      </w:r>
      <w:r w:rsidR="008B4DB4" w:rsidRPr="004C44FA">
        <w:rPr>
          <w:b/>
          <w:szCs w:val="24"/>
        </w:rPr>
        <w:t>rivate</w:t>
      </w:r>
      <w:r w:rsidR="00A15687" w:rsidRPr="004C44FA">
        <w:rPr>
          <w:b/>
          <w:szCs w:val="24"/>
        </w:rPr>
        <w:t xml:space="preserve"> schools.</w:t>
      </w:r>
    </w:p>
    <w:p w14:paraId="2B2C460F" w14:textId="77777777" w:rsidR="008B4DB4" w:rsidRPr="004C44FA" w:rsidRDefault="008B4DB4">
      <w:pPr>
        <w:rPr>
          <w:b/>
          <w:szCs w:val="24"/>
        </w:rPr>
      </w:pPr>
    </w:p>
    <w:p w14:paraId="24291306" w14:textId="4CDF116C" w:rsidR="008B4DB4" w:rsidRPr="004C44FA" w:rsidRDefault="008B4DB4">
      <w:pPr>
        <w:rPr>
          <w:b/>
          <w:szCs w:val="24"/>
        </w:rPr>
      </w:pPr>
      <w:r w:rsidRPr="004C44FA">
        <w:rPr>
          <w:b/>
          <w:szCs w:val="24"/>
        </w:rPr>
        <w:t>In private schools, the average writing score of female students is 2.5</w:t>
      </w:r>
      <w:r w:rsidR="003B59A2" w:rsidRPr="004C44FA">
        <w:rPr>
          <w:b/>
          <w:szCs w:val="24"/>
        </w:rPr>
        <w:t>2</w:t>
      </w:r>
      <w:r w:rsidRPr="004C44FA">
        <w:rPr>
          <w:b/>
          <w:szCs w:val="24"/>
        </w:rPr>
        <w:t xml:space="preserve"> lower than that of male students.</w:t>
      </w:r>
    </w:p>
    <w:p w14:paraId="6142D3C5" w14:textId="77777777" w:rsidR="00B20AD5" w:rsidRPr="004C44FA" w:rsidRDefault="00B20AD5">
      <w:pPr>
        <w:rPr>
          <w:b/>
          <w:szCs w:val="24"/>
        </w:rPr>
      </w:pPr>
    </w:p>
    <w:p w14:paraId="187BFA7A" w14:textId="09FA991C" w:rsidR="008B4DB4" w:rsidRPr="004C44FA" w:rsidRDefault="00B20AD5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the interaction of type and female:</w:t>
      </w:r>
      <w:r w:rsidR="008B4DB4" w:rsidRPr="004C44FA">
        <w:rPr>
          <w:b/>
          <w:szCs w:val="24"/>
        </w:rPr>
        <w:t xml:space="preserve"> The sexual disparity of writing scores in public schools is 0.13 larger than that in private schools.</w:t>
      </w:r>
    </w:p>
    <w:p w14:paraId="55EB3908" w14:textId="77777777" w:rsidR="008B4DB4" w:rsidRPr="004C44FA" w:rsidRDefault="008B4DB4">
      <w:pPr>
        <w:rPr>
          <w:b/>
          <w:szCs w:val="24"/>
        </w:rPr>
      </w:pPr>
    </w:p>
    <w:p w14:paraId="1E05CBF3" w14:textId="7FCE0F9C" w:rsidR="008B4DB4" w:rsidRPr="004C44FA" w:rsidRDefault="008B4DB4" w:rsidP="008B4DB4">
      <w:pPr>
        <w:rPr>
          <w:b/>
          <w:szCs w:val="24"/>
        </w:rPr>
      </w:pPr>
      <w:r w:rsidRPr="004C44FA">
        <w:rPr>
          <w:b/>
          <w:szCs w:val="24"/>
        </w:rPr>
        <w:t>For female students enrolled in public schools, their average writing score is 0.14</w:t>
      </w:r>
      <w:r w:rsidR="003B59A2" w:rsidRPr="004C44FA">
        <w:rPr>
          <w:b/>
          <w:szCs w:val="24"/>
        </w:rPr>
        <w:t xml:space="preserve"> </w:t>
      </w:r>
      <w:r w:rsidRPr="004C44FA">
        <w:rPr>
          <w:b/>
          <w:szCs w:val="24"/>
        </w:rPr>
        <w:t>[-(0.13391 *female -0.27810)] lower than those in private schools.</w:t>
      </w:r>
    </w:p>
    <w:p w14:paraId="7B099663" w14:textId="77777777" w:rsidR="008B4DB4" w:rsidRPr="004C44FA" w:rsidRDefault="008B4DB4">
      <w:pPr>
        <w:rPr>
          <w:b/>
          <w:szCs w:val="24"/>
        </w:rPr>
      </w:pPr>
    </w:p>
    <w:p w14:paraId="39DB610E" w14:textId="1F39DDB1" w:rsidR="008B4DB4" w:rsidRPr="004C44FA" w:rsidRDefault="008B4DB4" w:rsidP="008B4DB4">
      <w:pPr>
        <w:rPr>
          <w:b/>
          <w:szCs w:val="24"/>
        </w:rPr>
      </w:pPr>
      <w:r w:rsidRPr="004C44FA">
        <w:rPr>
          <w:b/>
          <w:szCs w:val="24"/>
        </w:rPr>
        <w:t>In public schools, the average writing score of female students is 2.38 [-(0.13391 * type -2.51813)] lower than that of male students.</w:t>
      </w:r>
    </w:p>
    <w:p w14:paraId="204D5F6F" w14:textId="7072B152" w:rsidR="00FC32F0" w:rsidRPr="004C44FA" w:rsidRDefault="00FC32F0">
      <w:pPr>
        <w:rPr>
          <w:b/>
          <w:szCs w:val="24"/>
        </w:rPr>
      </w:pPr>
      <w:r w:rsidRPr="004C44FA">
        <w:rPr>
          <w:b/>
          <w:szCs w:val="24"/>
        </w:rPr>
        <w:br w:type="page"/>
      </w:r>
    </w:p>
    <w:p w14:paraId="5352F2B9" w14:textId="77FCE152" w:rsidR="00FC32F0" w:rsidRPr="00A53389" w:rsidRDefault="00FC32F0" w:rsidP="00FC32F0">
      <w:pPr>
        <w:pStyle w:val="ListParagraph"/>
        <w:numPr>
          <w:ilvl w:val="0"/>
          <w:numId w:val="44"/>
        </w:numPr>
        <w:rPr>
          <w:b/>
          <w:bCs/>
          <w:szCs w:val="24"/>
        </w:rPr>
      </w:pPr>
      <w:r w:rsidRPr="00A53389">
        <w:rPr>
          <w:b/>
          <w:bCs/>
          <w:szCs w:val="24"/>
        </w:rPr>
        <w:lastRenderedPageBreak/>
        <w:t xml:space="preserve">Analysis of </w:t>
      </w:r>
      <w:r>
        <w:rPr>
          <w:b/>
          <w:bCs/>
          <w:szCs w:val="24"/>
        </w:rPr>
        <w:t xml:space="preserve">total score on the written report </w:t>
      </w:r>
      <w:r w:rsidRPr="00A53389">
        <w:rPr>
          <w:b/>
          <w:bCs/>
          <w:szCs w:val="24"/>
        </w:rPr>
        <w:t>via m</w:t>
      </w:r>
      <w:r>
        <w:rPr>
          <w:b/>
          <w:bCs/>
          <w:szCs w:val="24"/>
        </w:rPr>
        <w:t>ultilevel</w:t>
      </w:r>
      <w:r w:rsidRPr="00A53389">
        <w:rPr>
          <w:b/>
          <w:bCs/>
          <w:szCs w:val="24"/>
        </w:rPr>
        <w:t xml:space="preserve"> models.</w:t>
      </w:r>
    </w:p>
    <w:p w14:paraId="30369566" w14:textId="77777777" w:rsidR="00FC32F0" w:rsidRDefault="00FC32F0" w:rsidP="00FC32F0">
      <w:pPr>
        <w:rPr>
          <w:rFonts w:ascii="Courier New" w:hAnsi="Courier New" w:cs="Courier New"/>
          <w:bCs/>
          <w:sz w:val="18"/>
          <w:szCs w:val="18"/>
        </w:rPr>
      </w:pPr>
    </w:p>
    <w:p w14:paraId="390E3D00" w14:textId="4576AAAC" w:rsidR="00FC32F0" w:rsidRDefault="00FC32F0" w:rsidP="00FC32F0">
      <w:pPr>
        <w:rPr>
          <w:bCs/>
          <w:szCs w:val="24"/>
        </w:rPr>
      </w:pPr>
      <w:r>
        <w:rPr>
          <w:bCs/>
          <w:szCs w:val="24"/>
        </w:rPr>
        <w:t xml:space="preserve">To estimate the variance of students’ </w:t>
      </w:r>
      <w:r w:rsidR="00066CCA">
        <w:rPr>
          <w:bCs/>
          <w:szCs w:val="24"/>
        </w:rPr>
        <w:t>writing scores between schools, we</w:t>
      </w:r>
      <w:r w:rsidRPr="000D5EAA">
        <w:rPr>
          <w:bCs/>
          <w:szCs w:val="24"/>
        </w:rPr>
        <w:t xml:space="preserve"> </w:t>
      </w:r>
      <w:r>
        <w:rPr>
          <w:bCs/>
          <w:szCs w:val="24"/>
        </w:rPr>
        <w:t xml:space="preserve">fit a </w:t>
      </w:r>
      <w:r w:rsidR="00066CCA">
        <w:rPr>
          <w:bCs/>
          <w:szCs w:val="24"/>
        </w:rPr>
        <w:t>multilevel</w:t>
      </w:r>
      <w:r>
        <w:rPr>
          <w:bCs/>
          <w:szCs w:val="24"/>
        </w:rPr>
        <w:t xml:space="preserve"> model </w:t>
      </w:r>
      <w:r w:rsidR="00066CCA">
        <w:rPr>
          <w:bCs/>
          <w:szCs w:val="24"/>
        </w:rPr>
        <w:t xml:space="preserve">with a random intercept that varies across schools. </w:t>
      </w:r>
      <w:r>
        <w:rPr>
          <w:bCs/>
          <w:szCs w:val="24"/>
        </w:rPr>
        <w:t>The model includes sex of the student, school type, and their two-way interaction</w:t>
      </w:r>
      <w:r w:rsidRPr="001B54CC">
        <w:rPr>
          <w:bCs/>
          <w:szCs w:val="24"/>
        </w:rPr>
        <w:t xml:space="preserve"> </w:t>
      </w:r>
      <w:r>
        <w:rPr>
          <w:bCs/>
          <w:szCs w:val="24"/>
        </w:rPr>
        <w:t>as predictors.</w:t>
      </w:r>
    </w:p>
    <w:p w14:paraId="21E8384D" w14:textId="60DE63C8" w:rsidR="00FF6207" w:rsidRPr="00066CCA" w:rsidRDefault="00FF6207" w:rsidP="00066CCA">
      <w:pPr>
        <w:rPr>
          <w:rFonts w:ascii="Courier New" w:hAnsi="Courier New" w:cs="Courier New"/>
          <w:sz w:val="18"/>
          <w:szCs w:val="18"/>
        </w:rPr>
      </w:pPr>
    </w:p>
    <w:p w14:paraId="4EA6D555" w14:textId="39582550" w:rsidR="00FF6207" w:rsidRPr="00066CCA" w:rsidRDefault="00066CCA" w:rsidP="00FF6207">
      <w:pPr>
        <w:pStyle w:val="ListParagraph"/>
        <w:ind w:left="360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066CCA">
        <w:rPr>
          <w:rFonts w:ascii="Courier New" w:hAnsi="Courier New" w:cs="Courier New"/>
          <w:sz w:val="18"/>
          <w:szCs w:val="18"/>
        </w:rPr>
        <w:t>lmer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(</w:t>
      </w:r>
      <w:proofErr w:type="gramEnd"/>
      <w:r w:rsidRPr="00066CCA">
        <w:rPr>
          <w:rFonts w:ascii="Courier New" w:hAnsi="Courier New" w:cs="Courier New"/>
          <w:sz w:val="18"/>
          <w:szCs w:val="18"/>
        </w:rPr>
        <w:br/>
        <w:t xml:space="preserve">  written ~ type + female + type *</w:t>
      </w:r>
      <w:r w:rsidR="00F6338A">
        <w:rPr>
          <w:rFonts w:ascii="Courier New" w:hAnsi="Courier New" w:cs="Courier New"/>
          <w:sz w:val="18"/>
          <w:szCs w:val="18"/>
        </w:rPr>
        <w:t xml:space="preserve"> </w:t>
      </w:r>
      <w:r w:rsidRPr="00066CCA">
        <w:rPr>
          <w:rFonts w:ascii="Courier New" w:hAnsi="Courier New" w:cs="Courier New"/>
          <w:sz w:val="18"/>
          <w:szCs w:val="18"/>
        </w:rPr>
        <w:t xml:space="preserve">female + (1| school),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data = exam,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REML = TRUE</w:t>
      </w:r>
      <w:r w:rsidRPr="00066CCA">
        <w:rPr>
          <w:rFonts w:ascii="Courier New" w:hAnsi="Courier New" w:cs="Courier New"/>
          <w:sz w:val="18"/>
          <w:szCs w:val="18"/>
        </w:rPr>
        <w:br/>
        <w:t>)</w:t>
      </w:r>
    </w:p>
    <w:p w14:paraId="19C1DF51" w14:textId="3DA0E331" w:rsidR="00FF6207" w:rsidRDefault="00FF6207" w:rsidP="00FF6207">
      <w:pPr>
        <w:pStyle w:val="ListParagraph"/>
        <w:ind w:left="360"/>
        <w:rPr>
          <w:bCs/>
          <w:szCs w:val="24"/>
        </w:rPr>
      </w:pPr>
    </w:p>
    <w:p w14:paraId="6B3CC518" w14:textId="77777777" w:rsidR="00066CCA" w:rsidRDefault="00066CCA" w:rsidP="00066CCA">
      <w:pPr>
        <w:rPr>
          <w:bCs/>
          <w:szCs w:val="24"/>
        </w:rPr>
      </w:pPr>
      <w:r w:rsidRPr="00C457EE">
        <w:rPr>
          <w:bCs/>
          <w:szCs w:val="24"/>
        </w:rPr>
        <w:t xml:space="preserve">The output is </w:t>
      </w:r>
      <w:r>
        <w:rPr>
          <w:bCs/>
          <w:szCs w:val="24"/>
        </w:rPr>
        <w:t>shown below</w:t>
      </w:r>
      <w:r w:rsidRPr="00C457EE">
        <w:rPr>
          <w:bCs/>
          <w:szCs w:val="24"/>
        </w:rPr>
        <w:t>.</w:t>
      </w:r>
    </w:p>
    <w:p w14:paraId="3AE9CE41" w14:textId="369A770B" w:rsidR="00FF6207" w:rsidRDefault="00FF6207" w:rsidP="00066CCA">
      <w:pPr>
        <w:rPr>
          <w:bCs/>
          <w:szCs w:val="24"/>
        </w:rPr>
      </w:pPr>
    </w:p>
    <w:p w14:paraId="1C18AEC7" w14:textId="2B7CB06B" w:rsidR="00066CCA" w:rsidRPr="00066CCA" w:rsidRDefault="00066CCA" w:rsidP="00066CCA">
      <w:pPr>
        <w:pStyle w:val="ListParagraph"/>
        <w:ind w:left="0"/>
        <w:rPr>
          <w:rFonts w:ascii="Courier New" w:hAnsi="Courier New" w:cs="Courier New"/>
          <w:sz w:val="18"/>
          <w:szCs w:val="18"/>
        </w:rPr>
      </w:pPr>
      <w:r w:rsidRPr="00066CCA">
        <w:rPr>
          <w:rFonts w:ascii="Courier New" w:hAnsi="Courier New" w:cs="Courier New"/>
          <w:sz w:val="18"/>
          <w:szCs w:val="18"/>
        </w:rPr>
        <w:t xml:space="preserve">   Linear mixed model fit by REML ['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lmerMod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']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Formula: written ~ type + female + type * female + (1 | school)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  Data: exam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REML criterion at convergence: 1181</w:t>
      </w:r>
      <w:r w:rsidR="00A676F8">
        <w:rPr>
          <w:rFonts w:ascii="Courier New" w:hAnsi="Courier New" w:cs="Courier New"/>
          <w:sz w:val="18"/>
          <w:szCs w:val="18"/>
        </w:rPr>
        <w:t>1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Scaled residuals: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   Min      1Q  Median      3Q     Max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-3.1314 -0.6707 -0.0693  0.6574  3.8596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Random effects: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Groups   Name        Variance 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Std.Dev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.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school   (Intercept)  49.9     7.064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Residual             125.1    11.183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Number of 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obs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: 1523, groups:  school, 73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Fixed effects: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           Estimate Std. Error t value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(Intercept)  49.3273     1.0990  44.883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type         -0.2781     0.9200  -0.302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female       -2.5181     0.8757  -2.876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type:female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 xml:space="preserve">   0.1339     1.1910   0.112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Correlation of Fixed Effects: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            (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Intr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) type   female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type        -0.457           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female      -0.477  0.558      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 </w:t>
      </w:r>
      <w:proofErr w:type="spellStart"/>
      <w:r w:rsidRPr="00066CCA">
        <w:rPr>
          <w:rFonts w:ascii="Courier New" w:hAnsi="Courier New" w:cs="Courier New"/>
          <w:sz w:val="18"/>
          <w:szCs w:val="18"/>
        </w:rPr>
        <w:t>type:female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 xml:space="preserve">  0.355 -0.771 -0.727</w:t>
      </w:r>
    </w:p>
    <w:p w14:paraId="6F5CD205" w14:textId="77777777" w:rsidR="00066CCA" w:rsidRPr="00066CCA" w:rsidRDefault="00066CCA" w:rsidP="00066CCA">
      <w:pPr>
        <w:rPr>
          <w:bCs/>
          <w:szCs w:val="24"/>
        </w:rPr>
      </w:pPr>
    </w:p>
    <w:p w14:paraId="5ED5BC42" w14:textId="48A412F5" w:rsidR="00FF6207" w:rsidRDefault="00FF6207" w:rsidP="00FF6207">
      <w:pPr>
        <w:pStyle w:val="ListParagraph"/>
        <w:ind w:left="360"/>
        <w:rPr>
          <w:bCs/>
          <w:szCs w:val="24"/>
        </w:rPr>
      </w:pPr>
    </w:p>
    <w:p w14:paraId="5EADED6B" w14:textId="517A0C7E" w:rsidR="00FF6207" w:rsidRPr="00066CCA" w:rsidRDefault="00FF6207" w:rsidP="00066CCA">
      <w:pPr>
        <w:rPr>
          <w:bCs/>
          <w:szCs w:val="24"/>
        </w:rPr>
      </w:pPr>
    </w:p>
    <w:p w14:paraId="5503F72B" w14:textId="77777777" w:rsidR="00F6338A" w:rsidRDefault="00F6338A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063A2C8F" w14:textId="647B7DC8" w:rsidR="00066CCA" w:rsidRDefault="00066CCA" w:rsidP="00066CCA">
      <w:pPr>
        <w:rPr>
          <w:bCs/>
          <w:szCs w:val="24"/>
        </w:rPr>
      </w:pPr>
      <w:r>
        <w:rPr>
          <w:bCs/>
          <w:szCs w:val="24"/>
        </w:rPr>
        <w:lastRenderedPageBreak/>
        <w:t xml:space="preserve">Answer the following </w:t>
      </w:r>
      <w:r w:rsidR="00F6338A">
        <w:rPr>
          <w:bCs/>
          <w:szCs w:val="24"/>
        </w:rPr>
        <w:t xml:space="preserve">Part B </w:t>
      </w:r>
      <w:r>
        <w:rPr>
          <w:bCs/>
          <w:szCs w:val="24"/>
        </w:rPr>
        <w:t>questions:</w:t>
      </w:r>
    </w:p>
    <w:p w14:paraId="00CC132A" w14:textId="77777777" w:rsidR="00066CCA" w:rsidRDefault="00066CCA" w:rsidP="00066CCA">
      <w:pPr>
        <w:rPr>
          <w:bCs/>
          <w:szCs w:val="24"/>
        </w:rPr>
      </w:pPr>
    </w:p>
    <w:p w14:paraId="3007E1FD" w14:textId="312B77FE" w:rsidR="00066CCA" w:rsidRPr="00F6338A" w:rsidRDefault="003735FA" w:rsidP="003735FA">
      <w:pPr>
        <w:pStyle w:val="NormalWeb"/>
        <w:numPr>
          <w:ilvl w:val="0"/>
          <w:numId w:val="45"/>
        </w:numPr>
      </w:pPr>
      <w:r>
        <w:rPr>
          <w:rFonts w:ascii="TimesNewRomanPSMT" w:hAnsi="TimesNewRomanPSMT"/>
        </w:rPr>
        <w:t xml:space="preserve">Write the model in multilevel form inserting actual estimates of parameters, including estimated </w:t>
      </w:r>
      <w:r w:rsidR="000634B8">
        <w:rPr>
          <w:rFonts w:ascii="TimesNewRomanPSMT" w:hAnsi="TimesNewRomanPSMT"/>
        </w:rPr>
        <w:t xml:space="preserve">variance and </w:t>
      </w:r>
      <w:r w:rsidR="00347486">
        <w:rPr>
          <w:rFonts w:ascii="TimesNewRomanPSMT" w:hAnsi="TimesNewRomanPSMT"/>
        </w:rPr>
        <w:t>covariance</w:t>
      </w:r>
      <w:r>
        <w:rPr>
          <w:rFonts w:ascii="TimesNewRomanPSMT" w:hAnsi="TimesNewRomanPSMT"/>
        </w:rPr>
        <w:t xml:space="preserve"> </w:t>
      </w:r>
      <w:r w:rsidR="00347486">
        <w:rPr>
          <w:rFonts w:ascii="TimesNewRomanPSMT" w:hAnsi="TimesNewRomanPSMT"/>
        </w:rPr>
        <w:t>term</w:t>
      </w:r>
      <w:r>
        <w:rPr>
          <w:rFonts w:ascii="TimesNewRomanPSMT" w:hAnsi="TimesNewRomanPSMT"/>
        </w:rPr>
        <w:t>s</w:t>
      </w:r>
      <w:r w:rsidR="00F6338A">
        <w:rPr>
          <w:rFonts w:ascii="TimesNewRomanPSMT" w:hAnsi="TimesNewRomanPSMT"/>
        </w:rPr>
        <w:t xml:space="preserve"> and assumed distributions</w:t>
      </w:r>
      <w:r>
        <w:rPr>
          <w:rFonts w:ascii="TimesNewRomanPSMT" w:hAnsi="TimesNewRomanPSMT"/>
        </w:rPr>
        <w:t xml:space="preserve">. </w:t>
      </w:r>
      <w:r w:rsidR="00066CCA" w:rsidRPr="003735FA">
        <w:rPr>
          <w:bCs/>
        </w:rPr>
        <w:t>[</w:t>
      </w:r>
      <w:r w:rsidR="00F6338A">
        <w:rPr>
          <w:bCs/>
        </w:rPr>
        <w:t>20</w:t>
      </w:r>
      <w:r w:rsidR="00066CCA" w:rsidRPr="003735FA">
        <w:rPr>
          <w:bCs/>
        </w:rPr>
        <w:t xml:space="preserve"> Points]</w:t>
      </w:r>
    </w:p>
    <w:p w14:paraId="48EADE4D" w14:textId="2D55F1E7" w:rsidR="00F6338A" w:rsidRDefault="00305C2B" w:rsidP="00F6338A">
      <w:pPr>
        <w:pStyle w:val="NormalWeb"/>
        <w:rPr>
          <w:bCs/>
        </w:rPr>
      </w:pPr>
      <w:r>
        <w:rPr>
          <w:bCs/>
        </w:rPr>
        <w:t>Assume the</w:t>
      </w:r>
      <w:r w:rsidR="003B59A2">
        <w:rPr>
          <w:bCs/>
        </w:rPr>
        <w:t xml:space="preserve"> total score of the writing report is denoted by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B59A2">
        <w:rPr>
          <w:bCs/>
        </w:rPr>
        <w:t xml:space="preserve"> for student </w:t>
      </w:r>
      <m:oMath>
        <m:r>
          <w:rPr>
            <w:rFonts w:ascii="Cambria Math" w:hAnsi="Cambria Math"/>
          </w:rPr>
          <m:t>i</m:t>
        </m:r>
      </m:oMath>
      <w:r w:rsidR="003B59A2">
        <w:rPr>
          <w:bCs/>
        </w:rPr>
        <w:t xml:space="preserve"> enrolled in school </w:t>
      </w:r>
      <m:oMath>
        <m:r>
          <w:rPr>
            <w:rFonts w:ascii="Cambria Math" w:hAnsi="Cambria Math"/>
          </w:rPr>
          <m:t>j</m:t>
        </m:r>
      </m:oMath>
      <w:r w:rsidR="003B59A2">
        <w:rPr>
          <w:bCs/>
        </w:rPr>
        <w:t xml:space="preserve">. Let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j</m:t>
            </m:r>
          </m:sub>
        </m:sSub>
      </m:oMath>
      <w:r w:rsidR="003B59A2">
        <w:rPr>
          <w:bCs/>
        </w:rPr>
        <w:t xml:space="preserve"> denote the random intercept varying schools and 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B59A2">
        <w:rPr>
          <w:bCs/>
        </w:rPr>
        <w:t xml:space="preserve"> denote the random error of the scores.</w:t>
      </w:r>
    </w:p>
    <w:p w14:paraId="5F686FF1" w14:textId="33F70FEA" w:rsidR="003B59A2" w:rsidRPr="004C44FA" w:rsidRDefault="00000000" w:rsidP="00F6338A">
      <w:pPr>
        <w:pStyle w:val="NormalWeb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49.33-0.28*typ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2.52*femal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0.13*typ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*femal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59926789" w14:textId="415D6BAD" w:rsidR="00F6338A" w:rsidRPr="004C44FA" w:rsidRDefault="00000000" w:rsidP="00F6338A">
      <w:pPr>
        <w:pStyle w:val="NormalWeb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∼N(0, 49.9)</m:t>
          </m:r>
        </m:oMath>
      </m:oMathPara>
    </w:p>
    <w:p w14:paraId="579A6854" w14:textId="6D15916A" w:rsidR="00F6338A" w:rsidRPr="004C44FA" w:rsidRDefault="00000000" w:rsidP="00F6338A">
      <w:pPr>
        <w:pStyle w:val="NormalWeb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∼N(0, 125.1)</m:t>
          </m:r>
        </m:oMath>
      </m:oMathPara>
    </w:p>
    <w:p w14:paraId="5783405F" w14:textId="77777777" w:rsidR="00F6338A" w:rsidRDefault="00F6338A" w:rsidP="00F6338A">
      <w:pPr>
        <w:pStyle w:val="NormalWeb"/>
        <w:rPr>
          <w:bCs/>
        </w:rPr>
      </w:pPr>
    </w:p>
    <w:p w14:paraId="798CE3FC" w14:textId="77777777" w:rsidR="00F6338A" w:rsidRDefault="00F6338A" w:rsidP="00F6338A">
      <w:pPr>
        <w:pStyle w:val="NormalWeb"/>
        <w:rPr>
          <w:bCs/>
        </w:rPr>
      </w:pPr>
    </w:p>
    <w:p w14:paraId="37D8639B" w14:textId="77777777" w:rsidR="00F6338A" w:rsidRPr="003735FA" w:rsidRDefault="00F6338A" w:rsidP="00F6338A">
      <w:pPr>
        <w:pStyle w:val="NormalWeb"/>
      </w:pPr>
    </w:p>
    <w:p w14:paraId="39757570" w14:textId="77777777" w:rsidR="00066CCA" w:rsidRDefault="00066CCA" w:rsidP="00066CCA">
      <w:pPr>
        <w:pStyle w:val="ListParagraph"/>
        <w:ind w:left="360"/>
        <w:rPr>
          <w:bCs/>
          <w:szCs w:val="24"/>
        </w:rPr>
      </w:pPr>
    </w:p>
    <w:p w14:paraId="6A271673" w14:textId="2DAA797B" w:rsidR="00066CCA" w:rsidRDefault="003735FA" w:rsidP="00066CCA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>What is the estimated intra-</w:t>
      </w:r>
      <w:r w:rsidR="00E97E00">
        <w:rPr>
          <w:bCs/>
          <w:szCs w:val="24"/>
        </w:rPr>
        <w:t>school</w:t>
      </w:r>
      <w:r>
        <w:rPr>
          <w:bCs/>
          <w:szCs w:val="24"/>
        </w:rPr>
        <w:t xml:space="preserve"> correlation?</w:t>
      </w:r>
      <w:r w:rsidR="00066CCA">
        <w:rPr>
          <w:bCs/>
          <w:szCs w:val="24"/>
        </w:rPr>
        <w:t xml:space="preserve"> [</w:t>
      </w:r>
      <w:r>
        <w:rPr>
          <w:bCs/>
          <w:szCs w:val="24"/>
        </w:rPr>
        <w:t>2</w:t>
      </w:r>
      <w:r w:rsidR="00066CCA">
        <w:rPr>
          <w:bCs/>
          <w:szCs w:val="24"/>
        </w:rPr>
        <w:t xml:space="preserve"> points]</w:t>
      </w:r>
    </w:p>
    <w:p w14:paraId="2DF351B6" w14:textId="77777777" w:rsidR="00F6338A" w:rsidRDefault="00F6338A" w:rsidP="00F6338A">
      <w:pPr>
        <w:rPr>
          <w:bCs/>
          <w:szCs w:val="24"/>
        </w:rPr>
      </w:pPr>
    </w:p>
    <w:p w14:paraId="1A1C6E3A" w14:textId="77777777" w:rsidR="00F6338A" w:rsidRDefault="00F6338A" w:rsidP="00F6338A">
      <w:pPr>
        <w:rPr>
          <w:bCs/>
          <w:szCs w:val="24"/>
        </w:rPr>
      </w:pPr>
    </w:p>
    <w:p w14:paraId="32638F33" w14:textId="277945B7" w:rsidR="00F6338A" w:rsidRPr="004C44FA" w:rsidRDefault="004C44FA" w:rsidP="00F6338A">
      <w:pPr>
        <w:rPr>
          <w:b/>
          <w:bCs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Cs w:val="24"/>
            </w:rPr>
            <m:t>ICC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49.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49.9+125.1</m:t>
              </m:r>
            </m:den>
          </m:f>
          <m:r>
            <m:rPr>
              <m:sty m:val="bi"/>
            </m:rPr>
            <w:rPr>
              <w:rFonts w:ascii="Cambria Math" w:hAnsi="Cambria Math"/>
              <w:szCs w:val="24"/>
            </w:rPr>
            <m:t>=0.285</m:t>
          </m:r>
        </m:oMath>
      </m:oMathPara>
    </w:p>
    <w:p w14:paraId="3C1C0A8C" w14:textId="77777777" w:rsidR="00F6338A" w:rsidRPr="00F6338A" w:rsidRDefault="00F6338A" w:rsidP="00F6338A">
      <w:pPr>
        <w:rPr>
          <w:bCs/>
          <w:szCs w:val="24"/>
        </w:rPr>
      </w:pPr>
    </w:p>
    <w:p w14:paraId="78952A51" w14:textId="77777777" w:rsidR="00066CCA" w:rsidRDefault="00066CCA" w:rsidP="00066CCA">
      <w:pPr>
        <w:pStyle w:val="ListParagraph"/>
        <w:ind w:left="360"/>
        <w:rPr>
          <w:bCs/>
          <w:szCs w:val="24"/>
        </w:rPr>
      </w:pPr>
    </w:p>
    <w:p w14:paraId="0D855EE3" w14:textId="1C03607B" w:rsidR="00F6338A" w:rsidRDefault="003735FA" w:rsidP="00066CCA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 xml:space="preserve">Compare the estimated fixed effects to the coefficient estimates in </w:t>
      </w:r>
      <w:r w:rsidRPr="00F6338A">
        <w:rPr>
          <w:b/>
          <w:szCs w:val="24"/>
        </w:rPr>
        <w:t>Part A</w:t>
      </w:r>
      <w:r>
        <w:rPr>
          <w:bCs/>
          <w:szCs w:val="24"/>
        </w:rPr>
        <w:t>. Describe your findings and provide the justification</w:t>
      </w:r>
      <w:r w:rsidR="00066CCA">
        <w:rPr>
          <w:bCs/>
          <w:szCs w:val="24"/>
        </w:rPr>
        <w:t>. [</w:t>
      </w:r>
      <w:r>
        <w:rPr>
          <w:bCs/>
          <w:szCs w:val="24"/>
        </w:rPr>
        <w:t>4</w:t>
      </w:r>
      <w:r w:rsidR="00066CCA">
        <w:rPr>
          <w:bCs/>
          <w:szCs w:val="24"/>
        </w:rPr>
        <w:t xml:space="preserve"> Points]</w:t>
      </w:r>
    </w:p>
    <w:p w14:paraId="0B56FCD8" w14:textId="77777777" w:rsidR="003B59A2" w:rsidRDefault="003B59A2" w:rsidP="00F6338A">
      <w:pPr>
        <w:rPr>
          <w:bCs/>
          <w:szCs w:val="24"/>
        </w:rPr>
      </w:pPr>
    </w:p>
    <w:p w14:paraId="50EE44D3" w14:textId="2205E993" w:rsidR="003735FA" w:rsidRPr="004C44FA" w:rsidRDefault="003B59A2" w:rsidP="00F6338A">
      <w:pPr>
        <w:rPr>
          <w:b/>
          <w:szCs w:val="24"/>
        </w:rPr>
      </w:pPr>
      <w:r w:rsidRPr="004C44FA">
        <w:rPr>
          <w:b/>
          <w:szCs w:val="24"/>
        </w:rPr>
        <w:t xml:space="preserve">They are almost identical. The multilevel model for a normal outcome with only random intercepts is equivalent to the marginal model with a compound-symmetry structure. </w:t>
      </w:r>
      <w:r w:rsidR="00F6338A" w:rsidRPr="004C44FA">
        <w:rPr>
          <w:b/>
          <w:szCs w:val="24"/>
        </w:rPr>
        <w:br w:type="page"/>
      </w:r>
    </w:p>
    <w:p w14:paraId="27A20AFB" w14:textId="599070B4" w:rsidR="003735FA" w:rsidRPr="00A0301E" w:rsidRDefault="00A0301E" w:rsidP="003735FA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lastRenderedPageBreak/>
        <w:t xml:space="preserve">We fit a new multilevel model with a random intercept and a random coefficient of sex, both of which </w:t>
      </w:r>
      <w:r w:rsidR="005269A4">
        <w:rPr>
          <w:bCs/>
          <w:szCs w:val="24"/>
        </w:rPr>
        <w:t xml:space="preserve">vary </w:t>
      </w:r>
      <w:r>
        <w:rPr>
          <w:bCs/>
          <w:szCs w:val="24"/>
        </w:rPr>
        <w:t xml:space="preserve">across schools. </w:t>
      </w:r>
      <w:r w:rsidR="003735FA" w:rsidRPr="00A0301E">
        <w:rPr>
          <w:bCs/>
          <w:szCs w:val="24"/>
        </w:rPr>
        <w:t>The model includes sex of the student, school type, and their two-way interaction as predictors.</w:t>
      </w:r>
      <w:r>
        <w:rPr>
          <w:bCs/>
          <w:szCs w:val="24"/>
        </w:rPr>
        <w:t xml:space="preserve"> </w:t>
      </w:r>
    </w:p>
    <w:p w14:paraId="0E8C0ED6" w14:textId="77777777" w:rsidR="003735FA" w:rsidRPr="00066CCA" w:rsidRDefault="003735FA" w:rsidP="003735FA">
      <w:pPr>
        <w:rPr>
          <w:rFonts w:ascii="Courier New" w:hAnsi="Courier New" w:cs="Courier New"/>
          <w:sz w:val="18"/>
          <w:szCs w:val="18"/>
        </w:rPr>
      </w:pPr>
    </w:p>
    <w:p w14:paraId="645F5F74" w14:textId="4F269DC9" w:rsidR="003735FA" w:rsidRPr="004C44FA" w:rsidRDefault="003735FA" w:rsidP="004C44FA">
      <w:pPr>
        <w:pStyle w:val="ListParagraph"/>
        <w:ind w:left="360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066CCA">
        <w:rPr>
          <w:rFonts w:ascii="Courier New" w:hAnsi="Courier New" w:cs="Courier New"/>
          <w:sz w:val="18"/>
          <w:szCs w:val="18"/>
        </w:rPr>
        <w:t>lmer</w:t>
      </w:r>
      <w:proofErr w:type="spellEnd"/>
      <w:r w:rsidRPr="00066CCA">
        <w:rPr>
          <w:rFonts w:ascii="Courier New" w:hAnsi="Courier New" w:cs="Courier New"/>
          <w:sz w:val="18"/>
          <w:szCs w:val="18"/>
        </w:rPr>
        <w:t>(</w:t>
      </w:r>
      <w:proofErr w:type="gramEnd"/>
      <w:r w:rsidRPr="00066CCA">
        <w:rPr>
          <w:rFonts w:ascii="Courier New" w:hAnsi="Courier New" w:cs="Courier New"/>
          <w:sz w:val="18"/>
          <w:szCs w:val="18"/>
        </w:rPr>
        <w:br/>
        <w:t xml:space="preserve">  written ~ type + female + type *</w:t>
      </w:r>
      <w:r w:rsidR="00347486">
        <w:rPr>
          <w:rFonts w:ascii="Courier New" w:hAnsi="Courier New" w:cs="Courier New"/>
          <w:sz w:val="18"/>
          <w:szCs w:val="18"/>
        </w:rPr>
        <w:t xml:space="preserve"> </w:t>
      </w:r>
      <w:r w:rsidRPr="00066CCA">
        <w:rPr>
          <w:rFonts w:ascii="Courier New" w:hAnsi="Courier New" w:cs="Courier New"/>
          <w:sz w:val="18"/>
          <w:szCs w:val="18"/>
        </w:rPr>
        <w:t>female + (1</w:t>
      </w:r>
      <w:r w:rsidR="00A0301E">
        <w:rPr>
          <w:rFonts w:ascii="Courier New" w:hAnsi="Courier New" w:cs="Courier New"/>
          <w:sz w:val="18"/>
          <w:szCs w:val="18"/>
        </w:rPr>
        <w:t xml:space="preserve"> + female </w:t>
      </w:r>
      <w:r w:rsidRPr="00066CCA">
        <w:rPr>
          <w:rFonts w:ascii="Courier New" w:hAnsi="Courier New" w:cs="Courier New"/>
          <w:sz w:val="18"/>
          <w:szCs w:val="18"/>
        </w:rPr>
        <w:t xml:space="preserve">| school), 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data = exam,</w:t>
      </w:r>
      <w:r w:rsidRPr="00066CCA">
        <w:rPr>
          <w:rFonts w:ascii="Courier New" w:hAnsi="Courier New" w:cs="Courier New"/>
          <w:sz w:val="18"/>
          <w:szCs w:val="18"/>
        </w:rPr>
        <w:br/>
        <w:t xml:space="preserve">  REML = TRUE</w:t>
      </w:r>
      <w:r w:rsidRPr="00066CCA">
        <w:rPr>
          <w:rFonts w:ascii="Courier New" w:hAnsi="Courier New" w:cs="Courier New"/>
          <w:sz w:val="18"/>
          <w:szCs w:val="18"/>
        </w:rPr>
        <w:br/>
        <w:t>)</w:t>
      </w:r>
    </w:p>
    <w:p w14:paraId="05522F8B" w14:textId="5E9FAE8C" w:rsidR="00FF6207" w:rsidRDefault="003735FA" w:rsidP="00A0301E">
      <w:pPr>
        <w:rPr>
          <w:bCs/>
          <w:szCs w:val="24"/>
        </w:rPr>
      </w:pPr>
      <w:r w:rsidRPr="00C457EE">
        <w:rPr>
          <w:bCs/>
          <w:szCs w:val="24"/>
        </w:rPr>
        <w:t xml:space="preserve">The output is </w:t>
      </w:r>
      <w:r>
        <w:rPr>
          <w:bCs/>
          <w:szCs w:val="24"/>
        </w:rPr>
        <w:t>shown below</w:t>
      </w:r>
      <w:r w:rsidRPr="00C457EE">
        <w:rPr>
          <w:bCs/>
          <w:szCs w:val="24"/>
        </w:rPr>
        <w:t>.</w:t>
      </w:r>
    </w:p>
    <w:p w14:paraId="7E12776F" w14:textId="77777777" w:rsidR="00F6338A" w:rsidRPr="00A0301E" w:rsidRDefault="00F6338A" w:rsidP="00A0301E">
      <w:pPr>
        <w:rPr>
          <w:bCs/>
          <w:szCs w:val="24"/>
        </w:rPr>
      </w:pPr>
    </w:p>
    <w:p w14:paraId="3BEC787D" w14:textId="444CEAC1" w:rsidR="00A0301E" w:rsidRPr="00A0301E" w:rsidRDefault="00A0301E" w:rsidP="00A0301E">
      <w:pPr>
        <w:pStyle w:val="SourceCode"/>
        <w:shd w:val="clear" w:color="auto" w:fill="auto"/>
        <w:rPr>
          <w:rFonts w:ascii="Courier New" w:hAnsi="Courier New" w:cs="Courier New"/>
          <w:sz w:val="18"/>
          <w:szCs w:val="18"/>
          <w:lang w:eastAsia="en-US"/>
        </w:rPr>
      </w:pPr>
      <w:r w:rsidRPr="00A0301E">
        <w:rPr>
          <w:rFonts w:ascii="Courier New" w:hAnsi="Courier New" w:cs="Courier New"/>
          <w:sz w:val="18"/>
          <w:szCs w:val="18"/>
          <w:lang w:eastAsia="en-US"/>
        </w:rPr>
        <w:t xml:space="preserve">   Linear mixed model fit by REML ['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lmerMod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>']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Formula: written ~ type + female + type * female + (1 + female | school)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  Data: exam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REML criterion at convergence: 1181</w:t>
      </w:r>
      <w:r w:rsidR="00A676F8">
        <w:rPr>
          <w:rFonts w:ascii="Courier New" w:hAnsi="Courier New" w:cs="Courier New"/>
          <w:sz w:val="18"/>
          <w:szCs w:val="18"/>
          <w:lang w:eastAsia="en-US"/>
        </w:rPr>
        <w:t>1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Scaled residuals: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   Min      1Q  Median      3Q     Max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-3.0958 -0.6876 -0.0621  0.6549  3.8427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Random effects: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Groups   Name        Variance 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Std.Dev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 xml:space="preserve">. Corr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school   (Intercept)  52.583   7.251     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   female        3.896   1.974   -0.24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Residual             124.187  11.144     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Number of 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obs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>: 1523, groups:  school, 73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Fixed effects: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     Estimate Std. Error t value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(Intercept)  49.3638     1.1224  43.981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type         -0.2864     0.9227  -0.310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female       -2.5925     0.9225  -2.810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type:female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 xml:space="preserve">   0.1704     1.1924   0.143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Correlation of Fixed Effects: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            (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Intr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>) type   female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type        -0.451           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female      -0.509  0.535       </w:t>
      </w:r>
      <w:r w:rsidRPr="00A0301E">
        <w:rPr>
          <w:rFonts w:ascii="Courier New" w:hAnsi="Courier New" w:cs="Courier New"/>
          <w:sz w:val="18"/>
          <w:szCs w:val="18"/>
          <w:lang w:eastAsia="en-US"/>
        </w:rPr>
        <w:br/>
        <w:t xml:space="preserve">   </w:t>
      </w:r>
      <w:proofErr w:type="spellStart"/>
      <w:r w:rsidRPr="00A0301E">
        <w:rPr>
          <w:rFonts w:ascii="Courier New" w:hAnsi="Courier New" w:cs="Courier New"/>
          <w:sz w:val="18"/>
          <w:szCs w:val="18"/>
          <w:lang w:eastAsia="en-US"/>
        </w:rPr>
        <w:t>type:female</w:t>
      </w:r>
      <w:proofErr w:type="spellEnd"/>
      <w:r w:rsidRPr="00A0301E">
        <w:rPr>
          <w:rFonts w:ascii="Courier New" w:hAnsi="Courier New" w:cs="Courier New"/>
          <w:sz w:val="18"/>
          <w:szCs w:val="18"/>
          <w:lang w:eastAsia="en-US"/>
        </w:rPr>
        <w:t xml:space="preserve">  0.350 -0.772 -0.692</w:t>
      </w:r>
    </w:p>
    <w:p w14:paraId="0B6F9120" w14:textId="77777777" w:rsidR="003B59A2" w:rsidRDefault="00F6338A">
      <w:pPr>
        <w:rPr>
          <w:bCs/>
          <w:szCs w:val="24"/>
        </w:rPr>
      </w:pPr>
      <w:r>
        <w:rPr>
          <w:bCs/>
          <w:szCs w:val="24"/>
        </w:rPr>
        <w:t xml:space="preserve">Shall we include the random coefficient in the model? </w:t>
      </w:r>
      <w:r w:rsidR="00DA64CE">
        <w:rPr>
          <w:bCs/>
          <w:szCs w:val="24"/>
        </w:rPr>
        <w:t>Explain in detail with the</w:t>
      </w:r>
      <w:r>
        <w:rPr>
          <w:bCs/>
          <w:szCs w:val="24"/>
        </w:rPr>
        <w:t xml:space="preserve"> </w:t>
      </w:r>
      <w:r w:rsidRPr="00F6338A">
        <w:rPr>
          <w:b/>
          <w:szCs w:val="24"/>
        </w:rPr>
        <w:t>procedure and</w:t>
      </w:r>
      <w:r w:rsidR="00DA64CE" w:rsidRPr="00F6338A">
        <w:rPr>
          <w:b/>
          <w:szCs w:val="24"/>
        </w:rPr>
        <w:t xml:space="preserve"> computed statistics</w:t>
      </w:r>
      <w:r w:rsidR="00DA64CE">
        <w:rPr>
          <w:bCs/>
          <w:szCs w:val="24"/>
        </w:rPr>
        <w:t xml:space="preserve"> to support your</w:t>
      </w:r>
      <w:r>
        <w:rPr>
          <w:bCs/>
          <w:szCs w:val="24"/>
        </w:rPr>
        <w:t xml:space="preserve"> decision</w:t>
      </w:r>
      <w:r w:rsidR="00DA64CE">
        <w:rPr>
          <w:bCs/>
          <w:szCs w:val="24"/>
        </w:rPr>
        <w:t>. [8 points]</w:t>
      </w:r>
    </w:p>
    <w:p w14:paraId="12C5FDC8" w14:textId="77777777" w:rsidR="003B59A2" w:rsidRDefault="003B59A2">
      <w:pPr>
        <w:rPr>
          <w:bCs/>
          <w:szCs w:val="24"/>
        </w:rPr>
      </w:pPr>
    </w:p>
    <w:p w14:paraId="2342CC64" w14:textId="77777777" w:rsidR="00C7477A" w:rsidRPr="004C44FA" w:rsidRDefault="00C7477A">
      <w:pPr>
        <w:rPr>
          <w:b/>
          <w:szCs w:val="24"/>
        </w:rPr>
      </w:pPr>
      <w:r w:rsidRPr="004C44FA">
        <w:rPr>
          <w:b/>
          <w:szCs w:val="24"/>
        </w:rPr>
        <w:t xml:space="preserve">We conduct the approximate likelihood ratio test to compare the model with both random intercepts and coefficients to that with only random intercepts. </w:t>
      </w:r>
    </w:p>
    <w:p w14:paraId="3507C069" w14:textId="056D5CBB" w:rsidR="007C0ECF" w:rsidRPr="004C44FA" w:rsidRDefault="007C0ECF">
      <w:pPr>
        <w:rPr>
          <w:b/>
          <w:szCs w:val="24"/>
        </w:rPr>
      </w:pPr>
      <w:r w:rsidRPr="004C44FA">
        <w:rPr>
          <w:b/>
          <w:szCs w:val="24"/>
        </w:rPr>
        <w:t>Step 0: The two models are fit.</w:t>
      </w:r>
    </w:p>
    <w:p w14:paraId="7A39361C" w14:textId="3E3B9CA4" w:rsidR="00C7477A" w:rsidRPr="004C44FA" w:rsidRDefault="00C7477A">
      <w:pPr>
        <w:rPr>
          <w:b/>
          <w:szCs w:val="24"/>
        </w:rPr>
      </w:pPr>
      <w:r w:rsidRPr="004C44FA">
        <w:rPr>
          <w:b/>
          <w:szCs w:val="24"/>
        </w:rPr>
        <w:t xml:space="preserve">Step 1: We calculate the test statistic, which is the difference between the two REML criterion values (-2 * log-likelihood): 11811 </w:t>
      </w:r>
      <w:proofErr w:type="gramStart"/>
      <w:r w:rsidRPr="004C44FA">
        <w:rPr>
          <w:b/>
          <w:szCs w:val="24"/>
        </w:rPr>
        <w:t>-  11811</w:t>
      </w:r>
      <w:proofErr w:type="gramEnd"/>
      <w:r w:rsidRPr="004C44FA">
        <w:rPr>
          <w:b/>
          <w:szCs w:val="24"/>
        </w:rPr>
        <w:t xml:space="preserve"> = 0</w:t>
      </w:r>
      <w:r w:rsidR="007C0ECF" w:rsidRPr="004C44FA">
        <w:rPr>
          <w:b/>
          <w:szCs w:val="24"/>
        </w:rPr>
        <w:t>.</w:t>
      </w:r>
    </w:p>
    <w:p w14:paraId="3404FBC6" w14:textId="77777777" w:rsidR="007C0ECF" w:rsidRPr="004C44FA" w:rsidRDefault="007C0ECF">
      <w:pPr>
        <w:rPr>
          <w:b/>
          <w:szCs w:val="24"/>
        </w:rPr>
      </w:pPr>
    </w:p>
    <w:p w14:paraId="4C26BA38" w14:textId="6A2748E8" w:rsidR="00C7477A" w:rsidRPr="004C44FA" w:rsidRDefault="00C7477A">
      <w:pPr>
        <w:rPr>
          <w:b/>
          <w:szCs w:val="24"/>
        </w:rPr>
      </w:pPr>
      <w:r w:rsidRPr="004C44FA">
        <w:rPr>
          <w:b/>
          <w:szCs w:val="24"/>
        </w:rPr>
        <w:t xml:space="preserve">Step 2: We use the reference distribution, which is a mixture of two Chi-square distributions. </w:t>
      </w:r>
    </w:p>
    <w:p w14:paraId="3EF900EC" w14:textId="77777777" w:rsidR="00C7477A" w:rsidRPr="004C44FA" w:rsidRDefault="00C7477A">
      <w:pPr>
        <w:rPr>
          <w:b/>
          <w:szCs w:val="24"/>
        </w:rPr>
      </w:pPr>
    </w:p>
    <w:p w14:paraId="04B59356" w14:textId="496C5AE3" w:rsidR="00C17964" w:rsidRDefault="00C7477A">
      <w:pPr>
        <w:rPr>
          <w:bCs/>
          <w:szCs w:val="24"/>
        </w:rPr>
      </w:pPr>
      <w:r w:rsidRPr="004C44FA">
        <w:rPr>
          <w:b/>
          <w:szCs w:val="24"/>
        </w:rPr>
        <w:t>Step 3: Since the test statistics is 0, the p-value will become 1.</w:t>
      </w:r>
      <w:r w:rsidR="007C0ECF" w:rsidRPr="004C44FA">
        <w:rPr>
          <w:b/>
          <w:szCs w:val="24"/>
        </w:rPr>
        <w:t xml:space="preserve"> We cannot reject the null hypothesis that the variance of the random coefficients is 0, and we recommend not including the random coefficients.</w:t>
      </w:r>
      <w:r w:rsidR="007C0ECF">
        <w:rPr>
          <w:bCs/>
          <w:szCs w:val="24"/>
        </w:rPr>
        <w:t xml:space="preserve"> </w:t>
      </w:r>
      <w:r w:rsidR="00C17964">
        <w:rPr>
          <w:bCs/>
          <w:szCs w:val="24"/>
        </w:rPr>
        <w:br w:type="page"/>
      </w:r>
    </w:p>
    <w:p w14:paraId="7EBF8C27" w14:textId="048162AA" w:rsidR="00C17964" w:rsidRPr="00A53389" w:rsidRDefault="00C17964" w:rsidP="00C17964">
      <w:pPr>
        <w:pStyle w:val="ListParagraph"/>
        <w:numPr>
          <w:ilvl w:val="0"/>
          <w:numId w:val="44"/>
        </w:numPr>
        <w:rPr>
          <w:b/>
          <w:bCs/>
          <w:szCs w:val="24"/>
        </w:rPr>
      </w:pPr>
      <w:r w:rsidRPr="00A53389">
        <w:rPr>
          <w:b/>
          <w:bCs/>
          <w:szCs w:val="24"/>
        </w:rPr>
        <w:lastRenderedPageBreak/>
        <w:t xml:space="preserve">Analysis of </w:t>
      </w:r>
      <w:r w:rsidR="00347486">
        <w:rPr>
          <w:b/>
          <w:bCs/>
          <w:szCs w:val="24"/>
        </w:rPr>
        <w:t xml:space="preserve">the </w:t>
      </w:r>
      <w:r w:rsidR="00BF1DB1" w:rsidRPr="00BF1DB1">
        <w:rPr>
          <w:b/>
          <w:bCs/>
          <w:szCs w:val="24"/>
        </w:rPr>
        <w:t xml:space="preserve">final evaluation </w:t>
      </w:r>
      <w:r w:rsidR="00347486">
        <w:rPr>
          <w:b/>
          <w:bCs/>
          <w:szCs w:val="24"/>
        </w:rPr>
        <w:t xml:space="preserve">result </w:t>
      </w:r>
      <w:r w:rsidR="00BF1DB1" w:rsidRPr="00BF1DB1">
        <w:rPr>
          <w:b/>
          <w:bCs/>
          <w:szCs w:val="24"/>
        </w:rPr>
        <w:t xml:space="preserve">of the science subject </w:t>
      </w:r>
      <w:r w:rsidRPr="00A53389">
        <w:rPr>
          <w:b/>
          <w:bCs/>
          <w:szCs w:val="24"/>
        </w:rPr>
        <w:t xml:space="preserve">via </w:t>
      </w:r>
      <w:r w:rsidR="00347486">
        <w:rPr>
          <w:b/>
          <w:bCs/>
          <w:szCs w:val="24"/>
        </w:rPr>
        <w:t>generalized linear mixed effect</w:t>
      </w:r>
      <w:r w:rsidRPr="00A53389">
        <w:rPr>
          <w:b/>
          <w:bCs/>
          <w:szCs w:val="24"/>
        </w:rPr>
        <w:t xml:space="preserve"> models.</w:t>
      </w:r>
    </w:p>
    <w:p w14:paraId="1570BB31" w14:textId="77777777" w:rsidR="00C17964" w:rsidRDefault="00C17964" w:rsidP="00C17964">
      <w:pPr>
        <w:rPr>
          <w:rFonts w:ascii="Courier New" w:hAnsi="Courier New" w:cs="Courier New"/>
          <w:bCs/>
          <w:sz w:val="18"/>
          <w:szCs w:val="18"/>
        </w:rPr>
      </w:pPr>
    </w:p>
    <w:p w14:paraId="0164F285" w14:textId="7951F1F6" w:rsidR="00C17964" w:rsidRDefault="00C17964" w:rsidP="00C17964">
      <w:pPr>
        <w:rPr>
          <w:bCs/>
          <w:szCs w:val="24"/>
        </w:rPr>
      </w:pPr>
      <w:r>
        <w:rPr>
          <w:bCs/>
          <w:szCs w:val="24"/>
        </w:rPr>
        <w:t>To estimate the varia</w:t>
      </w:r>
      <w:r w:rsidR="00347486">
        <w:rPr>
          <w:bCs/>
          <w:szCs w:val="24"/>
        </w:rPr>
        <w:t>tion</w:t>
      </w:r>
      <w:r>
        <w:rPr>
          <w:bCs/>
          <w:szCs w:val="24"/>
        </w:rPr>
        <w:t xml:space="preserve"> of students’ </w:t>
      </w:r>
      <w:r w:rsidR="00347486">
        <w:rPr>
          <w:bCs/>
          <w:szCs w:val="24"/>
        </w:rPr>
        <w:t xml:space="preserve">final evaluation results </w:t>
      </w:r>
      <w:r>
        <w:rPr>
          <w:bCs/>
          <w:szCs w:val="24"/>
        </w:rPr>
        <w:t>between schools, we</w:t>
      </w:r>
      <w:r w:rsidRPr="000D5EAA">
        <w:rPr>
          <w:bCs/>
          <w:szCs w:val="24"/>
        </w:rPr>
        <w:t xml:space="preserve"> </w:t>
      </w:r>
      <w:r>
        <w:rPr>
          <w:bCs/>
          <w:szCs w:val="24"/>
        </w:rPr>
        <w:t xml:space="preserve">fit a </w:t>
      </w:r>
      <w:r w:rsidR="00347486">
        <w:rPr>
          <w:bCs/>
          <w:szCs w:val="24"/>
        </w:rPr>
        <w:t xml:space="preserve">generalized linear mixed effect </w:t>
      </w:r>
      <w:r>
        <w:rPr>
          <w:bCs/>
          <w:szCs w:val="24"/>
        </w:rPr>
        <w:t>model with a random intercept that varies across schools. The model includes sex of the student, school type, and their two-way interaction</w:t>
      </w:r>
      <w:r w:rsidRPr="001B54CC">
        <w:rPr>
          <w:bCs/>
          <w:szCs w:val="24"/>
        </w:rPr>
        <w:t xml:space="preserve"> </w:t>
      </w:r>
      <w:r>
        <w:rPr>
          <w:bCs/>
          <w:szCs w:val="24"/>
        </w:rPr>
        <w:t>as predictors.</w:t>
      </w:r>
    </w:p>
    <w:p w14:paraId="278CFCE3" w14:textId="77777777" w:rsidR="00347486" w:rsidRPr="00347486" w:rsidRDefault="00347486" w:rsidP="00C17964">
      <w:pPr>
        <w:rPr>
          <w:bCs/>
          <w:szCs w:val="24"/>
        </w:rPr>
      </w:pPr>
    </w:p>
    <w:p w14:paraId="787657D5" w14:textId="0476C505" w:rsidR="00C17964" w:rsidRDefault="00BF1DB1" w:rsidP="00C17964">
      <w:pPr>
        <w:pStyle w:val="ListParagraph"/>
        <w:ind w:left="360"/>
        <w:rPr>
          <w:rFonts w:ascii="Courier New" w:hAnsi="Courier New" w:cs="Courier New"/>
          <w:bCs/>
          <w:sz w:val="18"/>
          <w:szCs w:val="18"/>
        </w:rPr>
      </w:pPr>
      <w:proofErr w:type="spellStart"/>
      <w:proofErr w:type="gramStart"/>
      <w:r w:rsidRPr="00347486">
        <w:rPr>
          <w:rFonts w:ascii="Courier New" w:hAnsi="Courier New" w:cs="Courier New"/>
          <w:bCs/>
          <w:sz w:val="18"/>
          <w:szCs w:val="18"/>
        </w:rPr>
        <w:t>glmer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(</w:t>
      </w:r>
      <w:proofErr w:type="gramEnd"/>
      <w:r w:rsidRPr="00347486">
        <w:rPr>
          <w:rFonts w:ascii="Courier New" w:hAnsi="Courier New" w:cs="Courier New"/>
          <w:bCs/>
          <w:sz w:val="18"/>
          <w:szCs w:val="18"/>
        </w:rPr>
        <w:t>result ~ type + female + type *</w:t>
      </w:r>
      <w:r w:rsidR="00347486">
        <w:rPr>
          <w:rFonts w:ascii="Courier New" w:hAnsi="Courier New" w:cs="Courier New"/>
          <w:bCs/>
          <w:sz w:val="18"/>
          <w:szCs w:val="18"/>
        </w:rPr>
        <w:t xml:space="preserve"> </w:t>
      </w:r>
      <w:r w:rsidRPr="00347486">
        <w:rPr>
          <w:rFonts w:ascii="Courier New" w:hAnsi="Courier New" w:cs="Courier New"/>
          <w:bCs/>
          <w:sz w:val="18"/>
          <w:szCs w:val="18"/>
        </w:rPr>
        <w:t>female + (1 | school),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family = binomial,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data = exam)</w:t>
      </w:r>
    </w:p>
    <w:p w14:paraId="16B1A7F2" w14:textId="77777777" w:rsidR="00347486" w:rsidRDefault="00347486" w:rsidP="00C17964">
      <w:pPr>
        <w:rPr>
          <w:bCs/>
          <w:szCs w:val="24"/>
        </w:rPr>
      </w:pPr>
    </w:p>
    <w:p w14:paraId="6F1488F0" w14:textId="66CE62D0" w:rsidR="00C17964" w:rsidRDefault="00C17964" w:rsidP="00C17964">
      <w:pPr>
        <w:rPr>
          <w:bCs/>
          <w:szCs w:val="24"/>
        </w:rPr>
      </w:pPr>
      <w:r w:rsidRPr="00C457EE">
        <w:rPr>
          <w:bCs/>
          <w:szCs w:val="24"/>
        </w:rPr>
        <w:t xml:space="preserve">The output is </w:t>
      </w:r>
      <w:r>
        <w:rPr>
          <w:bCs/>
          <w:szCs w:val="24"/>
        </w:rPr>
        <w:t>shown below</w:t>
      </w:r>
      <w:r w:rsidRPr="00C457EE">
        <w:rPr>
          <w:bCs/>
          <w:szCs w:val="24"/>
        </w:rPr>
        <w:t>.</w:t>
      </w:r>
    </w:p>
    <w:p w14:paraId="5D52B198" w14:textId="77777777" w:rsidR="00BF1DB1" w:rsidRDefault="00BF1DB1">
      <w:pPr>
        <w:rPr>
          <w:bCs/>
          <w:szCs w:val="24"/>
        </w:rPr>
      </w:pPr>
    </w:p>
    <w:p w14:paraId="4873FCBE" w14:textId="77777777" w:rsidR="00BF1DB1" w:rsidRPr="00347486" w:rsidRDefault="00BF1DB1" w:rsidP="00347486">
      <w:pPr>
        <w:pStyle w:val="ListParagraph"/>
        <w:ind w:left="360"/>
        <w:rPr>
          <w:rFonts w:ascii="Courier New" w:hAnsi="Courier New" w:cs="Courier New"/>
          <w:bCs/>
          <w:sz w:val="18"/>
          <w:szCs w:val="18"/>
        </w:rPr>
      </w:pPr>
      <w:r w:rsidRPr="00347486">
        <w:rPr>
          <w:rFonts w:ascii="Courier New" w:hAnsi="Courier New" w:cs="Courier New"/>
          <w:bCs/>
          <w:sz w:val="18"/>
          <w:szCs w:val="18"/>
        </w:rPr>
        <w:t xml:space="preserve">  Generalized linear mixed model fit by maximum likelihood (Laplace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Approximation) [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glmerMod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]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Family: binomial  ( logit )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Formula: result ~ type + female + type * female + (1 | school)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Data: exam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 AIC      BIC  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logLik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 xml:space="preserve"> deviance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df.resid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 xml:space="preserve">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1739.4   1766.1   -864.7   1729.4     1518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Scaled residuals: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Min      1Q  Median      3Q     Max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-3.5503 -0.7227  0.3685  0.6240  2.2153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Random effects: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Groups Name        Variance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Std.Dev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.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school (Intercept) 1.67     1.292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Number of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obs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: 1523, groups:  school, 73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Fixed effects: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        Estimate Std. Error z value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Pr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 xml:space="preserve">(&gt;|z|)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(Intercept)   0.2665     0.2077   1.283    0.200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type         -0.1321     0.1869  -0.707    0.480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female        0.8336     0.1780   4.683 2.82e-06 ***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type:female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 xml:space="preserve">   0.1263     0.2486   0.508    0.611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---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Signif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. codes:  0 '***' 0.001 '**' 0.01 '*' 0.05 '.' 0.1 ' ' 1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Correlation of Fixed Effects: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         </w:t>
      </w:r>
      <w:proofErr w:type="gramStart"/>
      <w:r w:rsidRPr="00347486">
        <w:rPr>
          <w:rFonts w:ascii="Courier New" w:hAnsi="Courier New" w:cs="Courier New"/>
          <w:bCs/>
          <w:sz w:val="18"/>
          <w:szCs w:val="18"/>
        </w:rPr>
        <w:t xml:space="preserve">   (</w:t>
      </w:r>
      <w:proofErr w:type="spellStart"/>
      <w:proofErr w:type="gramEnd"/>
      <w:r w:rsidRPr="00347486">
        <w:rPr>
          <w:rFonts w:ascii="Courier New" w:hAnsi="Courier New" w:cs="Courier New"/>
          <w:bCs/>
          <w:sz w:val="18"/>
          <w:szCs w:val="18"/>
        </w:rPr>
        <w:t>Intr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>) type   female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type        -0.442          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female      -0.470  0.519       </w:t>
      </w:r>
      <w:r w:rsidRPr="00347486">
        <w:rPr>
          <w:rFonts w:ascii="Courier New" w:hAnsi="Courier New" w:cs="Courier New"/>
          <w:bCs/>
          <w:sz w:val="18"/>
          <w:szCs w:val="18"/>
        </w:rPr>
        <w:br/>
        <w:t xml:space="preserve">  </w:t>
      </w:r>
      <w:proofErr w:type="spellStart"/>
      <w:r w:rsidRPr="00347486">
        <w:rPr>
          <w:rFonts w:ascii="Courier New" w:hAnsi="Courier New" w:cs="Courier New"/>
          <w:bCs/>
          <w:sz w:val="18"/>
          <w:szCs w:val="18"/>
        </w:rPr>
        <w:t>type:female</w:t>
      </w:r>
      <w:proofErr w:type="spellEnd"/>
      <w:r w:rsidRPr="00347486">
        <w:rPr>
          <w:rFonts w:ascii="Courier New" w:hAnsi="Courier New" w:cs="Courier New"/>
          <w:bCs/>
          <w:sz w:val="18"/>
          <w:szCs w:val="18"/>
        </w:rPr>
        <w:t xml:space="preserve">  0.333 -0.751 -0.689</w:t>
      </w:r>
    </w:p>
    <w:p w14:paraId="1B3C517A" w14:textId="77777777" w:rsidR="00F6338A" w:rsidRDefault="00F6338A">
      <w:pPr>
        <w:rPr>
          <w:bCs/>
          <w:szCs w:val="24"/>
        </w:rPr>
      </w:pPr>
    </w:p>
    <w:p w14:paraId="681B9905" w14:textId="77777777" w:rsidR="00F6338A" w:rsidRDefault="00F6338A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778CB506" w14:textId="0A83A734" w:rsidR="00F6338A" w:rsidRDefault="00F6338A" w:rsidP="00F6338A">
      <w:pPr>
        <w:rPr>
          <w:bCs/>
          <w:szCs w:val="24"/>
        </w:rPr>
      </w:pPr>
      <w:r>
        <w:rPr>
          <w:bCs/>
          <w:szCs w:val="24"/>
        </w:rPr>
        <w:lastRenderedPageBreak/>
        <w:t>Answer the following Part C questions:</w:t>
      </w:r>
    </w:p>
    <w:p w14:paraId="56E25F56" w14:textId="77777777" w:rsidR="00347486" w:rsidRPr="003735FA" w:rsidRDefault="00347486" w:rsidP="00F6338A">
      <w:pPr>
        <w:pStyle w:val="NormalWeb"/>
      </w:pPr>
    </w:p>
    <w:p w14:paraId="4BA5DCE7" w14:textId="74DB0ADA" w:rsidR="00F6338A" w:rsidRDefault="00F6338A" w:rsidP="00F6338A">
      <w:pPr>
        <w:pStyle w:val="ListParagraph"/>
        <w:numPr>
          <w:ilvl w:val="0"/>
          <w:numId w:val="45"/>
        </w:numPr>
        <w:rPr>
          <w:bCs/>
          <w:szCs w:val="24"/>
        </w:rPr>
      </w:pPr>
      <w:r w:rsidRPr="00F6338A">
        <w:rPr>
          <w:rFonts w:ascii="TimesNewRomanPSMT" w:hAnsi="TimesNewRomanPSMT"/>
        </w:rPr>
        <w:t xml:space="preserve">Write the generalized linear mixed effect model inserting actual estimates of parameters, including estimated variance and covariance terms and assumed distributions. </w:t>
      </w:r>
      <w:r w:rsidRPr="00F6338A">
        <w:rPr>
          <w:bCs/>
          <w:szCs w:val="24"/>
        </w:rPr>
        <w:t>[</w:t>
      </w:r>
      <w:r w:rsidR="002340EC">
        <w:rPr>
          <w:bCs/>
        </w:rPr>
        <w:t>16</w:t>
      </w:r>
      <w:r w:rsidRPr="00F6338A">
        <w:rPr>
          <w:bCs/>
          <w:szCs w:val="24"/>
        </w:rPr>
        <w:t xml:space="preserve"> Points]</w:t>
      </w:r>
    </w:p>
    <w:p w14:paraId="29F6D911" w14:textId="77777777" w:rsidR="00F6338A" w:rsidRDefault="00F6338A" w:rsidP="00F6338A">
      <w:pPr>
        <w:pStyle w:val="ListParagraph"/>
        <w:ind w:left="360"/>
        <w:rPr>
          <w:bCs/>
          <w:szCs w:val="24"/>
        </w:rPr>
      </w:pPr>
    </w:p>
    <w:p w14:paraId="46F3CA28" w14:textId="47A59910" w:rsidR="007C0ECF" w:rsidRPr="004C44FA" w:rsidRDefault="007C0ECF" w:rsidP="007C0ECF">
      <w:pPr>
        <w:pStyle w:val="NormalWeb"/>
        <w:rPr>
          <w:b/>
        </w:rPr>
      </w:pPr>
      <w:r w:rsidRPr="004C44FA">
        <w:rPr>
          <w:b/>
        </w:rPr>
        <w:t xml:space="preserve">Assume the result of the science subject is denoted by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</m:t>
            </m:r>
          </m:sub>
        </m:sSub>
      </m:oMath>
      <w:r w:rsidRPr="004C44FA">
        <w:rPr>
          <w:b/>
        </w:rPr>
        <w:t xml:space="preserve"> for student </w:t>
      </w:r>
      <m:oMath>
        <m:r>
          <m:rPr>
            <m:sty m:val="bi"/>
          </m:rPr>
          <w:rPr>
            <w:rFonts w:ascii="Cambria Math" w:hAnsi="Cambria Math"/>
          </w:rPr>
          <m:t>i</m:t>
        </m:r>
      </m:oMath>
      <w:r w:rsidRPr="004C44FA">
        <w:rPr>
          <w:b/>
        </w:rPr>
        <w:t xml:space="preserve"> enrolled in school </w:t>
      </w:r>
      <m:oMath>
        <m:r>
          <m:rPr>
            <m:sty m:val="bi"/>
          </m:rPr>
          <w:rPr>
            <w:rFonts w:ascii="Cambria Math" w:hAnsi="Cambria Math"/>
          </w:rPr>
          <m:t>j,</m:t>
        </m:r>
      </m:oMath>
      <w:r w:rsidRPr="004C44FA">
        <w:rPr>
          <w:b/>
        </w:rPr>
        <w:t xml:space="preserve"> where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</m:t>
            </m:r>
          </m:sub>
        </m:sSub>
        <m:r>
          <m:rPr>
            <m:sty m:val="bi"/>
          </m:rPr>
          <w:rPr>
            <w:rFonts w:ascii="Cambria Math" w:hAnsi="Cambria Math"/>
          </w:rPr>
          <m:t>=1</m:t>
        </m:r>
      </m:oMath>
      <w:r w:rsidRPr="004C44FA">
        <w:rPr>
          <w:b/>
        </w:rPr>
        <w:t xml:space="preserve"> indicates satisfactory results;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j</m:t>
            </m:r>
          </m:sub>
        </m:sSub>
        <m:r>
          <m:rPr>
            <m:sty m:val="bi"/>
          </m:rPr>
          <w:rPr>
            <w:rFonts w:ascii="Cambria Math" w:hAnsi="Cambria Math"/>
          </w:rPr>
          <m:t>=0</m:t>
        </m:r>
      </m:oMath>
      <w:r w:rsidRPr="004C44FA">
        <w:rPr>
          <w:b/>
        </w:rPr>
        <w:t xml:space="preserve"> otherwise. Let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sub>
        </m:sSub>
      </m:oMath>
      <w:r w:rsidRPr="004C44FA">
        <w:rPr>
          <w:b/>
        </w:rPr>
        <w:t xml:space="preserve"> denote the random intercept varying schools.</w:t>
      </w:r>
    </w:p>
    <w:p w14:paraId="4D2E7AE6" w14:textId="1A901B0D" w:rsidR="00F6338A" w:rsidRPr="004C44FA" w:rsidRDefault="00000000" w:rsidP="00F6338A">
      <w:pPr>
        <w:pStyle w:val="ListParagraph"/>
        <w:ind w:left="360"/>
        <w:rPr>
          <w:b/>
          <w:sz w:val="20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sz w:val="20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 w:val="2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b/>
                      <w:i/>
                      <w:sz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i/>
                          <w:sz w:val="20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b/>
                              <w:sz w:val="20"/>
                            </w:rPr>
                          </m:ctrlPr>
                        </m:funcPr>
                        <m:fNam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0"/>
                            </w:rPr>
                            <m:t>Pr</m:t>
                          </m: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0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=1</m:t>
                              </m:r>
                            </m:e>
                          </m:d>
                        </m:e>
                      </m:func>
                    </m:num>
                    <m:den>
                      <m:func>
                        <m:funcPr>
                          <m:ctrlPr>
                            <w:rPr>
                              <w:rFonts w:ascii="Cambria Math" w:hAnsi="Cambria Math"/>
                              <w:b/>
                              <w:sz w:val="20"/>
                            </w:rPr>
                          </m:ctrlPr>
                        </m:funcPr>
                        <m:fNam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0"/>
                            </w:rPr>
                            <m:t>Pr</m:t>
                          </m: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0"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 w:val="20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0"/>
                                </w:rPr>
                                <m:t>=0</m:t>
                              </m:r>
                            </m:e>
                          </m:d>
                        </m:e>
                      </m:func>
                    </m:den>
                  </m:f>
                </m:e>
              </m:d>
            </m:e>
          </m:func>
          <m:r>
            <m:rPr>
              <m:sty m:val="bi"/>
            </m:rPr>
            <w:rPr>
              <w:rFonts w:ascii="Cambria Math" w:hAnsi="Cambria Math"/>
              <w:sz w:val="20"/>
            </w:rPr>
            <m:t>=logit</m:t>
          </m:r>
          <m:d>
            <m:d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b/>
                      <w:sz w:val="20"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hAnsi="Cambria Math"/>
                      <w:sz w:val="20"/>
                    </w:rPr>
                    <m:t>Pr</m:t>
                  </m:r>
                  <m:ctrlPr>
                    <w:rPr>
                      <w:rFonts w:ascii="Cambria Math" w:hAnsi="Cambria Math"/>
                      <w:b/>
                      <w:i/>
                      <w:sz w:val="20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i/>
                          <w:sz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0"/>
                            </w:rPr>
                            <m:t>ij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0"/>
                        </w:rPr>
                        <m:t>=1</m:t>
                      </m:r>
                    </m:e>
                  </m:d>
                </m:e>
              </m:func>
            </m:e>
          </m:d>
          <m:r>
            <m:rPr>
              <m:sty m:val="bi"/>
            </m:rPr>
            <w:rPr>
              <w:rFonts w:ascii="Cambria Math" w:hAnsi="Cambria Math"/>
              <w:sz w:val="20"/>
            </w:rPr>
            <m:t>=0.27-0.13*typ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</w:rPr>
            <m:t>+0.83*femal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</w:rPr>
            <m:t>+0.13*typ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</w:rPr>
            <m:t>*femal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i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0</m:t>
              </m:r>
              <m:r>
                <m:rPr>
                  <m:sty m:val="bi"/>
                </m:rPr>
                <w:rPr>
                  <w:rFonts w:ascii="Cambria Math" w:hAnsi="Cambria Math"/>
                  <w:sz w:val="20"/>
                </w:rPr>
                <m:t>j</m:t>
              </m:r>
            </m:sub>
          </m:sSub>
        </m:oMath>
      </m:oMathPara>
    </w:p>
    <w:p w14:paraId="73774D9E" w14:textId="77777777" w:rsidR="00F6338A" w:rsidRPr="004C44FA" w:rsidRDefault="00F6338A" w:rsidP="00F6338A">
      <w:pPr>
        <w:pStyle w:val="ListParagraph"/>
        <w:ind w:left="360"/>
        <w:rPr>
          <w:b/>
          <w:szCs w:val="24"/>
        </w:rPr>
      </w:pPr>
    </w:p>
    <w:p w14:paraId="14876349" w14:textId="77777777" w:rsidR="00F6338A" w:rsidRPr="004C44FA" w:rsidRDefault="00F6338A" w:rsidP="00F6338A">
      <w:pPr>
        <w:pStyle w:val="ListParagraph"/>
        <w:ind w:left="360"/>
        <w:rPr>
          <w:b/>
          <w:szCs w:val="24"/>
        </w:rPr>
      </w:pPr>
    </w:p>
    <w:p w14:paraId="701608F0" w14:textId="246E6CF5" w:rsidR="00F6338A" w:rsidRPr="004C44FA" w:rsidRDefault="007C0ECF" w:rsidP="00497895">
      <w:pPr>
        <w:pStyle w:val="ListParagraph"/>
        <w:ind w:left="360"/>
        <w:rPr>
          <w:b/>
          <w:szCs w:val="24"/>
        </w:rPr>
      </w:pPr>
      <w:r w:rsidRPr="004C44FA">
        <w:rPr>
          <w:b/>
          <w:szCs w:val="24"/>
        </w:rPr>
        <w:tab/>
      </w:r>
      <m:oMath>
        <m:sSub>
          <m:sSubPr>
            <m:ctrlPr>
              <w:rPr>
                <w:rFonts w:ascii="Cambria Math" w:hAnsi="Cambria Math"/>
                <w:b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4"/>
              </w:rPr>
              <m:t>0</m:t>
            </m:r>
            <m:r>
              <m:rPr>
                <m:sty m:val="bi"/>
              </m:rPr>
              <w:rPr>
                <w:rFonts w:ascii="Cambria Math" w:hAnsi="Cambria Math"/>
                <w:szCs w:val="24"/>
              </w:rPr>
              <m:t>j</m:t>
            </m:r>
          </m:sub>
        </m:sSub>
        <m:r>
          <m:rPr>
            <m:sty m:val="bi"/>
          </m:rPr>
          <w:rPr>
            <w:rFonts w:ascii="Cambria Math" w:hAnsi="Cambria Math"/>
            <w:szCs w:val="24"/>
          </w:rPr>
          <m:t>∼N(0, 1.67)</m:t>
        </m:r>
      </m:oMath>
    </w:p>
    <w:p w14:paraId="794EA457" w14:textId="77777777" w:rsidR="00F6338A" w:rsidRDefault="00F6338A" w:rsidP="00F6338A">
      <w:pPr>
        <w:pStyle w:val="ListParagraph"/>
        <w:ind w:left="360"/>
        <w:rPr>
          <w:bCs/>
          <w:szCs w:val="24"/>
        </w:rPr>
      </w:pPr>
    </w:p>
    <w:p w14:paraId="78B0580D" w14:textId="77777777" w:rsidR="00F6338A" w:rsidRPr="00F6338A" w:rsidRDefault="00F6338A" w:rsidP="00F6338A">
      <w:pPr>
        <w:pStyle w:val="ListParagraph"/>
        <w:ind w:left="360"/>
        <w:rPr>
          <w:bCs/>
          <w:szCs w:val="24"/>
        </w:rPr>
      </w:pPr>
    </w:p>
    <w:p w14:paraId="35930D63" w14:textId="1915393D" w:rsidR="002340EC" w:rsidRDefault="006B1FC1" w:rsidP="002340EC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>Interpret the</w:t>
      </w:r>
      <w:r w:rsidR="00CF7B26">
        <w:rPr>
          <w:bCs/>
          <w:szCs w:val="24"/>
        </w:rPr>
        <w:t xml:space="preserve"> estimated</w:t>
      </w:r>
      <w:r>
        <w:rPr>
          <w:bCs/>
          <w:szCs w:val="24"/>
        </w:rPr>
        <w:t xml:space="preserve"> intercept and </w:t>
      </w:r>
      <w:r w:rsidR="00347486">
        <w:rPr>
          <w:bCs/>
          <w:szCs w:val="24"/>
        </w:rPr>
        <w:t>THREE</w:t>
      </w:r>
      <w:r w:rsidR="00942EDA">
        <w:rPr>
          <w:bCs/>
          <w:szCs w:val="24"/>
        </w:rPr>
        <w:t xml:space="preserve"> </w:t>
      </w:r>
      <w:r>
        <w:rPr>
          <w:bCs/>
          <w:szCs w:val="24"/>
        </w:rPr>
        <w:t>coefficients</w:t>
      </w:r>
      <w:r w:rsidR="00907F30">
        <w:rPr>
          <w:bCs/>
          <w:szCs w:val="24"/>
        </w:rPr>
        <w:t xml:space="preserve"> in </w:t>
      </w:r>
      <w:r w:rsidR="00907F30" w:rsidRPr="00020CF0">
        <w:rPr>
          <w:b/>
          <w:bCs/>
          <w:i/>
          <w:szCs w:val="24"/>
        </w:rPr>
        <w:t>practical terms</w:t>
      </w:r>
      <w:r w:rsidR="007D5E98">
        <w:rPr>
          <w:bCs/>
          <w:szCs w:val="24"/>
        </w:rPr>
        <w:t>.</w:t>
      </w:r>
      <w:r w:rsidR="0065786F">
        <w:rPr>
          <w:bCs/>
          <w:szCs w:val="24"/>
        </w:rPr>
        <w:t xml:space="preserve"> </w:t>
      </w:r>
      <w:r w:rsidR="00FF6207">
        <w:rPr>
          <w:bCs/>
          <w:szCs w:val="24"/>
        </w:rPr>
        <w:t>[</w:t>
      </w:r>
      <w:r w:rsidR="00F6338A">
        <w:rPr>
          <w:bCs/>
          <w:szCs w:val="24"/>
        </w:rPr>
        <w:t>12</w:t>
      </w:r>
      <w:r w:rsidR="00FF6207">
        <w:rPr>
          <w:bCs/>
          <w:szCs w:val="24"/>
        </w:rPr>
        <w:t xml:space="preserve"> Points]</w:t>
      </w:r>
      <w:r w:rsidR="00347486">
        <w:rPr>
          <w:bCs/>
          <w:szCs w:val="24"/>
        </w:rPr>
        <w:t xml:space="preserve"> </w:t>
      </w:r>
    </w:p>
    <w:p w14:paraId="140AB766" w14:textId="77777777" w:rsidR="002340EC" w:rsidRDefault="002340EC" w:rsidP="002340EC">
      <w:pPr>
        <w:rPr>
          <w:bCs/>
          <w:szCs w:val="24"/>
        </w:rPr>
      </w:pPr>
    </w:p>
    <w:p w14:paraId="18DDB006" w14:textId="559B166D" w:rsidR="004201DF" w:rsidRPr="004C44FA" w:rsidRDefault="007C0ECF" w:rsidP="002340EC">
      <w:pPr>
        <w:rPr>
          <w:b/>
          <w:szCs w:val="24"/>
        </w:rPr>
      </w:pPr>
      <w:r w:rsidRPr="004C44FA">
        <w:rPr>
          <w:b/>
          <w:szCs w:val="24"/>
        </w:rPr>
        <w:t xml:space="preserve">Intercept: </w:t>
      </w:r>
      <w:r w:rsidR="004201DF" w:rsidRPr="004C44FA">
        <w:rPr>
          <w:b/>
          <w:szCs w:val="24"/>
        </w:rPr>
        <w:t xml:space="preserve">For male students </w:t>
      </w:r>
      <w:proofErr w:type="gramStart"/>
      <w:r w:rsidR="004201DF" w:rsidRPr="004C44FA">
        <w:rPr>
          <w:b/>
          <w:szCs w:val="24"/>
        </w:rPr>
        <w:t>in a given</w:t>
      </w:r>
      <w:proofErr w:type="gramEnd"/>
      <w:r w:rsidR="004201DF" w:rsidRPr="004C44FA">
        <w:rPr>
          <w:b/>
          <w:szCs w:val="24"/>
        </w:rPr>
        <w:t xml:space="preserve"> private school, the overall log odds of obtaining satisfactory science reports is 0.27.</w:t>
      </w:r>
    </w:p>
    <w:p w14:paraId="78A2D778" w14:textId="77777777" w:rsidR="004201DF" w:rsidRPr="004C44FA" w:rsidRDefault="004201DF" w:rsidP="002340EC">
      <w:pPr>
        <w:rPr>
          <w:b/>
          <w:szCs w:val="24"/>
        </w:rPr>
      </w:pPr>
    </w:p>
    <w:p w14:paraId="0076A784" w14:textId="0BB6A349" w:rsidR="002340EC" w:rsidRPr="004C44FA" w:rsidRDefault="00362472" w:rsidP="002340EC">
      <w:pPr>
        <w:rPr>
          <w:b/>
          <w:szCs w:val="24"/>
        </w:rPr>
      </w:pPr>
      <w:r w:rsidRPr="004C44FA">
        <w:rPr>
          <w:b/>
          <w:szCs w:val="24"/>
        </w:rPr>
        <w:t xml:space="preserve">For male students in a given private school, if the school-level random effect is predicted as 0.13, the probability of obtaining satisfactory science reports </w:t>
      </w:r>
      <w:r w:rsidR="004201DF" w:rsidRPr="004C44FA">
        <w:rPr>
          <w:b/>
          <w:szCs w:val="24"/>
        </w:rPr>
        <w:t>is 0.60 [</w:t>
      </w:r>
      <w:proofErr w:type="gramStart"/>
      <w:r w:rsidR="004201DF" w:rsidRPr="004C44FA">
        <w:rPr>
          <w:b/>
          <w:szCs w:val="24"/>
        </w:rPr>
        <w:t>exp(</w:t>
      </w:r>
      <w:proofErr w:type="gramEnd"/>
      <w:r w:rsidR="004201DF" w:rsidRPr="004C44FA">
        <w:rPr>
          <w:b/>
          <w:szCs w:val="24"/>
        </w:rPr>
        <w:t>0.27 + 0.13)/(1+ exp(0.27 + 0.13))].</w:t>
      </w:r>
    </w:p>
    <w:p w14:paraId="32240578" w14:textId="77777777" w:rsidR="007C0ECF" w:rsidRPr="004C44FA" w:rsidRDefault="007C0ECF" w:rsidP="002340EC">
      <w:pPr>
        <w:rPr>
          <w:b/>
          <w:szCs w:val="24"/>
        </w:rPr>
      </w:pPr>
    </w:p>
    <w:p w14:paraId="19DC7BFF" w14:textId="17F9CB82" w:rsidR="007C0ECF" w:rsidRPr="004C44FA" w:rsidRDefault="007C0ECF" w:rsidP="002340EC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type:</w:t>
      </w:r>
      <w:r w:rsidR="00497895" w:rsidRPr="004C44FA">
        <w:rPr>
          <w:b/>
          <w:szCs w:val="24"/>
        </w:rPr>
        <w:t xml:space="preserve">  For male students in a given school, the odds of obtaining satisfactory science reports would have reduced by 12.2% [1- </w:t>
      </w:r>
      <w:proofErr w:type="gramStart"/>
      <w:r w:rsidR="00497895" w:rsidRPr="004C44FA">
        <w:rPr>
          <w:b/>
          <w:szCs w:val="24"/>
        </w:rPr>
        <w:t>exp(</w:t>
      </w:r>
      <w:proofErr w:type="gramEnd"/>
      <w:r w:rsidR="00497895" w:rsidRPr="004C44FA">
        <w:rPr>
          <w:b/>
          <w:szCs w:val="24"/>
        </w:rPr>
        <w:t>-0.13)] if the school w</w:t>
      </w:r>
      <w:r w:rsidR="00F068C5">
        <w:rPr>
          <w:b/>
          <w:szCs w:val="24"/>
        </w:rPr>
        <w:t>ere</w:t>
      </w:r>
      <w:r w:rsidR="00497895" w:rsidRPr="004C44FA">
        <w:rPr>
          <w:b/>
          <w:szCs w:val="24"/>
        </w:rPr>
        <w:t xml:space="preserve"> switched from being private to public. </w:t>
      </w:r>
    </w:p>
    <w:p w14:paraId="39358A04" w14:textId="77777777" w:rsidR="007C0ECF" w:rsidRPr="004C44FA" w:rsidRDefault="007C0ECF" w:rsidP="002340EC">
      <w:pPr>
        <w:rPr>
          <w:b/>
          <w:szCs w:val="24"/>
        </w:rPr>
      </w:pPr>
    </w:p>
    <w:p w14:paraId="53F2C732" w14:textId="6C98760B" w:rsidR="007C0ECF" w:rsidRPr="004C44FA" w:rsidRDefault="007C0ECF" w:rsidP="002340EC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female:</w:t>
      </w:r>
      <w:r w:rsidR="00497895" w:rsidRPr="004C44FA">
        <w:rPr>
          <w:b/>
          <w:szCs w:val="24"/>
        </w:rPr>
        <w:t xml:space="preserve"> In a given private school, the odds of obtaining satisfactory science reports </w:t>
      </w:r>
      <w:r w:rsidR="00362472" w:rsidRPr="004C44FA">
        <w:rPr>
          <w:b/>
          <w:szCs w:val="24"/>
        </w:rPr>
        <w:t>for female students are 2.29 [</w:t>
      </w:r>
      <w:proofErr w:type="gramStart"/>
      <w:r w:rsidR="00362472" w:rsidRPr="004C44FA">
        <w:rPr>
          <w:b/>
          <w:szCs w:val="24"/>
        </w:rPr>
        <w:t>exp(</w:t>
      </w:r>
      <w:proofErr w:type="gramEnd"/>
      <w:r w:rsidR="00362472" w:rsidRPr="004C44FA">
        <w:rPr>
          <w:b/>
          <w:szCs w:val="24"/>
        </w:rPr>
        <w:t>0.83)] times of those for males.</w:t>
      </w:r>
    </w:p>
    <w:p w14:paraId="06F73337" w14:textId="77777777" w:rsidR="007C0ECF" w:rsidRPr="004C44FA" w:rsidRDefault="007C0ECF" w:rsidP="002340EC">
      <w:pPr>
        <w:rPr>
          <w:b/>
          <w:szCs w:val="24"/>
        </w:rPr>
      </w:pPr>
    </w:p>
    <w:p w14:paraId="11388975" w14:textId="085097FB" w:rsidR="007C0ECF" w:rsidRPr="004C44FA" w:rsidRDefault="00497895" w:rsidP="002340EC">
      <w:pPr>
        <w:rPr>
          <w:b/>
          <w:szCs w:val="24"/>
        </w:rPr>
      </w:pPr>
      <w:proofErr w:type="spellStart"/>
      <w:r w:rsidRPr="004C44FA">
        <w:rPr>
          <w:b/>
          <w:szCs w:val="24"/>
        </w:rPr>
        <w:t>Coef</w:t>
      </w:r>
      <w:proofErr w:type="spellEnd"/>
      <w:r w:rsidRPr="004C44FA">
        <w:rPr>
          <w:b/>
          <w:szCs w:val="24"/>
        </w:rPr>
        <w:t xml:space="preserve"> of the interaction of type and female: </w:t>
      </w:r>
    </w:p>
    <w:p w14:paraId="27322137" w14:textId="77777777" w:rsidR="002340EC" w:rsidRPr="004C44FA" w:rsidRDefault="002340EC" w:rsidP="002340EC">
      <w:pPr>
        <w:rPr>
          <w:b/>
          <w:szCs w:val="24"/>
        </w:rPr>
      </w:pPr>
    </w:p>
    <w:p w14:paraId="7ADEAF1F" w14:textId="721D9A20" w:rsidR="002340EC" w:rsidRPr="004C44FA" w:rsidRDefault="00362472" w:rsidP="002340EC">
      <w:pPr>
        <w:rPr>
          <w:b/>
          <w:szCs w:val="24"/>
        </w:rPr>
      </w:pPr>
      <w:r w:rsidRPr="004C44FA">
        <w:rPr>
          <w:b/>
          <w:szCs w:val="24"/>
        </w:rPr>
        <w:t>In a given public school, the odds of obtaining satisfactory science reports for female students are 2.61 [</w:t>
      </w:r>
      <w:proofErr w:type="gramStart"/>
      <w:r w:rsidRPr="004C44FA">
        <w:rPr>
          <w:b/>
          <w:szCs w:val="24"/>
        </w:rPr>
        <w:t>exp(</w:t>
      </w:r>
      <w:proofErr w:type="gramEnd"/>
      <w:r w:rsidRPr="004C44FA">
        <w:rPr>
          <w:b/>
          <w:szCs w:val="24"/>
        </w:rPr>
        <w:t>0.83 + 0.13</w:t>
      </w:r>
      <w:r w:rsidR="005F5939" w:rsidRPr="004C44FA">
        <w:rPr>
          <w:b/>
          <w:szCs w:val="24"/>
        </w:rPr>
        <w:t xml:space="preserve"> * type</w:t>
      </w:r>
      <w:r w:rsidRPr="004C44FA">
        <w:rPr>
          <w:b/>
          <w:szCs w:val="24"/>
        </w:rPr>
        <w:t>)] times of those for males.</w:t>
      </w:r>
    </w:p>
    <w:p w14:paraId="6C88046F" w14:textId="77777777" w:rsidR="002340EC" w:rsidRDefault="002340EC" w:rsidP="002340EC">
      <w:pPr>
        <w:rPr>
          <w:bCs/>
          <w:szCs w:val="24"/>
        </w:rPr>
      </w:pPr>
    </w:p>
    <w:p w14:paraId="77E3F3E5" w14:textId="77777777" w:rsidR="002340EC" w:rsidRPr="002340EC" w:rsidRDefault="002340EC" w:rsidP="002340EC">
      <w:pPr>
        <w:rPr>
          <w:bCs/>
          <w:szCs w:val="24"/>
        </w:rPr>
      </w:pPr>
    </w:p>
    <w:p w14:paraId="4006C083" w14:textId="6A0DFDB1" w:rsidR="002340EC" w:rsidRDefault="002340EC" w:rsidP="002340EC">
      <w:pPr>
        <w:pStyle w:val="ListParagraph"/>
        <w:numPr>
          <w:ilvl w:val="0"/>
          <w:numId w:val="45"/>
        </w:numPr>
        <w:contextualSpacing/>
        <w:rPr>
          <w:szCs w:val="24"/>
        </w:rPr>
      </w:pPr>
      <w:r>
        <w:rPr>
          <w:bCs/>
          <w:szCs w:val="24"/>
        </w:rPr>
        <w:t xml:space="preserve">Can we use the analysis results to </w:t>
      </w:r>
      <w:r>
        <w:rPr>
          <w:szCs w:val="24"/>
        </w:rPr>
        <w:t>assess whether overall female students have similar final evaluation performances to those of males? If so, provide the statistical evidence. If not, provide the reasoning. [4 Points]</w:t>
      </w:r>
    </w:p>
    <w:p w14:paraId="100AC6CD" w14:textId="5E143EB9" w:rsidR="002340EC" w:rsidRDefault="002340EC" w:rsidP="002340EC">
      <w:pPr>
        <w:pStyle w:val="ListParagraph"/>
        <w:ind w:left="360"/>
        <w:rPr>
          <w:bCs/>
          <w:szCs w:val="24"/>
        </w:rPr>
      </w:pPr>
    </w:p>
    <w:p w14:paraId="68959A0A" w14:textId="7F3E519E" w:rsidR="00347486" w:rsidRPr="004C44FA" w:rsidRDefault="00497895">
      <w:pPr>
        <w:rPr>
          <w:b/>
          <w:szCs w:val="24"/>
        </w:rPr>
      </w:pPr>
      <w:r w:rsidRPr="004C44FA">
        <w:rPr>
          <w:b/>
          <w:szCs w:val="24"/>
        </w:rPr>
        <w:t>No. The inference is restricted to a given school, at the school-specific level. We cannot use it to compare overall female students to male students.</w:t>
      </w:r>
      <w:r w:rsidR="00347486" w:rsidRPr="004C44FA">
        <w:rPr>
          <w:b/>
          <w:szCs w:val="24"/>
        </w:rPr>
        <w:br w:type="page"/>
      </w:r>
    </w:p>
    <w:p w14:paraId="11D170AA" w14:textId="4D5414A5" w:rsidR="00347486" w:rsidRPr="00A53389" w:rsidRDefault="00347486" w:rsidP="00347486">
      <w:pPr>
        <w:pStyle w:val="ListParagraph"/>
        <w:numPr>
          <w:ilvl w:val="0"/>
          <w:numId w:val="44"/>
        </w:numPr>
        <w:rPr>
          <w:b/>
          <w:bCs/>
          <w:szCs w:val="24"/>
        </w:rPr>
      </w:pPr>
      <w:r w:rsidRPr="00A53389">
        <w:rPr>
          <w:b/>
          <w:bCs/>
          <w:szCs w:val="24"/>
        </w:rPr>
        <w:lastRenderedPageBreak/>
        <w:t xml:space="preserve">Analysis of </w:t>
      </w:r>
      <w:r>
        <w:rPr>
          <w:b/>
          <w:bCs/>
          <w:szCs w:val="24"/>
        </w:rPr>
        <w:t xml:space="preserve">the </w:t>
      </w:r>
      <w:r w:rsidRPr="00BF1DB1">
        <w:rPr>
          <w:b/>
          <w:bCs/>
          <w:szCs w:val="24"/>
        </w:rPr>
        <w:t xml:space="preserve">final evaluation </w:t>
      </w:r>
      <w:r>
        <w:rPr>
          <w:b/>
          <w:bCs/>
          <w:szCs w:val="24"/>
        </w:rPr>
        <w:t xml:space="preserve">result </w:t>
      </w:r>
      <w:r w:rsidRPr="00BF1DB1">
        <w:rPr>
          <w:b/>
          <w:bCs/>
          <w:szCs w:val="24"/>
        </w:rPr>
        <w:t xml:space="preserve">of the science subject </w:t>
      </w:r>
      <w:r w:rsidRPr="00A53389">
        <w:rPr>
          <w:b/>
          <w:bCs/>
          <w:szCs w:val="24"/>
        </w:rPr>
        <w:t xml:space="preserve">via </w:t>
      </w:r>
      <w:r>
        <w:rPr>
          <w:b/>
          <w:bCs/>
          <w:szCs w:val="24"/>
        </w:rPr>
        <w:t>generalized estimation equation</w:t>
      </w:r>
      <w:r w:rsidRPr="00A53389">
        <w:rPr>
          <w:b/>
          <w:bCs/>
          <w:szCs w:val="24"/>
        </w:rPr>
        <w:t>.</w:t>
      </w:r>
    </w:p>
    <w:p w14:paraId="2ADBEA59" w14:textId="77777777" w:rsidR="00347486" w:rsidRDefault="00347486" w:rsidP="00347486">
      <w:pPr>
        <w:rPr>
          <w:rFonts w:ascii="Courier New" w:hAnsi="Courier New" w:cs="Courier New"/>
          <w:bCs/>
          <w:sz w:val="18"/>
          <w:szCs w:val="18"/>
        </w:rPr>
      </w:pPr>
    </w:p>
    <w:p w14:paraId="51BA21D6" w14:textId="203CFDC8" w:rsidR="00347486" w:rsidRDefault="00371A9D" w:rsidP="00347486">
      <w:pPr>
        <w:rPr>
          <w:bCs/>
          <w:szCs w:val="24"/>
        </w:rPr>
      </w:pPr>
      <w:r>
        <w:rPr>
          <w:bCs/>
          <w:szCs w:val="24"/>
        </w:rPr>
        <w:t>To assess the contribution of school characteristics to students’ final evaluation performance, w</w:t>
      </w:r>
      <w:r w:rsidR="000634B8">
        <w:rPr>
          <w:bCs/>
          <w:szCs w:val="24"/>
        </w:rPr>
        <w:t xml:space="preserve">e fit a generalized estimation equation model </w:t>
      </w:r>
      <w:r>
        <w:rPr>
          <w:bCs/>
          <w:szCs w:val="24"/>
        </w:rPr>
        <w:t>with an exchangeable working correlation structure</w:t>
      </w:r>
      <w:r w:rsidR="00347486">
        <w:rPr>
          <w:bCs/>
          <w:szCs w:val="24"/>
        </w:rPr>
        <w:t>. The model includes sex of the student, school type, and their two-way interaction</w:t>
      </w:r>
      <w:r w:rsidR="00347486" w:rsidRPr="001B54CC">
        <w:rPr>
          <w:bCs/>
          <w:szCs w:val="24"/>
        </w:rPr>
        <w:t xml:space="preserve"> </w:t>
      </w:r>
      <w:r w:rsidR="00347486">
        <w:rPr>
          <w:bCs/>
          <w:szCs w:val="24"/>
        </w:rPr>
        <w:t>as predictors.</w:t>
      </w:r>
    </w:p>
    <w:p w14:paraId="0770EA19" w14:textId="77777777" w:rsidR="00347486" w:rsidRDefault="00347486">
      <w:pPr>
        <w:rPr>
          <w:bCs/>
          <w:szCs w:val="24"/>
        </w:rPr>
      </w:pPr>
    </w:p>
    <w:p w14:paraId="2F27835B" w14:textId="30A5E8AC" w:rsidR="000634B8" w:rsidRPr="00371A9D" w:rsidRDefault="000634B8" w:rsidP="00371A9D">
      <w:pPr>
        <w:ind w:left="360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371A9D">
        <w:rPr>
          <w:rFonts w:ascii="Courier New" w:hAnsi="Courier New" w:cs="Courier New"/>
          <w:sz w:val="18"/>
          <w:szCs w:val="18"/>
        </w:rPr>
        <w:t>geeglm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>(</w:t>
      </w:r>
      <w:proofErr w:type="gramEnd"/>
      <w:r w:rsidRPr="00371A9D">
        <w:rPr>
          <w:rFonts w:ascii="Courier New" w:hAnsi="Courier New" w:cs="Courier New"/>
          <w:sz w:val="18"/>
          <w:szCs w:val="18"/>
        </w:rPr>
        <w:t>result ~ type + female + type *female,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   id = school,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</w:t>
      </w:r>
      <w:r w:rsidR="00371A9D">
        <w:rPr>
          <w:rFonts w:ascii="Courier New" w:hAnsi="Courier New" w:cs="Courier New"/>
          <w:sz w:val="18"/>
          <w:szCs w:val="18"/>
        </w:rPr>
        <w:t xml:space="preserve">   </w:t>
      </w:r>
      <w:r w:rsidRPr="00371A9D">
        <w:rPr>
          <w:rFonts w:ascii="Courier New" w:hAnsi="Courier New" w:cs="Courier New"/>
          <w:sz w:val="18"/>
          <w:szCs w:val="18"/>
        </w:rPr>
        <w:t>waves = student,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</w:t>
      </w:r>
      <w:r w:rsidR="00371A9D" w:rsidRPr="00371A9D">
        <w:rPr>
          <w:rFonts w:ascii="Courier New" w:hAnsi="Courier New" w:cs="Courier New"/>
          <w:sz w:val="18"/>
          <w:szCs w:val="18"/>
        </w:rPr>
        <w:t xml:space="preserve">   </w:t>
      </w:r>
      <w:r w:rsidRPr="00371A9D">
        <w:rPr>
          <w:rFonts w:ascii="Courier New" w:hAnsi="Courier New" w:cs="Courier New"/>
          <w:sz w:val="18"/>
          <w:szCs w:val="18"/>
        </w:rPr>
        <w:t>family = binomial("logit"),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</w:t>
      </w:r>
      <w:r w:rsidR="00371A9D" w:rsidRPr="00371A9D">
        <w:rPr>
          <w:rFonts w:ascii="Courier New" w:hAnsi="Courier New" w:cs="Courier New"/>
          <w:sz w:val="18"/>
          <w:szCs w:val="18"/>
        </w:rPr>
        <w:t xml:space="preserve">   </w:t>
      </w:r>
      <w:r w:rsidRPr="00371A9D">
        <w:rPr>
          <w:rFonts w:ascii="Courier New" w:hAnsi="Courier New" w:cs="Courier New"/>
          <w:sz w:val="18"/>
          <w:szCs w:val="18"/>
        </w:rPr>
        <w:t>data = exam,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</w:t>
      </w:r>
      <w:r w:rsidR="00371A9D" w:rsidRPr="00371A9D">
        <w:rPr>
          <w:rFonts w:ascii="Courier New" w:hAnsi="Courier New" w:cs="Courier New"/>
          <w:sz w:val="18"/>
          <w:szCs w:val="18"/>
        </w:rPr>
        <w:t xml:space="preserve">  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corst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 xml:space="preserve"> = "exchangeable")</w:t>
      </w:r>
    </w:p>
    <w:p w14:paraId="2157F48F" w14:textId="77777777" w:rsidR="00347486" w:rsidRDefault="00347486">
      <w:pPr>
        <w:rPr>
          <w:bCs/>
          <w:szCs w:val="24"/>
        </w:rPr>
      </w:pPr>
    </w:p>
    <w:p w14:paraId="34FFA5B4" w14:textId="60AAD43F" w:rsidR="00347486" w:rsidRDefault="000634B8">
      <w:pPr>
        <w:rPr>
          <w:bCs/>
          <w:szCs w:val="24"/>
        </w:rPr>
      </w:pPr>
      <w:r>
        <w:rPr>
          <w:bCs/>
          <w:szCs w:val="24"/>
        </w:rPr>
        <w:t>The output is shown as below.</w:t>
      </w:r>
    </w:p>
    <w:p w14:paraId="73F2EF71" w14:textId="77777777" w:rsidR="000634B8" w:rsidRDefault="000634B8">
      <w:pPr>
        <w:rPr>
          <w:bCs/>
          <w:szCs w:val="24"/>
        </w:rPr>
      </w:pPr>
    </w:p>
    <w:p w14:paraId="4B741878" w14:textId="67A20C67" w:rsidR="00371A9D" w:rsidRDefault="000634B8" w:rsidP="00371A9D">
      <w:pPr>
        <w:ind w:left="720"/>
        <w:rPr>
          <w:rFonts w:ascii="Courier New" w:hAnsi="Courier New" w:cs="Courier New"/>
          <w:sz w:val="18"/>
          <w:szCs w:val="18"/>
        </w:rPr>
      </w:pPr>
      <w:r w:rsidRPr="00371A9D">
        <w:rPr>
          <w:rFonts w:ascii="Courier New" w:hAnsi="Courier New" w:cs="Courier New"/>
          <w:sz w:val="18"/>
          <w:szCs w:val="18"/>
        </w:rPr>
        <w:t>Call:</w:t>
      </w:r>
      <w:r w:rsidRPr="00371A9D">
        <w:rPr>
          <w:rFonts w:ascii="Courier New" w:hAnsi="Courier New" w:cs="Courier New"/>
          <w:sz w:val="18"/>
          <w:szCs w:val="18"/>
        </w:rPr>
        <w:br/>
      </w:r>
      <w:proofErr w:type="spellStart"/>
      <w:proofErr w:type="gramStart"/>
      <w:r w:rsidRPr="00371A9D">
        <w:rPr>
          <w:rFonts w:ascii="Courier New" w:hAnsi="Courier New" w:cs="Courier New"/>
          <w:sz w:val="18"/>
          <w:szCs w:val="18"/>
        </w:rPr>
        <w:t>geeglm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>(</w:t>
      </w:r>
      <w:proofErr w:type="gramEnd"/>
      <w:r w:rsidRPr="00371A9D">
        <w:rPr>
          <w:rFonts w:ascii="Courier New" w:hAnsi="Courier New" w:cs="Courier New"/>
          <w:sz w:val="18"/>
          <w:szCs w:val="18"/>
        </w:rPr>
        <w:t>formula = result ~ type + female + type * female, family =</w:t>
      </w:r>
      <w:r w:rsidR="00371A9D">
        <w:rPr>
          <w:rFonts w:ascii="Courier New" w:hAnsi="Courier New" w:cs="Courier New"/>
          <w:sz w:val="18"/>
          <w:szCs w:val="18"/>
        </w:rPr>
        <w:t xml:space="preserve">     </w:t>
      </w:r>
      <w:r w:rsidRPr="00371A9D">
        <w:rPr>
          <w:rFonts w:ascii="Courier New" w:hAnsi="Courier New" w:cs="Courier New"/>
          <w:sz w:val="18"/>
          <w:szCs w:val="18"/>
        </w:rPr>
        <w:t>binomial("logit"),</w:t>
      </w:r>
      <w:r w:rsidR="00371A9D">
        <w:rPr>
          <w:rFonts w:ascii="Courier New" w:hAnsi="Courier New" w:cs="Courier New"/>
          <w:sz w:val="18"/>
          <w:szCs w:val="18"/>
        </w:rPr>
        <w:t xml:space="preserve"> </w:t>
      </w:r>
      <w:r w:rsidRPr="00371A9D">
        <w:rPr>
          <w:rFonts w:ascii="Courier New" w:hAnsi="Courier New" w:cs="Courier New"/>
          <w:sz w:val="18"/>
          <w:szCs w:val="18"/>
        </w:rPr>
        <w:t xml:space="preserve">data = exam, id = school, waves = student, </w:t>
      </w:r>
    </w:p>
    <w:p w14:paraId="1CE8BA9F" w14:textId="4885AE14" w:rsidR="000634B8" w:rsidRDefault="000634B8" w:rsidP="00371A9D">
      <w:pPr>
        <w:ind w:left="720"/>
        <w:rPr>
          <w:rFonts w:ascii="Courier New" w:hAnsi="Courier New" w:cs="Courier New"/>
          <w:sz w:val="18"/>
          <w:szCs w:val="18"/>
        </w:rPr>
      </w:pPr>
      <w:proofErr w:type="spellStart"/>
      <w:r w:rsidRPr="00371A9D">
        <w:rPr>
          <w:rFonts w:ascii="Courier New" w:hAnsi="Courier New" w:cs="Courier New"/>
          <w:sz w:val="18"/>
          <w:szCs w:val="18"/>
        </w:rPr>
        <w:t>corst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 xml:space="preserve"> = "exchangeable")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Coefficients: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          Estimate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Std.er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 xml:space="preserve">   Wald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P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>(&gt;|W</w:t>
      </w:r>
      <w:proofErr w:type="gramStart"/>
      <w:r w:rsidRPr="00371A9D">
        <w:rPr>
          <w:rFonts w:ascii="Courier New" w:hAnsi="Courier New" w:cs="Courier New"/>
          <w:sz w:val="18"/>
          <w:szCs w:val="18"/>
        </w:rPr>
        <w:t xml:space="preserve">|)   </w:t>
      </w:r>
      <w:proofErr w:type="gramEnd"/>
      <w:r w:rsidRPr="00371A9D">
        <w:rPr>
          <w:rFonts w:ascii="Courier New" w:hAnsi="Courier New" w:cs="Courier New"/>
          <w:sz w:val="18"/>
          <w:szCs w:val="18"/>
        </w:rPr>
        <w:t xml:space="preserve">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(Intercept)   0.2077  0.1696  1.500 0.220675  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type         -0.1086  0.1331  0.666 0.414449  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female        0.6345  0.1673 14.388 0.000149 ***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type:female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 xml:space="preserve">   0.1019  0.1909  0.285 0.593453  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---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Signif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t>. codes:  0 '***' 0.001 '**' 0.01 '*' 0.05 '.' 0.1 ' ' 1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Correlation structure = exchangeable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Estimated Scale Parameters: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          Estimate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Std.er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br/>
        <w:t xml:space="preserve">  (</w:t>
      </w:r>
      <w:proofErr w:type="gramStart"/>
      <w:r w:rsidRPr="00371A9D">
        <w:rPr>
          <w:rFonts w:ascii="Courier New" w:hAnsi="Courier New" w:cs="Courier New"/>
          <w:sz w:val="18"/>
          <w:szCs w:val="18"/>
        </w:rPr>
        <w:t xml:space="preserve">Intercept)   </w:t>
      </w:r>
      <w:proofErr w:type="gramEnd"/>
      <w:r w:rsidRPr="00371A9D">
        <w:rPr>
          <w:rFonts w:ascii="Courier New" w:hAnsi="Courier New" w:cs="Courier New"/>
          <w:sz w:val="18"/>
          <w:szCs w:val="18"/>
        </w:rPr>
        <w:t xml:space="preserve"> 1.017 0.06211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Link = identity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Estimated Correlation Parameters: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      Estimate </w:t>
      </w:r>
      <w:proofErr w:type="spellStart"/>
      <w:r w:rsidRPr="00371A9D">
        <w:rPr>
          <w:rFonts w:ascii="Courier New" w:hAnsi="Courier New" w:cs="Courier New"/>
          <w:sz w:val="18"/>
          <w:szCs w:val="18"/>
        </w:rPr>
        <w:t>Std.err</w:t>
      </w:r>
      <w:proofErr w:type="spellEnd"/>
      <w:r w:rsidRPr="00371A9D">
        <w:rPr>
          <w:rFonts w:ascii="Courier New" w:hAnsi="Courier New" w:cs="Courier New"/>
          <w:sz w:val="18"/>
          <w:szCs w:val="18"/>
        </w:rPr>
        <w:br/>
        <w:t xml:space="preserve">  alpha   0.2482 0.04775</w:t>
      </w:r>
      <w:r w:rsidRPr="00371A9D">
        <w:rPr>
          <w:rFonts w:ascii="Courier New" w:hAnsi="Courier New" w:cs="Courier New"/>
          <w:sz w:val="18"/>
          <w:szCs w:val="18"/>
        </w:rPr>
        <w:br/>
        <w:t xml:space="preserve">  Number of clusters:   73  Maximum cluster size: 83</w:t>
      </w:r>
    </w:p>
    <w:p w14:paraId="7EFE8FA2" w14:textId="77777777" w:rsidR="00F6338A" w:rsidRDefault="00F6338A" w:rsidP="00371A9D">
      <w:pPr>
        <w:ind w:left="720"/>
        <w:rPr>
          <w:rFonts w:ascii="Courier New" w:hAnsi="Courier New" w:cs="Courier New"/>
          <w:sz w:val="18"/>
          <w:szCs w:val="18"/>
        </w:rPr>
      </w:pPr>
    </w:p>
    <w:p w14:paraId="713F3644" w14:textId="77777777" w:rsidR="00F6338A" w:rsidRDefault="00F6338A">
      <w:pPr>
        <w:rPr>
          <w:bCs/>
          <w:szCs w:val="24"/>
        </w:rPr>
      </w:pPr>
      <w:r>
        <w:rPr>
          <w:bCs/>
          <w:szCs w:val="24"/>
        </w:rPr>
        <w:br w:type="page"/>
      </w:r>
    </w:p>
    <w:p w14:paraId="5DF434D4" w14:textId="75A42793" w:rsidR="00F6338A" w:rsidRDefault="00F6338A" w:rsidP="00F6338A">
      <w:pPr>
        <w:rPr>
          <w:bCs/>
          <w:szCs w:val="24"/>
        </w:rPr>
      </w:pPr>
      <w:r>
        <w:rPr>
          <w:bCs/>
          <w:szCs w:val="24"/>
        </w:rPr>
        <w:lastRenderedPageBreak/>
        <w:t xml:space="preserve">Answer the following </w:t>
      </w:r>
      <w:r w:rsidR="00E97E00">
        <w:rPr>
          <w:bCs/>
          <w:szCs w:val="24"/>
        </w:rPr>
        <w:t>P</w:t>
      </w:r>
      <w:r>
        <w:rPr>
          <w:bCs/>
          <w:szCs w:val="24"/>
        </w:rPr>
        <w:t>art D questions:</w:t>
      </w:r>
    </w:p>
    <w:p w14:paraId="56783E20" w14:textId="77777777" w:rsidR="00F6338A" w:rsidRPr="00371A9D" w:rsidRDefault="00F6338A" w:rsidP="00371A9D">
      <w:pPr>
        <w:ind w:left="720"/>
        <w:rPr>
          <w:rFonts w:ascii="Courier New" w:hAnsi="Courier New" w:cs="Courier New"/>
          <w:sz w:val="18"/>
          <w:szCs w:val="18"/>
        </w:rPr>
      </w:pPr>
    </w:p>
    <w:p w14:paraId="44B3F791" w14:textId="77777777" w:rsidR="000634B8" w:rsidRDefault="000634B8">
      <w:pPr>
        <w:rPr>
          <w:bCs/>
          <w:szCs w:val="24"/>
        </w:rPr>
      </w:pPr>
    </w:p>
    <w:p w14:paraId="6A417245" w14:textId="77777777" w:rsidR="00E97E00" w:rsidRDefault="00E97E00" w:rsidP="00E97E00">
      <w:pPr>
        <w:pStyle w:val="ListParagraph"/>
        <w:numPr>
          <w:ilvl w:val="0"/>
          <w:numId w:val="45"/>
        </w:numPr>
        <w:contextualSpacing/>
        <w:rPr>
          <w:szCs w:val="24"/>
        </w:rPr>
      </w:pPr>
      <w:r>
        <w:rPr>
          <w:szCs w:val="24"/>
        </w:rPr>
        <w:t>Describe how you choose different working correlation structures when using GEE. [2 Points]</w:t>
      </w:r>
    </w:p>
    <w:p w14:paraId="251A2337" w14:textId="77777777" w:rsidR="000E1DFD" w:rsidRDefault="000E1DFD" w:rsidP="000E1DFD">
      <w:pPr>
        <w:contextualSpacing/>
        <w:rPr>
          <w:szCs w:val="24"/>
        </w:rPr>
      </w:pPr>
    </w:p>
    <w:p w14:paraId="65AADE43" w14:textId="210B1F64" w:rsidR="00F6338A" w:rsidRPr="004C44FA" w:rsidRDefault="004201DF" w:rsidP="000E1DFD">
      <w:pPr>
        <w:contextualSpacing/>
        <w:rPr>
          <w:b/>
          <w:bCs/>
          <w:szCs w:val="24"/>
        </w:rPr>
      </w:pPr>
      <w:r w:rsidRPr="004C44FA">
        <w:rPr>
          <w:b/>
          <w:bCs/>
          <w:szCs w:val="24"/>
        </w:rPr>
        <w:t xml:space="preserve">We can fit GEE models with different working correlation structures and compare them based on the QIC values. The model with smaller QIC value will be preferred. </w:t>
      </w:r>
    </w:p>
    <w:p w14:paraId="75058477" w14:textId="77777777" w:rsidR="00F6338A" w:rsidRDefault="00F6338A" w:rsidP="000E1DFD">
      <w:pPr>
        <w:contextualSpacing/>
        <w:rPr>
          <w:szCs w:val="24"/>
        </w:rPr>
      </w:pPr>
    </w:p>
    <w:p w14:paraId="733DBF9C" w14:textId="77777777" w:rsidR="000E1DFD" w:rsidRDefault="000E1DFD" w:rsidP="000E1DFD">
      <w:pPr>
        <w:contextualSpacing/>
        <w:rPr>
          <w:szCs w:val="24"/>
        </w:rPr>
      </w:pPr>
    </w:p>
    <w:p w14:paraId="2F8D5CCE" w14:textId="77777777" w:rsidR="00F6338A" w:rsidRPr="000E1DFD" w:rsidRDefault="00F6338A" w:rsidP="000E1DFD">
      <w:pPr>
        <w:contextualSpacing/>
        <w:rPr>
          <w:szCs w:val="24"/>
        </w:rPr>
      </w:pPr>
    </w:p>
    <w:p w14:paraId="76F702D9" w14:textId="77777777" w:rsidR="00E97E00" w:rsidRDefault="00E97E00" w:rsidP="00E97E00">
      <w:pPr>
        <w:pStyle w:val="ListParagraph"/>
        <w:numPr>
          <w:ilvl w:val="0"/>
          <w:numId w:val="45"/>
        </w:numPr>
        <w:contextualSpacing/>
        <w:rPr>
          <w:szCs w:val="24"/>
        </w:rPr>
      </w:pPr>
      <w:r>
        <w:rPr>
          <w:szCs w:val="24"/>
        </w:rPr>
        <w:t>Is the following statement TRUE or FASE? Provide justification.</w:t>
      </w:r>
    </w:p>
    <w:p w14:paraId="7D353165" w14:textId="77777777" w:rsidR="00E97E00" w:rsidRDefault="00E97E00" w:rsidP="00E97E00">
      <w:pPr>
        <w:pStyle w:val="ListParagraph"/>
        <w:numPr>
          <w:ilvl w:val="1"/>
          <w:numId w:val="45"/>
        </w:numPr>
        <w:contextualSpacing/>
        <w:rPr>
          <w:szCs w:val="24"/>
        </w:rPr>
      </w:pPr>
      <w:r>
        <w:rPr>
          <w:szCs w:val="24"/>
        </w:rPr>
        <w:t xml:space="preserve">When using GEE, the choice of the working correlation structure does not matter for the consistency of the estimated coefficients. </w:t>
      </w:r>
      <w:r>
        <w:rPr>
          <w:bCs/>
          <w:szCs w:val="24"/>
        </w:rPr>
        <w:t>[3 Points]</w:t>
      </w:r>
    </w:p>
    <w:p w14:paraId="160B1526" w14:textId="77777777" w:rsidR="004201DF" w:rsidRDefault="004201DF" w:rsidP="004201DF">
      <w:pPr>
        <w:contextualSpacing/>
        <w:rPr>
          <w:szCs w:val="24"/>
        </w:rPr>
      </w:pPr>
    </w:p>
    <w:p w14:paraId="49D20527" w14:textId="042AE902" w:rsidR="00E51C0C" w:rsidRPr="004C44FA" w:rsidRDefault="004201DF" w:rsidP="004201DF">
      <w:pPr>
        <w:contextualSpacing/>
        <w:rPr>
          <w:b/>
          <w:bCs/>
          <w:szCs w:val="24"/>
        </w:rPr>
      </w:pPr>
      <w:r w:rsidRPr="004C44FA">
        <w:rPr>
          <w:b/>
          <w:bCs/>
          <w:szCs w:val="24"/>
        </w:rPr>
        <w:t xml:space="preserve">TRUE. The estimated coefficients with GEE are consistent even when the working correlation structure is </w:t>
      </w:r>
      <w:proofErr w:type="spellStart"/>
      <w:r w:rsidRPr="004C44FA">
        <w:rPr>
          <w:b/>
          <w:bCs/>
          <w:szCs w:val="24"/>
        </w:rPr>
        <w:t>misspecified</w:t>
      </w:r>
      <w:proofErr w:type="spellEnd"/>
      <w:r w:rsidRPr="004C44FA">
        <w:rPr>
          <w:b/>
          <w:bCs/>
          <w:szCs w:val="24"/>
        </w:rPr>
        <w:t xml:space="preserve">. </w:t>
      </w:r>
    </w:p>
    <w:p w14:paraId="304D0EBF" w14:textId="77777777" w:rsidR="002340EC" w:rsidRDefault="002340EC" w:rsidP="00E51C0C">
      <w:pPr>
        <w:pStyle w:val="ListParagraph"/>
        <w:ind w:left="360"/>
        <w:contextualSpacing/>
        <w:rPr>
          <w:szCs w:val="24"/>
        </w:rPr>
      </w:pPr>
    </w:p>
    <w:p w14:paraId="66C2E28D" w14:textId="77777777" w:rsidR="00E51C0C" w:rsidRDefault="00E51C0C" w:rsidP="00E51C0C">
      <w:pPr>
        <w:pStyle w:val="ListParagraph"/>
        <w:ind w:left="360"/>
        <w:contextualSpacing/>
        <w:rPr>
          <w:szCs w:val="24"/>
        </w:rPr>
      </w:pPr>
    </w:p>
    <w:p w14:paraId="3D9E012A" w14:textId="77777777" w:rsidR="00E51C0C" w:rsidRDefault="00E51C0C" w:rsidP="00E51C0C">
      <w:pPr>
        <w:pStyle w:val="ListParagraph"/>
        <w:ind w:left="360"/>
        <w:contextualSpacing/>
        <w:rPr>
          <w:szCs w:val="24"/>
        </w:rPr>
      </w:pPr>
    </w:p>
    <w:p w14:paraId="75819968" w14:textId="77777777" w:rsidR="00E51C0C" w:rsidRDefault="00E51C0C" w:rsidP="00E51C0C">
      <w:pPr>
        <w:pStyle w:val="ListParagraph"/>
        <w:ind w:left="360"/>
        <w:contextualSpacing/>
        <w:rPr>
          <w:szCs w:val="24"/>
        </w:rPr>
      </w:pPr>
    </w:p>
    <w:p w14:paraId="270CED62" w14:textId="4E862023" w:rsidR="00A16582" w:rsidRDefault="00E97E00" w:rsidP="00A16582">
      <w:pPr>
        <w:pStyle w:val="ListParagraph"/>
        <w:numPr>
          <w:ilvl w:val="0"/>
          <w:numId w:val="45"/>
        </w:numPr>
        <w:contextualSpacing/>
        <w:rPr>
          <w:szCs w:val="24"/>
        </w:rPr>
      </w:pPr>
      <w:r>
        <w:rPr>
          <w:bCs/>
          <w:szCs w:val="24"/>
        </w:rPr>
        <w:t xml:space="preserve">Can we use the analysis results to </w:t>
      </w:r>
      <w:r>
        <w:rPr>
          <w:szCs w:val="24"/>
        </w:rPr>
        <w:t>assess whether</w:t>
      </w:r>
      <w:r w:rsidR="00E51C0C">
        <w:rPr>
          <w:bCs/>
          <w:szCs w:val="24"/>
        </w:rPr>
        <w:t xml:space="preserve"> students </w:t>
      </w:r>
      <w:r w:rsidR="00A16582">
        <w:rPr>
          <w:bCs/>
          <w:szCs w:val="24"/>
        </w:rPr>
        <w:t xml:space="preserve">enrolled </w:t>
      </w:r>
      <w:r w:rsidR="00E51C0C">
        <w:rPr>
          <w:bCs/>
          <w:szCs w:val="24"/>
        </w:rPr>
        <w:t xml:space="preserve">in public schools </w:t>
      </w:r>
      <w:r w:rsidR="00A16582">
        <w:rPr>
          <w:bCs/>
          <w:szCs w:val="24"/>
        </w:rPr>
        <w:t>have reduced</w:t>
      </w:r>
      <w:r w:rsidR="00E51C0C">
        <w:rPr>
          <w:bCs/>
          <w:szCs w:val="24"/>
        </w:rPr>
        <w:t xml:space="preserve"> sexual disparity in the </w:t>
      </w:r>
      <w:r w:rsidR="00290A60">
        <w:rPr>
          <w:bCs/>
          <w:szCs w:val="24"/>
        </w:rPr>
        <w:t xml:space="preserve">likelihood of having satisfactory </w:t>
      </w:r>
      <w:r w:rsidR="00E51C0C">
        <w:rPr>
          <w:bCs/>
          <w:szCs w:val="24"/>
        </w:rPr>
        <w:t xml:space="preserve">final evaluation performances </w:t>
      </w:r>
      <w:r w:rsidR="00A16582">
        <w:rPr>
          <w:bCs/>
          <w:szCs w:val="24"/>
        </w:rPr>
        <w:t xml:space="preserve">than those in private schools? </w:t>
      </w:r>
      <w:r>
        <w:rPr>
          <w:bCs/>
          <w:szCs w:val="24"/>
        </w:rPr>
        <w:t xml:space="preserve">If so, </w:t>
      </w:r>
      <w:r>
        <w:rPr>
          <w:szCs w:val="24"/>
        </w:rPr>
        <w:t>p</w:t>
      </w:r>
      <w:r w:rsidR="00A16582">
        <w:rPr>
          <w:szCs w:val="24"/>
        </w:rPr>
        <w:t xml:space="preserve">rovide the statistical evidence. </w:t>
      </w:r>
      <w:r>
        <w:rPr>
          <w:szCs w:val="24"/>
        </w:rPr>
        <w:t xml:space="preserve">If not, provide the reasoning. </w:t>
      </w:r>
      <w:r w:rsidR="00A16582">
        <w:rPr>
          <w:szCs w:val="24"/>
        </w:rPr>
        <w:t>[6 Points]</w:t>
      </w:r>
    </w:p>
    <w:p w14:paraId="4C818A01" w14:textId="77777777" w:rsidR="00A16582" w:rsidRDefault="00A16582" w:rsidP="00A16582">
      <w:pPr>
        <w:contextualSpacing/>
        <w:rPr>
          <w:szCs w:val="24"/>
        </w:rPr>
      </w:pPr>
    </w:p>
    <w:p w14:paraId="4C99213B" w14:textId="34DBF18A" w:rsidR="004201DF" w:rsidRPr="004C44FA" w:rsidRDefault="004201DF" w:rsidP="00A16582">
      <w:pPr>
        <w:contextualSpacing/>
        <w:rPr>
          <w:b/>
          <w:bCs/>
          <w:szCs w:val="24"/>
        </w:rPr>
      </w:pPr>
      <w:r w:rsidRPr="004C44FA">
        <w:rPr>
          <w:b/>
          <w:bCs/>
          <w:szCs w:val="24"/>
        </w:rPr>
        <w:t>YES. The GEE results are on the population level, as a marginal model. We can check the coefficient estimates of the interaction term</w:t>
      </w:r>
      <w:r w:rsidR="004C44FA" w:rsidRPr="004C44FA">
        <w:rPr>
          <w:b/>
          <w:bCs/>
          <w:szCs w:val="24"/>
        </w:rPr>
        <w:t xml:space="preserve"> between</w:t>
      </w:r>
      <w:r w:rsidRPr="004C44FA">
        <w:rPr>
          <w:b/>
          <w:bCs/>
          <w:szCs w:val="24"/>
        </w:rPr>
        <w:t xml:space="preserve"> type and female. </w:t>
      </w:r>
    </w:p>
    <w:p w14:paraId="7A7D691B" w14:textId="77777777" w:rsidR="004201DF" w:rsidRPr="004C44FA" w:rsidRDefault="004201DF" w:rsidP="00A16582">
      <w:pPr>
        <w:contextualSpacing/>
        <w:rPr>
          <w:b/>
          <w:bCs/>
          <w:szCs w:val="24"/>
        </w:rPr>
      </w:pPr>
    </w:p>
    <w:p w14:paraId="05FDA6BB" w14:textId="299CABF4" w:rsidR="00A16582" w:rsidRPr="004C44FA" w:rsidRDefault="004201DF" w:rsidP="00A16582">
      <w:pPr>
        <w:contextualSpacing/>
        <w:rPr>
          <w:b/>
          <w:bCs/>
          <w:szCs w:val="24"/>
        </w:rPr>
      </w:pPr>
      <w:r w:rsidRPr="004C44FA">
        <w:rPr>
          <w:b/>
          <w:bCs/>
          <w:szCs w:val="24"/>
        </w:rPr>
        <w:t>They are not significantly different from 0.</w:t>
      </w:r>
    </w:p>
    <w:p w14:paraId="58775D45" w14:textId="77777777" w:rsidR="00A16582" w:rsidRDefault="00A16582" w:rsidP="00A16582">
      <w:pPr>
        <w:contextualSpacing/>
        <w:rPr>
          <w:szCs w:val="24"/>
        </w:rPr>
      </w:pPr>
    </w:p>
    <w:p w14:paraId="34023081" w14:textId="77777777" w:rsidR="002E0780" w:rsidRDefault="002E0780" w:rsidP="00A16582">
      <w:pPr>
        <w:contextualSpacing/>
        <w:rPr>
          <w:szCs w:val="24"/>
        </w:rPr>
      </w:pPr>
    </w:p>
    <w:p w14:paraId="7C677881" w14:textId="77777777" w:rsidR="002E0780" w:rsidRPr="00A16582" w:rsidRDefault="002E0780" w:rsidP="00A16582">
      <w:pPr>
        <w:contextualSpacing/>
        <w:rPr>
          <w:szCs w:val="24"/>
        </w:rPr>
      </w:pPr>
    </w:p>
    <w:p w14:paraId="35FB92A2" w14:textId="77777777" w:rsidR="00A16582" w:rsidRDefault="00A16582" w:rsidP="00A16582">
      <w:pPr>
        <w:pStyle w:val="ListParagraph"/>
        <w:ind w:left="360"/>
        <w:contextualSpacing/>
        <w:rPr>
          <w:szCs w:val="24"/>
        </w:rPr>
      </w:pPr>
    </w:p>
    <w:p w14:paraId="3236DE52" w14:textId="60ED23D9" w:rsidR="00E97E00" w:rsidRDefault="00E97E00" w:rsidP="00E97E00">
      <w:pPr>
        <w:pStyle w:val="ListParagraph"/>
        <w:numPr>
          <w:ilvl w:val="0"/>
          <w:numId w:val="45"/>
        </w:numPr>
        <w:rPr>
          <w:bCs/>
          <w:szCs w:val="24"/>
        </w:rPr>
      </w:pPr>
      <w:r>
        <w:rPr>
          <w:bCs/>
          <w:szCs w:val="24"/>
        </w:rPr>
        <w:t xml:space="preserve">Compare the estimated coefficient estimates </w:t>
      </w:r>
      <w:r w:rsidR="00AE503F">
        <w:rPr>
          <w:bCs/>
          <w:szCs w:val="24"/>
        </w:rPr>
        <w:t xml:space="preserve">to those </w:t>
      </w:r>
      <w:r>
        <w:rPr>
          <w:bCs/>
          <w:szCs w:val="24"/>
        </w:rPr>
        <w:t xml:space="preserve">in </w:t>
      </w:r>
      <w:r w:rsidRPr="00F6338A">
        <w:rPr>
          <w:b/>
          <w:szCs w:val="24"/>
        </w:rPr>
        <w:t xml:space="preserve">Part </w:t>
      </w:r>
      <w:r>
        <w:rPr>
          <w:b/>
          <w:szCs w:val="24"/>
        </w:rPr>
        <w:t>C</w:t>
      </w:r>
      <w:r>
        <w:rPr>
          <w:bCs/>
          <w:szCs w:val="24"/>
        </w:rPr>
        <w:t>. Describe your findings and provide the justification. [5 Points]</w:t>
      </w:r>
    </w:p>
    <w:p w14:paraId="5F970FEC" w14:textId="0F351604" w:rsidR="009F5AF6" w:rsidRDefault="009F5AF6" w:rsidP="00E97E00">
      <w:pPr>
        <w:pStyle w:val="ListParagraph"/>
        <w:ind w:left="360"/>
        <w:rPr>
          <w:bCs/>
          <w:szCs w:val="24"/>
        </w:rPr>
      </w:pPr>
    </w:p>
    <w:p w14:paraId="5D2423D8" w14:textId="40B7A44D" w:rsidR="006B1FC1" w:rsidRPr="004C44FA" w:rsidRDefault="004201DF" w:rsidP="006B1FC1">
      <w:pPr>
        <w:pStyle w:val="ListParagraph"/>
        <w:ind w:left="360"/>
        <w:rPr>
          <w:b/>
          <w:szCs w:val="24"/>
        </w:rPr>
      </w:pPr>
      <w:r w:rsidRPr="004C44FA">
        <w:rPr>
          <w:b/>
          <w:szCs w:val="24"/>
        </w:rPr>
        <w:t xml:space="preserve">They are different. The GEE inference is on the population average level, while the generalized mixed effect model gives subject-level inference results. </w:t>
      </w:r>
    </w:p>
    <w:p w14:paraId="7402ED4E" w14:textId="7F5668A7" w:rsidR="0026709D" w:rsidRDefault="0026709D" w:rsidP="006B1FC1">
      <w:pPr>
        <w:pStyle w:val="ListParagraph"/>
        <w:ind w:left="360"/>
        <w:rPr>
          <w:bCs/>
          <w:szCs w:val="24"/>
        </w:rPr>
      </w:pPr>
    </w:p>
    <w:p w14:paraId="30F9C402" w14:textId="78E14595" w:rsidR="00907F30" w:rsidRDefault="00907F30" w:rsidP="006B1FC1">
      <w:pPr>
        <w:pStyle w:val="ListParagraph"/>
        <w:ind w:left="360"/>
        <w:rPr>
          <w:bCs/>
          <w:szCs w:val="24"/>
        </w:rPr>
      </w:pPr>
    </w:p>
    <w:p w14:paraId="7537628E" w14:textId="62C1321B" w:rsidR="00907F30" w:rsidRDefault="00907F30" w:rsidP="006B1FC1">
      <w:pPr>
        <w:pStyle w:val="ListParagraph"/>
        <w:ind w:left="360"/>
        <w:rPr>
          <w:bCs/>
          <w:szCs w:val="24"/>
        </w:rPr>
      </w:pPr>
    </w:p>
    <w:p w14:paraId="28AC2B39" w14:textId="7002F562" w:rsidR="00907F30" w:rsidRDefault="00907F30" w:rsidP="006B1FC1">
      <w:pPr>
        <w:pStyle w:val="ListParagraph"/>
        <w:ind w:left="360"/>
        <w:rPr>
          <w:bCs/>
          <w:szCs w:val="24"/>
        </w:rPr>
      </w:pPr>
    </w:p>
    <w:p w14:paraId="3C8C9BF9" w14:textId="79488488" w:rsidR="00907F30" w:rsidRDefault="00907F30" w:rsidP="006B1FC1">
      <w:pPr>
        <w:pStyle w:val="ListParagraph"/>
        <w:ind w:left="360"/>
        <w:rPr>
          <w:bCs/>
          <w:szCs w:val="24"/>
        </w:rPr>
      </w:pPr>
    </w:p>
    <w:p w14:paraId="786ABCD1" w14:textId="31DA9A62" w:rsidR="00CF7B26" w:rsidRPr="00AE503F" w:rsidRDefault="00CF7B26" w:rsidP="00AE503F">
      <w:pPr>
        <w:rPr>
          <w:bCs/>
          <w:szCs w:val="24"/>
        </w:rPr>
      </w:pPr>
    </w:p>
    <w:p w14:paraId="0E5E73AD" w14:textId="7976B697" w:rsidR="009C57A2" w:rsidRDefault="009C57A2" w:rsidP="00CC63EF">
      <w:pPr>
        <w:rPr>
          <w:b/>
          <w:szCs w:val="24"/>
        </w:rPr>
      </w:pPr>
    </w:p>
    <w:sectPr w:rsidR="009C57A2">
      <w:footerReference w:type="even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5348A3" w14:textId="77777777" w:rsidR="001F34E9" w:rsidRDefault="001F34E9">
      <w:r>
        <w:separator/>
      </w:r>
    </w:p>
  </w:endnote>
  <w:endnote w:type="continuationSeparator" w:id="0">
    <w:p w14:paraId="5A4DB921" w14:textId="77777777" w:rsidR="001F34E9" w:rsidRDefault="001F3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NewRomanPSMT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005AE8" w14:textId="77777777" w:rsidR="007D5E98" w:rsidRDefault="007D5E9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AC2244" w14:textId="77777777" w:rsidR="007D5E98" w:rsidRDefault="007D5E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123322" w14:textId="77777777" w:rsidR="007D5E98" w:rsidRDefault="007D5E9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0</w:t>
    </w:r>
    <w:r>
      <w:rPr>
        <w:rStyle w:val="PageNumber"/>
      </w:rPr>
      <w:fldChar w:fldCharType="end"/>
    </w:r>
  </w:p>
  <w:p w14:paraId="49404830" w14:textId="77777777" w:rsidR="007D5E98" w:rsidRDefault="007D5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D22DC6" w14:textId="77777777" w:rsidR="001F34E9" w:rsidRDefault="001F34E9">
      <w:r>
        <w:separator/>
      </w:r>
    </w:p>
  </w:footnote>
  <w:footnote w:type="continuationSeparator" w:id="0">
    <w:p w14:paraId="243E31F3" w14:textId="77777777" w:rsidR="001F34E9" w:rsidRDefault="001F3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21667"/>
    <w:multiLevelType w:val="multilevel"/>
    <w:tmpl w:val="59E4ED2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330847"/>
    <w:multiLevelType w:val="hybridMultilevel"/>
    <w:tmpl w:val="34B0A186"/>
    <w:lvl w:ilvl="0" w:tplc="A1D0507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FDA34D8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1E3C87"/>
    <w:multiLevelType w:val="hybridMultilevel"/>
    <w:tmpl w:val="BA90CF06"/>
    <w:lvl w:ilvl="0" w:tplc="3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BB3FA8"/>
    <w:multiLevelType w:val="hybridMultilevel"/>
    <w:tmpl w:val="9E3CDD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2352C7"/>
    <w:multiLevelType w:val="hybridMultilevel"/>
    <w:tmpl w:val="BBB48C88"/>
    <w:lvl w:ilvl="0" w:tplc="F2984C7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D1123E48">
      <w:start w:val="1"/>
      <w:numFmt w:val="lowerRoman"/>
      <w:lvlText w:val="%2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05D45625"/>
    <w:multiLevelType w:val="hybridMultilevel"/>
    <w:tmpl w:val="3342DA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D827BD6">
      <w:start w:val="1"/>
      <w:numFmt w:val="lowerLetter"/>
      <w:lvlText w:val="(%2)"/>
      <w:lvlJc w:val="left"/>
      <w:pPr>
        <w:tabs>
          <w:tab w:val="num" w:pos="1455"/>
        </w:tabs>
        <w:ind w:left="1455" w:hanging="37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8874AC8"/>
    <w:multiLevelType w:val="multilevel"/>
    <w:tmpl w:val="7932E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A964ED9"/>
    <w:multiLevelType w:val="hybridMultilevel"/>
    <w:tmpl w:val="3C76EBA6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A32CF3"/>
    <w:multiLevelType w:val="hybridMultilevel"/>
    <w:tmpl w:val="723827CC"/>
    <w:lvl w:ilvl="0" w:tplc="2402BBE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BEF0C1D"/>
    <w:multiLevelType w:val="hybridMultilevel"/>
    <w:tmpl w:val="16D68C0A"/>
    <w:lvl w:ilvl="0" w:tplc="5838CA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0651C42"/>
    <w:multiLevelType w:val="hybridMultilevel"/>
    <w:tmpl w:val="29A856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C852C8"/>
    <w:multiLevelType w:val="hybridMultilevel"/>
    <w:tmpl w:val="C04E287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D20E11"/>
    <w:multiLevelType w:val="hybridMultilevel"/>
    <w:tmpl w:val="4B0EB6EE"/>
    <w:lvl w:ilvl="0" w:tplc="97FC0F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5F20DE7"/>
    <w:multiLevelType w:val="hybridMultilevel"/>
    <w:tmpl w:val="F154A34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2614D0"/>
    <w:multiLevelType w:val="hybridMultilevel"/>
    <w:tmpl w:val="375ACF64"/>
    <w:lvl w:ilvl="0" w:tplc="111E22EC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DF3616"/>
    <w:multiLevelType w:val="hybridMultilevel"/>
    <w:tmpl w:val="81E8267A"/>
    <w:lvl w:ilvl="0" w:tplc="3AEE29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334D1C"/>
    <w:multiLevelType w:val="hybridMultilevel"/>
    <w:tmpl w:val="6EBA3C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754DC7"/>
    <w:multiLevelType w:val="hybridMultilevel"/>
    <w:tmpl w:val="83840546"/>
    <w:lvl w:ilvl="0" w:tplc="6A76B738">
      <w:start w:val="9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8" w15:restartNumberingAfterBreak="0">
    <w:nsid w:val="22BD5ED4"/>
    <w:multiLevelType w:val="hybridMultilevel"/>
    <w:tmpl w:val="9196C73C"/>
    <w:lvl w:ilvl="0" w:tplc="3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876331"/>
    <w:multiLevelType w:val="hybridMultilevel"/>
    <w:tmpl w:val="41BE9C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9E4B7F"/>
    <w:multiLevelType w:val="hybridMultilevel"/>
    <w:tmpl w:val="B226C8DC"/>
    <w:lvl w:ilvl="0" w:tplc="003A047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278D7F59"/>
    <w:multiLevelType w:val="hybridMultilevel"/>
    <w:tmpl w:val="A35EC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F93C30"/>
    <w:multiLevelType w:val="hybridMultilevel"/>
    <w:tmpl w:val="A5448C70"/>
    <w:lvl w:ilvl="0" w:tplc="BC6AA11E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2F4115AB"/>
    <w:multiLevelType w:val="hybridMultilevel"/>
    <w:tmpl w:val="B41C2B58"/>
    <w:lvl w:ilvl="0" w:tplc="366061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1303420"/>
    <w:multiLevelType w:val="hybridMultilevel"/>
    <w:tmpl w:val="F3DE1974"/>
    <w:lvl w:ilvl="0" w:tplc="CA2206A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46668F2"/>
    <w:multiLevelType w:val="hybridMultilevel"/>
    <w:tmpl w:val="C7E06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4261EA"/>
    <w:multiLevelType w:val="hybridMultilevel"/>
    <w:tmpl w:val="DA9E7A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A3612A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35BC2537"/>
    <w:multiLevelType w:val="hybridMultilevel"/>
    <w:tmpl w:val="982EA378"/>
    <w:lvl w:ilvl="0" w:tplc="98D829B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93017D5"/>
    <w:multiLevelType w:val="hybridMultilevel"/>
    <w:tmpl w:val="8E04CF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3B432F58"/>
    <w:multiLevelType w:val="hybridMultilevel"/>
    <w:tmpl w:val="2A2652BC"/>
    <w:lvl w:ilvl="0" w:tplc="3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8A0FB5"/>
    <w:multiLevelType w:val="hybridMultilevel"/>
    <w:tmpl w:val="CCBE4870"/>
    <w:lvl w:ilvl="0" w:tplc="A7E8DDB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B1670A"/>
    <w:multiLevelType w:val="hybridMultilevel"/>
    <w:tmpl w:val="16F2C45A"/>
    <w:lvl w:ilvl="0" w:tplc="BF38383E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3E3D6481"/>
    <w:multiLevelType w:val="hybridMultilevel"/>
    <w:tmpl w:val="CC98718A"/>
    <w:lvl w:ilvl="0" w:tplc="3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17246B"/>
    <w:multiLevelType w:val="hybridMultilevel"/>
    <w:tmpl w:val="7E2E1D76"/>
    <w:lvl w:ilvl="0" w:tplc="24A2D13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FE67042">
      <w:start w:val="1"/>
      <w:numFmt w:val="lowerRoman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4ADD3F75"/>
    <w:multiLevelType w:val="multilevel"/>
    <w:tmpl w:val="2C12FFA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Roman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4B914F4C"/>
    <w:multiLevelType w:val="hybridMultilevel"/>
    <w:tmpl w:val="614E825C"/>
    <w:lvl w:ilvl="0" w:tplc="ED92895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CFD5C1E"/>
    <w:multiLevelType w:val="hybridMultilevel"/>
    <w:tmpl w:val="7D746F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C814A7"/>
    <w:multiLevelType w:val="hybridMultilevel"/>
    <w:tmpl w:val="B41C2B58"/>
    <w:lvl w:ilvl="0" w:tplc="366061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5EA2BD8"/>
    <w:multiLevelType w:val="hybridMultilevel"/>
    <w:tmpl w:val="5DA865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75354D"/>
    <w:multiLevelType w:val="hybridMultilevel"/>
    <w:tmpl w:val="5882CBD4"/>
    <w:lvl w:ilvl="0" w:tplc="2EA82C00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61670E"/>
    <w:multiLevelType w:val="hybridMultilevel"/>
    <w:tmpl w:val="35B27FEC"/>
    <w:lvl w:ilvl="0" w:tplc="3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F587537"/>
    <w:multiLevelType w:val="hybridMultilevel"/>
    <w:tmpl w:val="6ED2D66C"/>
    <w:lvl w:ilvl="0" w:tplc="41A6D3DA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A0DCC240">
      <w:start w:val="2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65E5E9E"/>
    <w:multiLevelType w:val="hybridMultilevel"/>
    <w:tmpl w:val="1BFA85CA"/>
    <w:lvl w:ilvl="0" w:tplc="44AC027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3" w15:restartNumberingAfterBreak="0">
    <w:nsid w:val="68BF3860"/>
    <w:multiLevelType w:val="hybridMultilevel"/>
    <w:tmpl w:val="7932E6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A9C327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6A1905B5"/>
    <w:multiLevelType w:val="hybridMultilevel"/>
    <w:tmpl w:val="408CCE5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DE3B6E"/>
    <w:multiLevelType w:val="hybridMultilevel"/>
    <w:tmpl w:val="6144C3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6F89C08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5AA3F88">
      <w:start w:val="2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F793E16"/>
    <w:multiLevelType w:val="hybridMultilevel"/>
    <w:tmpl w:val="6A12D34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4064FE"/>
    <w:multiLevelType w:val="hybridMultilevel"/>
    <w:tmpl w:val="F6C8D9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1C26D82"/>
    <w:multiLevelType w:val="hybridMultilevel"/>
    <w:tmpl w:val="262023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39A2DB5"/>
    <w:multiLevelType w:val="hybridMultilevel"/>
    <w:tmpl w:val="19007F0E"/>
    <w:lvl w:ilvl="0" w:tplc="B498CE4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5685DC8"/>
    <w:multiLevelType w:val="hybridMultilevel"/>
    <w:tmpl w:val="70FCFCCE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CF4A2D"/>
    <w:multiLevelType w:val="hybridMultilevel"/>
    <w:tmpl w:val="8A8813D6"/>
    <w:lvl w:ilvl="0" w:tplc="3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9307BD"/>
    <w:multiLevelType w:val="hybridMultilevel"/>
    <w:tmpl w:val="CFAC9A0C"/>
    <w:lvl w:ilvl="0" w:tplc="DEFAC63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3" w15:restartNumberingAfterBreak="0">
    <w:nsid w:val="7E473A4A"/>
    <w:multiLevelType w:val="hybridMultilevel"/>
    <w:tmpl w:val="EE584DA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7673948">
    <w:abstractNumId w:val="5"/>
  </w:num>
  <w:num w:numId="2" w16cid:durableId="1076438626">
    <w:abstractNumId w:val="31"/>
  </w:num>
  <w:num w:numId="3" w16cid:durableId="619923511">
    <w:abstractNumId w:val="20"/>
  </w:num>
  <w:num w:numId="4" w16cid:durableId="329719446">
    <w:abstractNumId w:val="22"/>
  </w:num>
  <w:num w:numId="5" w16cid:durableId="1270116933">
    <w:abstractNumId w:val="14"/>
  </w:num>
  <w:num w:numId="6" w16cid:durableId="2072339030">
    <w:abstractNumId w:val="26"/>
  </w:num>
  <w:num w:numId="7" w16cid:durableId="921330270">
    <w:abstractNumId w:val="42"/>
  </w:num>
  <w:num w:numId="8" w16cid:durableId="675695664">
    <w:abstractNumId w:val="4"/>
  </w:num>
  <w:num w:numId="9" w16cid:durableId="45489218">
    <w:abstractNumId w:val="17"/>
  </w:num>
  <w:num w:numId="10" w16cid:durableId="810169143">
    <w:abstractNumId w:val="43"/>
  </w:num>
  <w:num w:numId="11" w16cid:durableId="516114174">
    <w:abstractNumId w:val="27"/>
  </w:num>
  <w:num w:numId="12" w16cid:durableId="914818959">
    <w:abstractNumId w:val="33"/>
  </w:num>
  <w:num w:numId="13" w16cid:durableId="1106195609">
    <w:abstractNumId w:val="1"/>
  </w:num>
  <w:num w:numId="14" w16cid:durableId="1003629027">
    <w:abstractNumId w:val="6"/>
  </w:num>
  <w:num w:numId="15" w16cid:durableId="1519268378">
    <w:abstractNumId w:val="28"/>
  </w:num>
  <w:num w:numId="16" w16cid:durableId="1025323483">
    <w:abstractNumId w:val="0"/>
  </w:num>
  <w:num w:numId="17" w16cid:durableId="166752346">
    <w:abstractNumId w:val="34"/>
  </w:num>
  <w:num w:numId="18" w16cid:durableId="832111326">
    <w:abstractNumId w:val="45"/>
  </w:num>
  <w:num w:numId="19" w16cid:durableId="1506482520">
    <w:abstractNumId w:val="41"/>
  </w:num>
  <w:num w:numId="20" w16cid:durableId="22219026">
    <w:abstractNumId w:val="24"/>
  </w:num>
  <w:num w:numId="21" w16cid:durableId="1091774874">
    <w:abstractNumId w:val="8"/>
  </w:num>
  <w:num w:numId="22" w16cid:durableId="716663933">
    <w:abstractNumId w:val="52"/>
  </w:num>
  <w:num w:numId="23" w16cid:durableId="2146388696">
    <w:abstractNumId w:val="12"/>
  </w:num>
  <w:num w:numId="24" w16cid:durableId="1595088548">
    <w:abstractNumId w:val="7"/>
  </w:num>
  <w:num w:numId="25" w16cid:durableId="764810039">
    <w:abstractNumId w:val="50"/>
  </w:num>
  <w:num w:numId="26" w16cid:durableId="432945189">
    <w:abstractNumId w:val="18"/>
  </w:num>
  <w:num w:numId="27" w16cid:durableId="813257395">
    <w:abstractNumId w:val="29"/>
  </w:num>
  <w:num w:numId="28" w16cid:durableId="1178349819">
    <w:abstractNumId w:val="15"/>
  </w:num>
  <w:num w:numId="29" w16cid:durableId="398870028">
    <w:abstractNumId w:val="47"/>
  </w:num>
  <w:num w:numId="30" w16cid:durableId="1578786870">
    <w:abstractNumId w:val="39"/>
  </w:num>
  <w:num w:numId="31" w16cid:durableId="1549608890">
    <w:abstractNumId w:val="38"/>
  </w:num>
  <w:num w:numId="32" w16cid:durableId="680204355">
    <w:abstractNumId w:val="36"/>
  </w:num>
  <w:num w:numId="33" w16cid:durableId="2067022784">
    <w:abstractNumId w:val="51"/>
  </w:num>
  <w:num w:numId="34" w16cid:durableId="1703824267">
    <w:abstractNumId w:val="16"/>
  </w:num>
  <w:num w:numId="35" w16cid:durableId="1595936265">
    <w:abstractNumId w:val="37"/>
  </w:num>
  <w:num w:numId="36" w16cid:durableId="599030909">
    <w:abstractNumId w:val="23"/>
  </w:num>
  <w:num w:numId="37" w16cid:durableId="1447194178">
    <w:abstractNumId w:val="2"/>
  </w:num>
  <w:num w:numId="38" w16cid:durableId="1280797346">
    <w:abstractNumId w:val="40"/>
  </w:num>
  <w:num w:numId="39" w16cid:durableId="1083911940">
    <w:abstractNumId w:val="32"/>
  </w:num>
  <w:num w:numId="40" w16cid:durableId="668484342">
    <w:abstractNumId w:val="3"/>
  </w:num>
  <w:num w:numId="41" w16cid:durableId="1920403258">
    <w:abstractNumId w:val="19"/>
  </w:num>
  <w:num w:numId="42" w16cid:durableId="675184218">
    <w:abstractNumId w:val="13"/>
  </w:num>
  <w:num w:numId="43" w16cid:durableId="95178530">
    <w:abstractNumId w:val="9"/>
  </w:num>
  <w:num w:numId="44" w16cid:durableId="1062094567">
    <w:abstractNumId w:val="10"/>
  </w:num>
  <w:num w:numId="45" w16cid:durableId="936450166">
    <w:abstractNumId w:val="49"/>
  </w:num>
  <w:num w:numId="46" w16cid:durableId="745690391">
    <w:abstractNumId w:val="25"/>
  </w:num>
  <w:num w:numId="47" w16cid:durableId="2083795682">
    <w:abstractNumId w:val="46"/>
  </w:num>
  <w:num w:numId="48" w16cid:durableId="918441195">
    <w:abstractNumId w:val="21"/>
  </w:num>
  <w:num w:numId="49" w16cid:durableId="470951276">
    <w:abstractNumId w:val="30"/>
  </w:num>
  <w:num w:numId="50" w16cid:durableId="494028034">
    <w:abstractNumId w:val="44"/>
  </w:num>
  <w:num w:numId="51" w16cid:durableId="1882399125">
    <w:abstractNumId w:val="53"/>
  </w:num>
  <w:num w:numId="52" w16cid:durableId="397244654">
    <w:abstractNumId w:val="11"/>
  </w:num>
  <w:num w:numId="53" w16cid:durableId="1690764434">
    <w:abstractNumId w:val="35"/>
  </w:num>
  <w:num w:numId="54" w16cid:durableId="1071661012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420D"/>
    <w:rsid w:val="00002374"/>
    <w:rsid w:val="00020117"/>
    <w:rsid w:val="00020CF0"/>
    <w:rsid w:val="00021E65"/>
    <w:rsid w:val="000277BF"/>
    <w:rsid w:val="00027DA8"/>
    <w:rsid w:val="00030F68"/>
    <w:rsid w:val="0003294D"/>
    <w:rsid w:val="00033751"/>
    <w:rsid w:val="00034BC4"/>
    <w:rsid w:val="000359E1"/>
    <w:rsid w:val="00041962"/>
    <w:rsid w:val="00043AE0"/>
    <w:rsid w:val="00044740"/>
    <w:rsid w:val="00047FA8"/>
    <w:rsid w:val="000504D8"/>
    <w:rsid w:val="00056BBD"/>
    <w:rsid w:val="000604DC"/>
    <w:rsid w:val="00062112"/>
    <w:rsid w:val="00062479"/>
    <w:rsid w:val="000634B8"/>
    <w:rsid w:val="00063F69"/>
    <w:rsid w:val="00066518"/>
    <w:rsid w:val="00066CCA"/>
    <w:rsid w:val="00070E77"/>
    <w:rsid w:val="0007312F"/>
    <w:rsid w:val="0007644B"/>
    <w:rsid w:val="00083E2C"/>
    <w:rsid w:val="00097834"/>
    <w:rsid w:val="000A5EC9"/>
    <w:rsid w:val="000B21C1"/>
    <w:rsid w:val="000B4033"/>
    <w:rsid w:val="000B590A"/>
    <w:rsid w:val="000B7031"/>
    <w:rsid w:val="000C1645"/>
    <w:rsid w:val="000C1CCA"/>
    <w:rsid w:val="000C5518"/>
    <w:rsid w:val="000D0A37"/>
    <w:rsid w:val="000D5EAA"/>
    <w:rsid w:val="000E1DFD"/>
    <w:rsid w:val="000E2390"/>
    <w:rsid w:val="000E3DA4"/>
    <w:rsid w:val="000E572A"/>
    <w:rsid w:val="000E75BC"/>
    <w:rsid w:val="000F0192"/>
    <w:rsid w:val="000F07A3"/>
    <w:rsid w:val="000F26D1"/>
    <w:rsid w:val="0010011D"/>
    <w:rsid w:val="001060E4"/>
    <w:rsid w:val="001138B8"/>
    <w:rsid w:val="00114C1C"/>
    <w:rsid w:val="0011679E"/>
    <w:rsid w:val="001225A6"/>
    <w:rsid w:val="00126399"/>
    <w:rsid w:val="0012788B"/>
    <w:rsid w:val="0013223E"/>
    <w:rsid w:val="001500B0"/>
    <w:rsid w:val="0015052F"/>
    <w:rsid w:val="00153231"/>
    <w:rsid w:val="001544C5"/>
    <w:rsid w:val="001562E9"/>
    <w:rsid w:val="00161D3C"/>
    <w:rsid w:val="00164C9F"/>
    <w:rsid w:val="00166345"/>
    <w:rsid w:val="001922AA"/>
    <w:rsid w:val="00193F80"/>
    <w:rsid w:val="00195FB8"/>
    <w:rsid w:val="001A6C16"/>
    <w:rsid w:val="001A6C5D"/>
    <w:rsid w:val="001B2A23"/>
    <w:rsid w:val="001B54CC"/>
    <w:rsid w:val="001B5FD7"/>
    <w:rsid w:val="001B674B"/>
    <w:rsid w:val="001C2C28"/>
    <w:rsid w:val="001C334A"/>
    <w:rsid w:val="001C400E"/>
    <w:rsid w:val="001C645C"/>
    <w:rsid w:val="001C7725"/>
    <w:rsid w:val="001C7A99"/>
    <w:rsid w:val="001D4DF4"/>
    <w:rsid w:val="001D57A7"/>
    <w:rsid w:val="001D5CAE"/>
    <w:rsid w:val="001D6AA1"/>
    <w:rsid w:val="001E461A"/>
    <w:rsid w:val="001E64CF"/>
    <w:rsid w:val="001F34E9"/>
    <w:rsid w:val="0020055A"/>
    <w:rsid w:val="00206337"/>
    <w:rsid w:val="0021470A"/>
    <w:rsid w:val="00216C19"/>
    <w:rsid w:val="00217EE4"/>
    <w:rsid w:val="00223690"/>
    <w:rsid w:val="002277A7"/>
    <w:rsid w:val="00230029"/>
    <w:rsid w:val="002321AC"/>
    <w:rsid w:val="002340EC"/>
    <w:rsid w:val="00241A98"/>
    <w:rsid w:val="002433D0"/>
    <w:rsid w:val="00243F40"/>
    <w:rsid w:val="002444F6"/>
    <w:rsid w:val="0025291A"/>
    <w:rsid w:val="00252C14"/>
    <w:rsid w:val="00265753"/>
    <w:rsid w:val="00266905"/>
    <w:rsid w:val="0026709D"/>
    <w:rsid w:val="002717A9"/>
    <w:rsid w:val="00271D7A"/>
    <w:rsid w:val="002753DF"/>
    <w:rsid w:val="00284F03"/>
    <w:rsid w:val="00286D5D"/>
    <w:rsid w:val="00290A60"/>
    <w:rsid w:val="002926BA"/>
    <w:rsid w:val="002932FB"/>
    <w:rsid w:val="002938FB"/>
    <w:rsid w:val="002A1A37"/>
    <w:rsid w:val="002A3ADC"/>
    <w:rsid w:val="002A4A3E"/>
    <w:rsid w:val="002B0E6B"/>
    <w:rsid w:val="002C0BA9"/>
    <w:rsid w:val="002C30D7"/>
    <w:rsid w:val="002D0468"/>
    <w:rsid w:val="002D0747"/>
    <w:rsid w:val="002E0780"/>
    <w:rsid w:val="002F3E44"/>
    <w:rsid w:val="002F43F8"/>
    <w:rsid w:val="003049EE"/>
    <w:rsid w:val="00304C7E"/>
    <w:rsid w:val="00305C2B"/>
    <w:rsid w:val="00320A99"/>
    <w:rsid w:val="00320C01"/>
    <w:rsid w:val="00322922"/>
    <w:rsid w:val="00323703"/>
    <w:rsid w:val="00326A4E"/>
    <w:rsid w:val="00331977"/>
    <w:rsid w:val="00331FC3"/>
    <w:rsid w:val="003341BC"/>
    <w:rsid w:val="00335447"/>
    <w:rsid w:val="003368C2"/>
    <w:rsid w:val="00337802"/>
    <w:rsid w:val="00342ABD"/>
    <w:rsid w:val="00345291"/>
    <w:rsid w:val="0034729B"/>
    <w:rsid w:val="00347486"/>
    <w:rsid w:val="00351807"/>
    <w:rsid w:val="00354B6A"/>
    <w:rsid w:val="00354C91"/>
    <w:rsid w:val="003569E9"/>
    <w:rsid w:val="00357DF9"/>
    <w:rsid w:val="0036165E"/>
    <w:rsid w:val="00362472"/>
    <w:rsid w:val="003646CC"/>
    <w:rsid w:val="00366869"/>
    <w:rsid w:val="003669F3"/>
    <w:rsid w:val="00371A9D"/>
    <w:rsid w:val="0037288F"/>
    <w:rsid w:val="003735FA"/>
    <w:rsid w:val="00397994"/>
    <w:rsid w:val="003A6978"/>
    <w:rsid w:val="003B2F61"/>
    <w:rsid w:val="003B42BD"/>
    <w:rsid w:val="003B4A3D"/>
    <w:rsid w:val="003B59A2"/>
    <w:rsid w:val="003B6320"/>
    <w:rsid w:val="003B7242"/>
    <w:rsid w:val="003C343B"/>
    <w:rsid w:val="003C4F73"/>
    <w:rsid w:val="003D0F56"/>
    <w:rsid w:val="003E5CCE"/>
    <w:rsid w:val="003F0447"/>
    <w:rsid w:val="003F3A3D"/>
    <w:rsid w:val="003F48EB"/>
    <w:rsid w:val="003F552C"/>
    <w:rsid w:val="0040204D"/>
    <w:rsid w:val="00403321"/>
    <w:rsid w:val="0040533F"/>
    <w:rsid w:val="0040723E"/>
    <w:rsid w:val="00413663"/>
    <w:rsid w:val="00414AA5"/>
    <w:rsid w:val="00414DC0"/>
    <w:rsid w:val="00417D58"/>
    <w:rsid w:val="004201DF"/>
    <w:rsid w:val="0042627E"/>
    <w:rsid w:val="00433616"/>
    <w:rsid w:val="00437EA1"/>
    <w:rsid w:val="004401BF"/>
    <w:rsid w:val="00445518"/>
    <w:rsid w:val="00450774"/>
    <w:rsid w:val="00450821"/>
    <w:rsid w:val="0045440E"/>
    <w:rsid w:val="0045450C"/>
    <w:rsid w:val="0045699D"/>
    <w:rsid w:val="00463B81"/>
    <w:rsid w:val="00474EF2"/>
    <w:rsid w:val="00475CAF"/>
    <w:rsid w:val="00476613"/>
    <w:rsid w:val="004831F8"/>
    <w:rsid w:val="0048327E"/>
    <w:rsid w:val="00486132"/>
    <w:rsid w:val="0048660E"/>
    <w:rsid w:val="004955FE"/>
    <w:rsid w:val="00495FC3"/>
    <w:rsid w:val="00497158"/>
    <w:rsid w:val="00497895"/>
    <w:rsid w:val="004A68A4"/>
    <w:rsid w:val="004A7E9D"/>
    <w:rsid w:val="004B2188"/>
    <w:rsid w:val="004B79EE"/>
    <w:rsid w:val="004C40AA"/>
    <w:rsid w:val="004C44FA"/>
    <w:rsid w:val="004C55FD"/>
    <w:rsid w:val="004C57E6"/>
    <w:rsid w:val="004E21F7"/>
    <w:rsid w:val="004E676D"/>
    <w:rsid w:val="004F07D4"/>
    <w:rsid w:val="004F4126"/>
    <w:rsid w:val="004F4F24"/>
    <w:rsid w:val="004F7E24"/>
    <w:rsid w:val="0050209B"/>
    <w:rsid w:val="00503466"/>
    <w:rsid w:val="00504173"/>
    <w:rsid w:val="005053B5"/>
    <w:rsid w:val="00505880"/>
    <w:rsid w:val="00506BD3"/>
    <w:rsid w:val="00511783"/>
    <w:rsid w:val="00512F68"/>
    <w:rsid w:val="0051332F"/>
    <w:rsid w:val="00513BB8"/>
    <w:rsid w:val="00516D30"/>
    <w:rsid w:val="00523DDE"/>
    <w:rsid w:val="00524F28"/>
    <w:rsid w:val="005262FA"/>
    <w:rsid w:val="005269A4"/>
    <w:rsid w:val="005271A8"/>
    <w:rsid w:val="005278C9"/>
    <w:rsid w:val="00535E5E"/>
    <w:rsid w:val="005411CC"/>
    <w:rsid w:val="00551CFC"/>
    <w:rsid w:val="00551F93"/>
    <w:rsid w:val="00553274"/>
    <w:rsid w:val="005540F3"/>
    <w:rsid w:val="00555EEF"/>
    <w:rsid w:val="00560FC5"/>
    <w:rsid w:val="00561EF7"/>
    <w:rsid w:val="005642DB"/>
    <w:rsid w:val="00565197"/>
    <w:rsid w:val="00567239"/>
    <w:rsid w:val="0057245C"/>
    <w:rsid w:val="005726AA"/>
    <w:rsid w:val="00587352"/>
    <w:rsid w:val="0059123B"/>
    <w:rsid w:val="005951F0"/>
    <w:rsid w:val="005A2379"/>
    <w:rsid w:val="005A35CD"/>
    <w:rsid w:val="005B1197"/>
    <w:rsid w:val="005B4690"/>
    <w:rsid w:val="005B57A9"/>
    <w:rsid w:val="005C3A20"/>
    <w:rsid w:val="005D097A"/>
    <w:rsid w:val="005E22AC"/>
    <w:rsid w:val="005E44F4"/>
    <w:rsid w:val="005E5179"/>
    <w:rsid w:val="005E562A"/>
    <w:rsid w:val="005F3F89"/>
    <w:rsid w:val="005F5939"/>
    <w:rsid w:val="005F7A4B"/>
    <w:rsid w:val="005F7C8C"/>
    <w:rsid w:val="005F7FE4"/>
    <w:rsid w:val="006028DE"/>
    <w:rsid w:val="00606230"/>
    <w:rsid w:val="0062098C"/>
    <w:rsid w:val="006252E1"/>
    <w:rsid w:val="00632DBD"/>
    <w:rsid w:val="00635619"/>
    <w:rsid w:val="00641599"/>
    <w:rsid w:val="0064629D"/>
    <w:rsid w:val="0065198D"/>
    <w:rsid w:val="00652449"/>
    <w:rsid w:val="00653545"/>
    <w:rsid w:val="00653F34"/>
    <w:rsid w:val="0065786F"/>
    <w:rsid w:val="00683574"/>
    <w:rsid w:val="0069713E"/>
    <w:rsid w:val="006A01CF"/>
    <w:rsid w:val="006A65DC"/>
    <w:rsid w:val="006B0667"/>
    <w:rsid w:val="006B1FC1"/>
    <w:rsid w:val="006B4656"/>
    <w:rsid w:val="006B7BBF"/>
    <w:rsid w:val="006C12AD"/>
    <w:rsid w:val="006C282B"/>
    <w:rsid w:val="006C39D3"/>
    <w:rsid w:val="006C420D"/>
    <w:rsid w:val="006D1E9C"/>
    <w:rsid w:val="006E2612"/>
    <w:rsid w:val="006E40A6"/>
    <w:rsid w:val="006E4C89"/>
    <w:rsid w:val="006F4F1D"/>
    <w:rsid w:val="00701D8C"/>
    <w:rsid w:val="00706E94"/>
    <w:rsid w:val="00706ED9"/>
    <w:rsid w:val="00713E35"/>
    <w:rsid w:val="0072364C"/>
    <w:rsid w:val="00724DEE"/>
    <w:rsid w:val="00726333"/>
    <w:rsid w:val="00726FEC"/>
    <w:rsid w:val="00730691"/>
    <w:rsid w:val="00732C10"/>
    <w:rsid w:val="00734F72"/>
    <w:rsid w:val="0073727E"/>
    <w:rsid w:val="00747A05"/>
    <w:rsid w:val="00750063"/>
    <w:rsid w:val="007516C0"/>
    <w:rsid w:val="00756B0A"/>
    <w:rsid w:val="007627C2"/>
    <w:rsid w:val="00762DCD"/>
    <w:rsid w:val="0078292C"/>
    <w:rsid w:val="00784315"/>
    <w:rsid w:val="00784C45"/>
    <w:rsid w:val="00784E3C"/>
    <w:rsid w:val="00786766"/>
    <w:rsid w:val="007878C5"/>
    <w:rsid w:val="007919D1"/>
    <w:rsid w:val="00795F9D"/>
    <w:rsid w:val="007979A9"/>
    <w:rsid w:val="007A3DF5"/>
    <w:rsid w:val="007A7812"/>
    <w:rsid w:val="007A78D5"/>
    <w:rsid w:val="007B0836"/>
    <w:rsid w:val="007B2605"/>
    <w:rsid w:val="007C0ECF"/>
    <w:rsid w:val="007C1537"/>
    <w:rsid w:val="007C293A"/>
    <w:rsid w:val="007C2B4F"/>
    <w:rsid w:val="007C606B"/>
    <w:rsid w:val="007D5E98"/>
    <w:rsid w:val="007D69ED"/>
    <w:rsid w:val="007D7F44"/>
    <w:rsid w:val="007E2F10"/>
    <w:rsid w:val="007E431A"/>
    <w:rsid w:val="007E5887"/>
    <w:rsid w:val="007E5FBB"/>
    <w:rsid w:val="007E6CDF"/>
    <w:rsid w:val="007F0002"/>
    <w:rsid w:val="0080252C"/>
    <w:rsid w:val="008049CC"/>
    <w:rsid w:val="00827CF8"/>
    <w:rsid w:val="008309F0"/>
    <w:rsid w:val="008439F2"/>
    <w:rsid w:val="00855E76"/>
    <w:rsid w:val="00856670"/>
    <w:rsid w:val="00863766"/>
    <w:rsid w:val="00864102"/>
    <w:rsid w:val="00866507"/>
    <w:rsid w:val="00870D88"/>
    <w:rsid w:val="008736F7"/>
    <w:rsid w:val="00875634"/>
    <w:rsid w:val="0087743B"/>
    <w:rsid w:val="0088000E"/>
    <w:rsid w:val="00887285"/>
    <w:rsid w:val="008932D4"/>
    <w:rsid w:val="008A088E"/>
    <w:rsid w:val="008A20AA"/>
    <w:rsid w:val="008A4241"/>
    <w:rsid w:val="008A4B7A"/>
    <w:rsid w:val="008B30C1"/>
    <w:rsid w:val="008B39CE"/>
    <w:rsid w:val="008B4DB4"/>
    <w:rsid w:val="008B4EFE"/>
    <w:rsid w:val="008B589A"/>
    <w:rsid w:val="008D14C5"/>
    <w:rsid w:val="008D33A7"/>
    <w:rsid w:val="008E2092"/>
    <w:rsid w:val="008E3481"/>
    <w:rsid w:val="008E3586"/>
    <w:rsid w:val="008E56AA"/>
    <w:rsid w:val="008F3EF4"/>
    <w:rsid w:val="008F66FD"/>
    <w:rsid w:val="00900E03"/>
    <w:rsid w:val="00901DA0"/>
    <w:rsid w:val="0090361F"/>
    <w:rsid w:val="00903E94"/>
    <w:rsid w:val="00907F30"/>
    <w:rsid w:val="00910A99"/>
    <w:rsid w:val="00911A93"/>
    <w:rsid w:val="00914F54"/>
    <w:rsid w:val="00915648"/>
    <w:rsid w:val="00924688"/>
    <w:rsid w:val="00930E09"/>
    <w:rsid w:val="00933A49"/>
    <w:rsid w:val="00942EDA"/>
    <w:rsid w:val="00947915"/>
    <w:rsid w:val="00951789"/>
    <w:rsid w:val="00952110"/>
    <w:rsid w:val="00971C5D"/>
    <w:rsid w:val="009724CA"/>
    <w:rsid w:val="00975CA4"/>
    <w:rsid w:val="009777A9"/>
    <w:rsid w:val="009826E4"/>
    <w:rsid w:val="00983652"/>
    <w:rsid w:val="0098596E"/>
    <w:rsid w:val="00987B9D"/>
    <w:rsid w:val="009A2C26"/>
    <w:rsid w:val="009A510B"/>
    <w:rsid w:val="009C35F4"/>
    <w:rsid w:val="009C57A2"/>
    <w:rsid w:val="009C5DA5"/>
    <w:rsid w:val="009C6426"/>
    <w:rsid w:val="009D0AFF"/>
    <w:rsid w:val="009D2542"/>
    <w:rsid w:val="009D7744"/>
    <w:rsid w:val="009E0AFE"/>
    <w:rsid w:val="009F093E"/>
    <w:rsid w:val="009F2382"/>
    <w:rsid w:val="009F3152"/>
    <w:rsid w:val="009F4DD4"/>
    <w:rsid w:val="009F5AF6"/>
    <w:rsid w:val="00A0301E"/>
    <w:rsid w:val="00A10323"/>
    <w:rsid w:val="00A110E7"/>
    <w:rsid w:val="00A15687"/>
    <w:rsid w:val="00A1619B"/>
    <w:rsid w:val="00A16582"/>
    <w:rsid w:val="00A206E2"/>
    <w:rsid w:val="00A213A2"/>
    <w:rsid w:val="00A21788"/>
    <w:rsid w:val="00A2228B"/>
    <w:rsid w:val="00A24B2B"/>
    <w:rsid w:val="00A2507E"/>
    <w:rsid w:val="00A25466"/>
    <w:rsid w:val="00A271FA"/>
    <w:rsid w:val="00A32C81"/>
    <w:rsid w:val="00A37953"/>
    <w:rsid w:val="00A42F27"/>
    <w:rsid w:val="00A43CFE"/>
    <w:rsid w:val="00A4656A"/>
    <w:rsid w:val="00A4659A"/>
    <w:rsid w:val="00A4771E"/>
    <w:rsid w:val="00A521AF"/>
    <w:rsid w:val="00A53389"/>
    <w:rsid w:val="00A538D4"/>
    <w:rsid w:val="00A63E1A"/>
    <w:rsid w:val="00A676F8"/>
    <w:rsid w:val="00A80FF9"/>
    <w:rsid w:val="00A83EC9"/>
    <w:rsid w:val="00AA424E"/>
    <w:rsid w:val="00AB02BB"/>
    <w:rsid w:val="00AB58A1"/>
    <w:rsid w:val="00AC046D"/>
    <w:rsid w:val="00AC0ACA"/>
    <w:rsid w:val="00AC203F"/>
    <w:rsid w:val="00AC65AB"/>
    <w:rsid w:val="00AC6D4C"/>
    <w:rsid w:val="00AD0C30"/>
    <w:rsid w:val="00AD5719"/>
    <w:rsid w:val="00AD5E64"/>
    <w:rsid w:val="00AD6B9A"/>
    <w:rsid w:val="00AD716B"/>
    <w:rsid w:val="00AE0E2D"/>
    <w:rsid w:val="00AE0F0C"/>
    <w:rsid w:val="00AE1BB3"/>
    <w:rsid w:val="00AE503F"/>
    <w:rsid w:val="00AE5521"/>
    <w:rsid w:val="00AE6A77"/>
    <w:rsid w:val="00AF117E"/>
    <w:rsid w:val="00AF3735"/>
    <w:rsid w:val="00AF3FF8"/>
    <w:rsid w:val="00AF5852"/>
    <w:rsid w:val="00B00B54"/>
    <w:rsid w:val="00B20AD5"/>
    <w:rsid w:val="00B20BE8"/>
    <w:rsid w:val="00B22A22"/>
    <w:rsid w:val="00B31133"/>
    <w:rsid w:val="00B32141"/>
    <w:rsid w:val="00B3440E"/>
    <w:rsid w:val="00B3746D"/>
    <w:rsid w:val="00B45E86"/>
    <w:rsid w:val="00B47FD1"/>
    <w:rsid w:val="00B52381"/>
    <w:rsid w:val="00B57717"/>
    <w:rsid w:val="00B5777E"/>
    <w:rsid w:val="00B6636B"/>
    <w:rsid w:val="00B76C44"/>
    <w:rsid w:val="00B77889"/>
    <w:rsid w:val="00B8311A"/>
    <w:rsid w:val="00B92AC6"/>
    <w:rsid w:val="00B93814"/>
    <w:rsid w:val="00B940C2"/>
    <w:rsid w:val="00B9536D"/>
    <w:rsid w:val="00BA4C97"/>
    <w:rsid w:val="00BC5D51"/>
    <w:rsid w:val="00BD39A0"/>
    <w:rsid w:val="00BD4313"/>
    <w:rsid w:val="00BD6629"/>
    <w:rsid w:val="00BE10E9"/>
    <w:rsid w:val="00BE2BCA"/>
    <w:rsid w:val="00BF130E"/>
    <w:rsid w:val="00BF1DB1"/>
    <w:rsid w:val="00BF3018"/>
    <w:rsid w:val="00C04C02"/>
    <w:rsid w:val="00C068D0"/>
    <w:rsid w:val="00C15B47"/>
    <w:rsid w:val="00C176AD"/>
    <w:rsid w:val="00C17964"/>
    <w:rsid w:val="00C213D4"/>
    <w:rsid w:val="00C21B47"/>
    <w:rsid w:val="00C222FD"/>
    <w:rsid w:val="00C2645B"/>
    <w:rsid w:val="00C26ACD"/>
    <w:rsid w:val="00C327EB"/>
    <w:rsid w:val="00C3677E"/>
    <w:rsid w:val="00C37344"/>
    <w:rsid w:val="00C4064A"/>
    <w:rsid w:val="00C43C64"/>
    <w:rsid w:val="00C44896"/>
    <w:rsid w:val="00C457EE"/>
    <w:rsid w:val="00C47D72"/>
    <w:rsid w:val="00C509D0"/>
    <w:rsid w:val="00C54D00"/>
    <w:rsid w:val="00C56148"/>
    <w:rsid w:val="00C62813"/>
    <w:rsid w:val="00C67215"/>
    <w:rsid w:val="00C70F25"/>
    <w:rsid w:val="00C71717"/>
    <w:rsid w:val="00C7441A"/>
    <w:rsid w:val="00C7477A"/>
    <w:rsid w:val="00C81759"/>
    <w:rsid w:val="00C96D10"/>
    <w:rsid w:val="00CA4B8A"/>
    <w:rsid w:val="00CA6D06"/>
    <w:rsid w:val="00CB1367"/>
    <w:rsid w:val="00CC515E"/>
    <w:rsid w:val="00CC63EF"/>
    <w:rsid w:val="00CE3396"/>
    <w:rsid w:val="00CE33FC"/>
    <w:rsid w:val="00CE72A4"/>
    <w:rsid w:val="00CF0F9F"/>
    <w:rsid w:val="00CF42C2"/>
    <w:rsid w:val="00CF5516"/>
    <w:rsid w:val="00CF7016"/>
    <w:rsid w:val="00CF7965"/>
    <w:rsid w:val="00CF7B26"/>
    <w:rsid w:val="00D0051A"/>
    <w:rsid w:val="00D0068C"/>
    <w:rsid w:val="00D03E21"/>
    <w:rsid w:val="00D0779D"/>
    <w:rsid w:val="00D07A4F"/>
    <w:rsid w:val="00D121DD"/>
    <w:rsid w:val="00D14496"/>
    <w:rsid w:val="00D14652"/>
    <w:rsid w:val="00D159F3"/>
    <w:rsid w:val="00D17914"/>
    <w:rsid w:val="00D22848"/>
    <w:rsid w:val="00D24159"/>
    <w:rsid w:val="00D275DA"/>
    <w:rsid w:val="00D276CD"/>
    <w:rsid w:val="00D306A6"/>
    <w:rsid w:val="00D31A02"/>
    <w:rsid w:val="00D405FA"/>
    <w:rsid w:val="00D43072"/>
    <w:rsid w:val="00D45998"/>
    <w:rsid w:val="00D51A94"/>
    <w:rsid w:val="00D53431"/>
    <w:rsid w:val="00D563D1"/>
    <w:rsid w:val="00D62C26"/>
    <w:rsid w:val="00D64A7D"/>
    <w:rsid w:val="00D74291"/>
    <w:rsid w:val="00D7527D"/>
    <w:rsid w:val="00D806BE"/>
    <w:rsid w:val="00D94B4A"/>
    <w:rsid w:val="00DA1E7B"/>
    <w:rsid w:val="00DA46BD"/>
    <w:rsid w:val="00DA64CE"/>
    <w:rsid w:val="00DA7944"/>
    <w:rsid w:val="00DB66B8"/>
    <w:rsid w:val="00DC10DC"/>
    <w:rsid w:val="00DC377C"/>
    <w:rsid w:val="00DC4E68"/>
    <w:rsid w:val="00DD430D"/>
    <w:rsid w:val="00DD7466"/>
    <w:rsid w:val="00DD7D84"/>
    <w:rsid w:val="00DE375A"/>
    <w:rsid w:val="00DE5FBE"/>
    <w:rsid w:val="00DE6F14"/>
    <w:rsid w:val="00DF01CC"/>
    <w:rsid w:val="00DF5569"/>
    <w:rsid w:val="00DF787C"/>
    <w:rsid w:val="00E02AAF"/>
    <w:rsid w:val="00E057CB"/>
    <w:rsid w:val="00E076DB"/>
    <w:rsid w:val="00E120B5"/>
    <w:rsid w:val="00E126EA"/>
    <w:rsid w:val="00E16688"/>
    <w:rsid w:val="00E21978"/>
    <w:rsid w:val="00E229AB"/>
    <w:rsid w:val="00E25E1E"/>
    <w:rsid w:val="00E30F7F"/>
    <w:rsid w:val="00E37F51"/>
    <w:rsid w:val="00E41C21"/>
    <w:rsid w:val="00E47B70"/>
    <w:rsid w:val="00E51C0C"/>
    <w:rsid w:val="00E54E17"/>
    <w:rsid w:val="00E63E5B"/>
    <w:rsid w:val="00E64C83"/>
    <w:rsid w:val="00E67677"/>
    <w:rsid w:val="00E719DA"/>
    <w:rsid w:val="00E756A9"/>
    <w:rsid w:val="00E805DA"/>
    <w:rsid w:val="00E8142C"/>
    <w:rsid w:val="00E81694"/>
    <w:rsid w:val="00E82D6B"/>
    <w:rsid w:val="00E91AD9"/>
    <w:rsid w:val="00E91F2C"/>
    <w:rsid w:val="00E931F2"/>
    <w:rsid w:val="00E94BA5"/>
    <w:rsid w:val="00E97E00"/>
    <w:rsid w:val="00EA54BB"/>
    <w:rsid w:val="00EA6DB2"/>
    <w:rsid w:val="00EA7A71"/>
    <w:rsid w:val="00EB2008"/>
    <w:rsid w:val="00EB4006"/>
    <w:rsid w:val="00EC2D49"/>
    <w:rsid w:val="00EC5282"/>
    <w:rsid w:val="00ED19F0"/>
    <w:rsid w:val="00EE0CAB"/>
    <w:rsid w:val="00EE7E80"/>
    <w:rsid w:val="00EF14B6"/>
    <w:rsid w:val="00EF66E1"/>
    <w:rsid w:val="00F068C5"/>
    <w:rsid w:val="00F07B84"/>
    <w:rsid w:val="00F1127B"/>
    <w:rsid w:val="00F145D5"/>
    <w:rsid w:val="00F222E6"/>
    <w:rsid w:val="00F22768"/>
    <w:rsid w:val="00F32439"/>
    <w:rsid w:val="00F369E1"/>
    <w:rsid w:val="00F374B2"/>
    <w:rsid w:val="00F43366"/>
    <w:rsid w:val="00F44FBE"/>
    <w:rsid w:val="00F4672C"/>
    <w:rsid w:val="00F50069"/>
    <w:rsid w:val="00F52029"/>
    <w:rsid w:val="00F53913"/>
    <w:rsid w:val="00F56B95"/>
    <w:rsid w:val="00F57E58"/>
    <w:rsid w:val="00F6338A"/>
    <w:rsid w:val="00F667DE"/>
    <w:rsid w:val="00F67A8E"/>
    <w:rsid w:val="00F71F7C"/>
    <w:rsid w:val="00F75328"/>
    <w:rsid w:val="00F76D89"/>
    <w:rsid w:val="00F76E92"/>
    <w:rsid w:val="00F81A8C"/>
    <w:rsid w:val="00F86759"/>
    <w:rsid w:val="00F87B0F"/>
    <w:rsid w:val="00F9472B"/>
    <w:rsid w:val="00F956BD"/>
    <w:rsid w:val="00F9641A"/>
    <w:rsid w:val="00FA56A1"/>
    <w:rsid w:val="00FB2E0D"/>
    <w:rsid w:val="00FB62E6"/>
    <w:rsid w:val="00FC32F0"/>
    <w:rsid w:val="00FC6C1A"/>
    <w:rsid w:val="00FD4459"/>
    <w:rsid w:val="00FD4AD4"/>
    <w:rsid w:val="00FD4B6B"/>
    <w:rsid w:val="00FE0EBE"/>
    <w:rsid w:val="00FE15AB"/>
    <w:rsid w:val="00FF4EC6"/>
    <w:rsid w:val="00FF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73C361"/>
  <w15:chartTrackingRefBased/>
  <w15:docId w15:val="{07835E3E-2C65-954A-8516-9BB9DB3C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720"/>
    </w:pPr>
  </w:style>
  <w:style w:type="table" w:styleId="TableGrid">
    <w:name w:val="Table Grid"/>
    <w:basedOn w:val="TableNormal"/>
    <w:rsid w:val="006252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imple1">
    <w:name w:val="Table Simple 1"/>
    <w:basedOn w:val="TableNormal"/>
    <w:rsid w:val="006252E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BodyText3">
    <w:name w:val="Body Text 3"/>
    <w:basedOn w:val="Normal"/>
    <w:rsid w:val="000B7031"/>
    <w:pPr>
      <w:widowControl w:val="0"/>
      <w:tabs>
        <w:tab w:val="left" w:pos="-1440"/>
      </w:tabs>
      <w:autoSpaceDE w:val="0"/>
      <w:autoSpaceDN w:val="0"/>
      <w:adjustRightInd w:val="0"/>
    </w:pPr>
    <w:rPr>
      <w:szCs w:val="24"/>
    </w:rPr>
  </w:style>
  <w:style w:type="paragraph" w:styleId="BodyTextIndent2">
    <w:name w:val="Body Text Indent 2"/>
    <w:basedOn w:val="Normal"/>
    <w:rsid w:val="00D14496"/>
    <w:pPr>
      <w:ind w:left="1008"/>
    </w:pPr>
  </w:style>
  <w:style w:type="character" w:styleId="CommentReference">
    <w:name w:val="annotation reference"/>
    <w:semiHidden/>
    <w:rsid w:val="00463B81"/>
    <w:rPr>
      <w:sz w:val="16"/>
      <w:szCs w:val="16"/>
    </w:rPr>
  </w:style>
  <w:style w:type="paragraph" w:styleId="CommentText">
    <w:name w:val="annotation text"/>
    <w:basedOn w:val="Normal"/>
    <w:semiHidden/>
    <w:rsid w:val="00463B81"/>
    <w:rPr>
      <w:sz w:val="20"/>
    </w:rPr>
  </w:style>
  <w:style w:type="paragraph" w:styleId="CommentSubject">
    <w:name w:val="annotation subject"/>
    <w:basedOn w:val="CommentText"/>
    <w:next w:val="CommentText"/>
    <w:semiHidden/>
    <w:rsid w:val="00463B81"/>
    <w:rPr>
      <w:b/>
      <w:bCs/>
    </w:rPr>
  </w:style>
  <w:style w:type="paragraph" w:styleId="BalloonText">
    <w:name w:val="Balloon Text"/>
    <w:basedOn w:val="Normal"/>
    <w:semiHidden/>
    <w:rsid w:val="00463B8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331FC3"/>
    <w:pPr>
      <w:spacing w:after="120"/>
    </w:pPr>
  </w:style>
  <w:style w:type="character" w:customStyle="1" w:styleId="BodyTextChar">
    <w:name w:val="Body Text Char"/>
    <w:link w:val="BodyText"/>
    <w:uiPriority w:val="99"/>
    <w:rsid w:val="00331FC3"/>
    <w:rPr>
      <w:sz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E10E9"/>
    <w:pPr>
      <w:ind w:left="720"/>
    </w:pPr>
  </w:style>
  <w:style w:type="character" w:styleId="Hyperlink">
    <w:name w:val="Hyperlink"/>
    <w:rsid w:val="00CE33FC"/>
    <w:rPr>
      <w:color w:val="0563C1"/>
      <w:u w:val="single"/>
    </w:rPr>
  </w:style>
  <w:style w:type="character" w:styleId="PlaceholderText">
    <w:name w:val="Placeholder Text"/>
    <w:basedOn w:val="DefaultParagraphFont"/>
    <w:uiPriority w:val="99"/>
    <w:semiHidden/>
    <w:rsid w:val="006B1FC1"/>
    <w:rPr>
      <w:color w:val="808080"/>
    </w:rPr>
  </w:style>
  <w:style w:type="character" w:customStyle="1" w:styleId="apple-converted-space">
    <w:name w:val="apple-converted-space"/>
    <w:basedOn w:val="DefaultParagraphFont"/>
    <w:rsid w:val="0026709D"/>
  </w:style>
  <w:style w:type="character" w:customStyle="1" w:styleId="mjx-char">
    <w:name w:val="mjx-char"/>
    <w:basedOn w:val="DefaultParagraphFont"/>
    <w:rsid w:val="00A42F27"/>
  </w:style>
  <w:style w:type="paragraph" w:styleId="NormalWeb">
    <w:name w:val="Normal (Web)"/>
    <w:basedOn w:val="Normal"/>
    <w:uiPriority w:val="99"/>
    <w:unhideWhenUsed/>
    <w:rsid w:val="002D0747"/>
    <w:pPr>
      <w:spacing w:before="100" w:beforeAutospacing="1" w:after="100" w:afterAutospacing="1"/>
    </w:pPr>
    <w:rPr>
      <w:szCs w:val="24"/>
      <w:lang w:eastAsia="zh-CN"/>
    </w:rPr>
  </w:style>
  <w:style w:type="character" w:customStyle="1" w:styleId="DecValTok">
    <w:name w:val="DecValTok"/>
    <w:basedOn w:val="DefaultParagraphFont"/>
    <w:rsid w:val="004A68A4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DefaultParagraphFont"/>
    <w:rsid w:val="004A68A4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4A68A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4A68A4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4A68A4"/>
    <w:rPr>
      <w:rFonts w:ascii="Consolas" w:hAnsi="Consolas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rsid w:val="004A68A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A68A4"/>
    <w:pPr>
      <w:shd w:val="clear" w:color="auto" w:fill="F8F8F8"/>
      <w:wordWrap w:val="0"/>
      <w:spacing w:after="200"/>
    </w:pPr>
    <w:rPr>
      <w:rFonts w:ascii="Consolas" w:hAnsi="Consolas"/>
      <w:sz w:val="22"/>
      <w:lang w:eastAsia="zh-CN"/>
    </w:rPr>
  </w:style>
  <w:style w:type="character" w:customStyle="1" w:styleId="ConstantTok">
    <w:name w:val="ConstantTok"/>
    <w:basedOn w:val="VerbatimChar"/>
    <w:rsid w:val="00066CCA"/>
    <w:rPr>
      <w:rFonts w:ascii="Consolas" w:hAnsi="Consolas"/>
      <w:color w:val="8F5902"/>
      <w:sz w:val="22"/>
      <w:shd w:val="clear" w:color="auto" w:fill="F8F8F8"/>
    </w:rPr>
  </w:style>
  <w:style w:type="character" w:customStyle="1" w:styleId="StringTok">
    <w:name w:val="StringTok"/>
    <w:basedOn w:val="VerbatimChar"/>
    <w:rsid w:val="000634B8"/>
    <w:rPr>
      <w:rFonts w:ascii="Consolas" w:hAnsi="Consolas"/>
      <w:color w:val="4E9A06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8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0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0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6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2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32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9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0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6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3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9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juan@umich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F5C33A-8508-FA4F-A4C2-1EFA20992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0</Pages>
  <Words>2314</Words>
  <Characters>1319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EY 625</vt:lpstr>
    </vt:vector>
  </TitlesOfParts>
  <Company>ISR</Company>
  <LinksUpToDate>false</LinksUpToDate>
  <CharactersWithSpaces>15479</CharactersWithSpaces>
  <SharedDoc>false</SharedDoc>
  <HLinks>
    <vt:vector size="6" baseType="variant">
      <vt:variant>
        <vt:i4>1310753</vt:i4>
      </vt:variant>
      <vt:variant>
        <vt:i4>0</vt:i4>
      </vt:variant>
      <vt:variant>
        <vt:i4>0</vt:i4>
      </vt:variant>
      <vt:variant>
        <vt:i4>5</vt:i4>
      </vt:variant>
      <vt:variant>
        <vt:lpwstr>mailto:yajuan@umich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625</dc:title>
  <dc:subject/>
  <dc:creator>James M. Lepkowski</dc:creator>
  <cp:keywords/>
  <cp:lastModifiedBy>Si, Yajuan</cp:lastModifiedBy>
  <cp:revision>8</cp:revision>
  <cp:lastPrinted>2024-10-18T13:07:00Z</cp:lastPrinted>
  <dcterms:created xsi:type="dcterms:W3CDTF">2024-10-15T19:10:00Z</dcterms:created>
  <dcterms:modified xsi:type="dcterms:W3CDTF">2024-11-18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